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1FAF31" w14:textId="78FECF17" w:rsidR="004020AE" w:rsidRPr="00AF5DB6" w:rsidRDefault="00612DD9" w:rsidP="00AF5DB6">
      <w:pPr>
        <w:jc w:val="center"/>
        <w:rPr>
          <w:sz w:val="44"/>
        </w:rPr>
      </w:pPr>
      <w:bookmarkStart w:id="0" w:name="_GoBack"/>
      <w:bookmarkEnd w:id="0"/>
      <w:r>
        <w:rPr>
          <w:sz w:val="44"/>
        </w:rPr>
        <w:t>Introduction to R</w:t>
      </w:r>
    </w:p>
    <w:p w14:paraId="1F8E73CE" w14:textId="688D1CDC" w:rsidR="002B0589" w:rsidRPr="002F5767" w:rsidRDefault="00F412EE" w:rsidP="0036311A">
      <w:pPr>
        <w:jc w:val="center"/>
      </w:pPr>
      <w:r w:rsidRPr="002F5767">
        <w:br/>
      </w:r>
      <w:r w:rsidRPr="002F5767">
        <w:br/>
      </w:r>
      <w:r w:rsidRPr="002F5767">
        <w:br/>
      </w:r>
      <w:r w:rsidRPr="002F5767">
        <w:br/>
      </w:r>
      <w:r w:rsidRPr="002F5767">
        <w:br/>
      </w:r>
      <w:r w:rsidR="00612DD9">
        <w:drawing>
          <wp:inline distT="0" distB="0" distL="0" distR="0" wp14:anchorId="572FFE75" wp14:editId="05582A33">
            <wp:extent cx="1304925" cy="695430"/>
            <wp:effectExtent l="0" t="0" r="0" b="0"/>
            <wp:docPr id="23" name="Picture 23" descr="UpGrad Logos &amp; Brand Assets | Brandfet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pGrad Logos &amp; Brand Assets | Brandfetch"/>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36114" cy="712052"/>
                    </a:xfrm>
                    <a:prstGeom prst="rect">
                      <a:avLst/>
                    </a:prstGeom>
                    <a:noFill/>
                    <a:ln>
                      <a:noFill/>
                    </a:ln>
                  </pic:spPr>
                </pic:pic>
              </a:graphicData>
            </a:graphic>
          </wp:inline>
        </w:drawing>
      </w:r>
    </w:p>
    <w:p w14:paraId="34BEF10A" w14:textId="77777777" w:rsidR="002B0589" w:rsidRPr="002F5767" w:rsidRDefault="002B0589" w:rsidP="009E2622"/>
    <w:p w14:paraId="40B149A6" w14:textId="77777777" w:rsidR="002B0589" w:rsidRPr="002F5767" w:rsidRDefault="002B0589" w:rsidP="009E2622"/>
    <w:p w14:paraId="3474D765" w14:textId="77777777" w:rsidR="002B0589" w:rsidRPr="002F5767" w:rsidRDefault="002B0589" w:rsidP="009E2622"/>
    <w:p w14:paraId="734EBA90" w14:textId="77777777" w:rsidR="002B0589" w:rsidRPr="002F5767" w:rsidRDefault="002B0589" w:rsidP="009E2622"/>
    <w:p w14:paraId="0674371F" w14:textId="77777777" w:rsidR="002B0589" w:rsidRPr="002F5767" w:rsidRDefault="002B0589" w:rsidP="009E2622"/>
    <w:p w14:paraId="3A5F1C36" w14:textId="77777777" w:rsidR="002B0589" w:rsidRPr="002F5767" w:rsidRDefault="002B0589" w:rsidP="009E2622"/>
    <w:p w14:paraId="7AC8267A" w14:textId="77777777" w:rsidR="002B0589" w:rsidRPr="002F5767" w:rsidRDefault="002B0589" w:rsidP="009E2622"/>
    <w:p w14:paraId="0538D115" w14:textId="26C0661C" w:rsidR="002B0589" w:rsidRPr="002F5767" w:rsidRDefault="002B0589" w:rsidP="009E2622"/>
    <w:p w14:paraId="3E1A0C26" w14:textId="0850EEB1" w:rsidR="002A6A1D" w:rsidRPr="002F5767" w:rsidRDefault="002A6A1D" w:rsidP="009E2622"/>
    <w:p w14:paraId="55637232" w14:textId="77777777" w:rsidR="002B0589" w:rsidRPr="002F5767" w:rsidRDefault="002B0589" w:rsidP="009E2622"/>
    <w:p w14:paraId="7BC7E622" w14:textId="77777777" w:rsidR="002B0589" w:rsidRPr="002F5767" w:rsidRDefault="002B0589" w:rsidP="009E2622"/>
    <w:p w14:paraId="65F19841" w14:textId="3F019203" w:rsidR="00D95799" w:rsidRDefault="002B0589" w:rsidP="0090112D">
      <w:pPr>
        <w:spacing w:line="259" w:lineRule="auto"/>
        <w:jc w:val="center"/>
        <w:rPr>
          <w:b/>
        </w:rPr>
      </w:pPr>
      <w:r w:rsidRPr="002403F9">
        <w:rPr>
          <w:b/>
        </w:rPr>
        <w:t>Anish Mahapatra</w:t>
      </w:r>
      <w:r w:rsidR="00295EAC" w:rsidRPr="002403F9">
        <w:rPr>
          <w:b/>
        </w:rPr>
        <w:br w:type="page"/>
      </w:r>
    </w:p>
    <w:sdt>
      <w:sdtPr>
        <w:id w:val="482290713"/>
        <w:docPartObj>
          <w:docPartGallery w:val="Table of Contents"/>
          <w:docPartUnique/>
        </w:docPartObj>
      </w:sdtPr>
      <w:sdtEndPr>
        <w:rPr>
          <w:rFonts w:ascii="Arial" w:eastAsiaTheme="minorHAnsi" w:hAnsi="Arial" w:cs="Arial"/>
          <w:b/>
          <w:bCs/>
          <w:noProof/>
          <w:color w:val="auto"/>
          <w:sz w:val="22"/>
          <w:szCs w:val="22"/>
        </w:rPr>
      </w:sdtEndPr>
      <w:sdtContent>
        <w:p w14:paraId="185A04B7" w14:textId="5C9D01EF" w:rsidR="00AC4876" w:rsidRDefault="00AC4876" w:rsidP="00AC4876">
          <w:pPr>
            <w:pStyle w:val="TOCHeading"/>
            <w:numPr>
              <w:ilvl w:val="0"/>
              <w:numId w:val="0"/>
            </w:numPr>
            <w:ind w:left="180" w:hanging="180"/>
          </w:pPr>
          <w:r>
            <w:t>Contents</w:t>
          </w:r>
        </w:p>
        <w:p w14:paraId="030E60FF" w14:textId="4C4C4B1C" w:rsidR="009128A1" w:rsidRDefault="00AC4876">
          <w:pPr>
            <w:pStyle w:val="TOC1"/>
            <w:tabs>
              <w:tab w:val="left" w:pos="440"/>
              <w:tab w:val="right" w:leader="dot" w:pos="9350"/>
            </w:tabs>
            <w:rPr>
              <w:rFonts w:asciiTheme="minorHAnsi" w:eastAsiaTheme="minorEastAsia" w:hAnsiTheme="minorHAnsi" w:cstheme="minorBidi"/>
            </w:rPr>
          </w:pPr>
          <w:r>
            <w:fldChar w:fldCharType="begin"/>
          </w:r>
          <w:r>
            <w:instrText xml:space="preserve"> TOC \o "1-3" \h \z \u </w:instrText>
          </w:r>
          <w:r>
            <w:fldChar w:fldCharType="separate"/>
          </w:r>
          <w:hyperlink w:anchor="_Toc120372053" w:history="1">
            <w:r w:rsidR="009128A1" w:rsidRPr="00860115">
              <w:rPr>
                <w:rStyle w:val="Hyperlink"/>
              </w:rPr>
              <w:t>1.</w:t>
            </w:r>
            <w:r w:rsidR="009128A1">
              <w:rPr>
                <w:rFonts w:asciiTheme="minorHAnsi" w:eastAsiaTheme="minorEastAsia" w:hAnsiTheme="minorHAnsi" w:cstheme="minorBidi"/>
              </w:rPr>
              <w:tab/>
            </w:r>
            <w:r w:rsidR="009128A1" w:rsidRPr="00860115">
              <w:rPr>
                <w:rStyle w:val="Hyperlink"/>
              </w:rPr>
              <w:t>Introduction</w:t>
            </w:r>
            <w:r w:rsidR="009128A1">
              <w:rPr>
                <w:webHidden/>
              </w:rPr>
              <w:tab/>
            </w:r>
            <w:r w:rsidR="009128A1">
              <w:rPr>
                <w:webHidden/>
              </w:rPr>
              <w:fldChar w:fldCharType="begin"/>
            </w:r>
            <w:r w:rsidR="009128A1">
              <w:rPr>
                <w:webHidden/>
              </w:rPr>
              <w:instrText xml:space="preserve"> PAGEREF _Toc120372053 \h </w:instrText>
            </w:r>
            <w:r w:rsidR="009128A1">
              <w:rPr>
                <w:webHidden/>
              </w:rPr>
            </w:r>
            <w:r w:rsidR="009128A1">
              <w:rPr>
                <w:webHidden/>
              </w:rPr>
              <w:fldChar w:fldCharType="separate"/>
            </w:r>
            <w:r w:rsidR="009128A1">
              <w:rPr>
                <w:webHidden/>
              </w:rPr>
              <w:t>3</w:t>
            </w:r>
            <w:r w:rsidR="009128A1">
              <w:rPr>
                <w:webHidden/>
              </w:rPr>
              <w:fldChar w:fldCharType="end"/>
            </w:r>
          </w:hyperlink>
        </w:p>
        <w:p w14:paraId="59ABCC49" w14:textId="4E13D199" w:rsidR="009128A1" w:rsidRDefault="009128A1">
          <w:pPr>
            <w:pStyle w:val="TOC1"/>
            <w:tabs>
              <w:tab w:val="left" w:pos="440"/>
              <w:tab w:val="right" w:leader="dot" w:pos="9350"/>
            </w:tabs>
            <w:rPr>
              <w:rFonts w:asciiTheme="minorHAnsi" w:eastAsiaTheme="minorEastAsia" w:hAnsiTheme="minorHAnsi" w:cstheme="minorBidi"/>
            </w:rPr>
          </w:pPr>
          <w:hyperlink w:anchor="_Toc120372054" w:history="1">
            <w:r w:rsidRPr="00860115">
              <w:rPr>
                <w:rStyle w:val="Hyperlink"/>
              </w:rPr>
              <w:t>2.</w:t>
            </w:r>
            <w:r>
              <w:rPr>
                <w:rFonts w:asciiTheme="minorHAnsi" w:eastAsiaTheme="minorEastAsia" w:hAnsiTheme="minorHAnsi" w:cstheme="minorBidi"/>
              </w:rPr>
              <w:tab/>
            </w:r>
            <w:r w:rsidRPr="00860115">
              <w:rPr>
                <w:rStyle w:val="Hyperlink"/>
              </w:rPr>
              <w:t>What is Data?</w:t>
            </w:r>
            <w:r>
              <w:rPr>
                <w:webHidden/>
              </w:rPr>
              <w:tab/>
            </w:r>
            <w:r>
              <w:rPr>
                <w:webHidden/>
              </w:rPr>
              <w:fldChar w:fldCharType="begin"/>
            </w:r>
            <w:r>
              <w:rPr>
                <w:webHidden/>
              </w:rPr>
              <w:instrText xml:space="preserve"> PAGEREF _Toc120372054 \h </w:instrText>
            </w:r>
            <w:r>
              <w:rPr>
                <w:webHidden/>
              </w:rPr>
            </w:r>
            <w:r>
              <w:rPr>
                <w:webHidden/>
              </w:rPr>
              <w:fldChar w:fldCharType="separate"/>
            </w:r>
            <w:r>
              <w:rPr>
                <w:webHidden/>
              </w:rPr>
              <w:t>4</w:t>
            </w:r>
            <w:r>
              <w:rPr>
                <w:webHidden/>
              </w:rPr>
              <w:fldChar w:fldCharType="end"/>
            </w:r>
          </w:hyperlink>
        </w:p>
        <w:p w14:paraId="2EC8E876" w14:textId="755DACE9" w:rsidR="009128A1" w:rsidRDefault="009128A1">
          <w:pPr>
            <w:pStyle w:val="TOC1"/>
            <w:tabs>
              <w:tab w:val="left" w:pos="440"/>
              <w:tab w:val="right" w:leader="dot" w:pos="9350"/>
            </w:tabs>
            <w:rPr>
              <w:rFonts w:asciiTheme="minorHAnsi" w:eastAsiaTheme="minorEastAsia" w:hAnsiTheme="minorHAnsi" w:cstheme="minorBidi"/>
            </w:rPr>
          </w:pPr>
          <w:hyperlink w:anchor="_Toc120372055" w:history="1">
            <w:r w:rsidRPr="00860115">
              <w:rPr>
                <w:rStyle w:val="Hyperlink"/>
              </w:rPr>
              <w:t>3.</w:t>
            </w:r>
            <w:r>
              <w:rPr>
                <w:rFonts w:asciiTheme="minorHAnsi" w:eastAsiaTheme="minorEastAsia" w:hAnsiTheme="minorHAnsi" w:cstheme="minorBidi"/>
              </w:rPr>
              <w:tab/>
            </w:r>
            <w:r w:rsidRPr="00860115">
              <w:rPr>
                <w:rStyle w:val="Hyperlink"/>
              </w:rPr>
              <w:t>What is R?</w:t>
            </w:r>
            <w:r>
              <w:rPr>
                <w:webHidden/>
              </w:rPr>
              <w:tab/>
            </w:r>
            <w:r>
              <w:rPr>
                <w:webHidden/>
              </w:rPr>
              <w:fldChar w:fldCharType="begin"/>
            </w:r>
            <w:r>
              <w:rPr>
                <w:webHidden/>
              </w:rPr>
              <w:instrText xml:space="preserve"> PAGEREF _Toc120372055 \h </w:instrText>
            </w:r>
            <w:r>
              <w:rPr>
                <w:webHidden/>
              </w:rPr>
            </w:r>
            <w:r>
              <w:rPr>
                <w:webHidden/>
              </w:rPr>
              <w:fldChar w:fldCharType="separate"/>
            </w:r>
            <w:r>
              <w:rPr>
                <w:webHidden/>
              </w:rPr>
              <w:t>4</w:t>
            </w:r>
            <w:r>
              <w:rPr>
                <w:webHidden/>
              </w:rPr>
              <w:fldChar w:fldCharType="end"/>
            </w:r>
          </w:hyperlink>
        </w:p>
        <w:p w14:paraId="6C8ABC79" w14:textId="402534D8" w:rsidR="009128A1" w:rsidRDefault="009128A1">
          <w:pPr>
            <w:pStyle w:val="TOC1"/>
            <w:tabs>
              <w:tab w:val="left" w:pos="440"/>
              <w:tab w:val="right" w:leader="dot" w:pos="9350"/>
            </w:tabs>
            <w:rPr>
              <w:rFonts w:asciiTheme="minorHAnsi" w:eastAsiaTheme="minorEastAsia" w:hAnsiTheme="minorHAnsi" w:cstheme="minorBidi"/>
            </w:rPr>
          </w:pPr>
          <w:hyperlink w:anchor="_Toc120372056" w:history="1">
            <w:r w:rsidRPr="00860115">
              <w:rPr>
                <w:rStyle w:val="Hyperlink"/>
              </w:rPr>
              <w:t>4.</w:t>
            </w:r>
            <w:r>
              <w:rPr>
                <w:rFonts w:asciiTheme="minorHAnsi" w:eastAsiaTheme="minorEastAsia" w:hAnsiTheme="minorHAnsi" w:cstheme="minorBidi"/>
              </w:rPr>
              <w:tab/>
            </w:r>
            <w:r w:rsidRPr="00860115">
              <w:rPr>
                <w:rStyle w:val="Hyperlink"/>
              </w:rPr>
              <w:t>The applications of R - (Talk about RStudio)</w:t>
            </w:r>
            <w:r>
              <w:rPr>
                <w:webHidden/>
              </w:rPr>
              <w:tab/>
            </w:r>
            <w:r>
              <w:rPr>
                <w:webHidden/>
              </w:rPr>
              <w:fldChar w:fldCharType="begin"/>
            </w:r>
            <w:r>
              <w:rPr>
                <w:webHidden/>
              </w:rPr>
              <w:instrText xml:space="preserve"> PAGEREF _Toc120372056 \h </w:instrText>
            </w:r>
            <w:r>
              <w:rPr>
                <w:webHidden/>
              </w:rPr>
            </w:r>
            <w:r>
              <w:rPr>
                <w:webHidden/>
              </w:rPr>
              <w:fldChar w:fldCharType="separate"/>
            </w:r>
            <w:r>
              <w:rPr>
                <w:webHidden/>
              </w:rPr>
              <w:t>5</w:t>
            </w:r>
            <w:r>
              <w:rPr>
                <w:webHidden/>
              </w:rPr>
              <w:fldChar w:fldCharType="end"/>
            </w:r>
          </w:hyperlink>
        </w:p>
        <w:p w14:paraId="216D6459" w14:textId="5B5D998E" w:rsidR="009128A1" w:rsidRDefault="009128A1">
          <w:pPr>
            <w:pStyle w:val="TOC1"/>
            <w:tabs>
              <w:tab w:val="left" w:pos="440"/>
              <w:tab w:val="right" w:leader="dot" w:pos="9350"/>
            </w:tabs>
            <w:rPr>
              <w:rFonts w:asciiTheme="minorHAnsi" w:eastAsiaTheme="minorEastAsia" w:hAnsiTheme="minorHAnsi" w:cstheme="minorBidi"/>
            </w:rPr>
          </w:pPr>
          <w:hyperlink w:anchor="_Toc120372057" w:history="1">
            <w:r w:rsidRPr="00860115">
              <w:rPr>
                <w:rStyle w:val="Hyperlink"/>
              </w:rPr>
              <w:t>5.</w:t>
            </w:r>
            <w:r>
              <w:rPr>
                <w:rFonts w:asciiTheme="minorHAnsi" w:eastAsiaTheme="minorEastAsia" w:hAnsiTheme="minorHAnsi" w:cstheme="minorBidi"/>
              </w:rPr>
              <w:tab/>
            </w:r>
            <w:r w:rsidRPr="00860115">
              <w:rPr>
                <w:rStyle w:val="Hyperlink"/>
              </w:rPr>
              <w:t>What is an R Script?</w:t>
            </w:r>
            <w:r>
              <w:rPr>
                <w:webHidden/>
              </w:rPr>
              <w:tab/>
            </w:r>
            <w:r>
              <w:rPr>
                <w:webHidden/>
              </w:rPr>
              <w:fldChar w:fldCharType="begin"/>
            </w:r>
            <w:r>
              <w:rPr>
                <w:webHidden/>
              </w:rPr>
              <w:instrText xml:space="preserve"> PAGEREF _Toc120372057 \h </w:instrText>
            </w:r>
            <w:r>
              <w:rPr>
                <w:webHidden/>
              </w:rPr>
            </w:r>
            <w:r>
              <w:rPr>
                <w:webHidden/>
              </w:rPr>
              <w:fldChar w:fldCharType="separate"/>
            </w:r>
            <w:r>
              <w:rPr>
                <w:webHidden/>
              </w:rPr>
              <w:t>7</w:t>
            </w:r>
            <w:r>
              <w:rPr>
                <w:webHidden/>
              </w:rPr>
              <w:fldChar w:fldCharType="end"/>
            </w:r>
          </w:hyperlink>
        </w:p>
        <w:p w14:paraId="7CAF5D81" w14:textId="6978A398" w:rsidR="009128A1" w:rsidRDefault="009128A1">
          <w:pPr>
            <w:pStyle w:val="TOC1"/>
            <w:tabs>
              <w:tab w:val="left" w:pos="440"/>
              <w:tab w:val="right" w:leader="dot" w:pos="9350"/>
            </w:tabs>
            <w:rPr>
              <w:rFonts w:asciiTheme="minorHAnsi" w:eastAsiaTheme="minorEastAsia" w:hAnsiTheme="minorHAnsi" w:cstheme="minorBidi"/>
            </w:rPr>
          </w:pPr>
          <w:hyperlink w:anchor="_Toc120372058" w:history="1">
            <w:r w:rsidRPr="00860115">
              <w:rPr>
                <w:rStyle w:val="Hyperlink"/>
              </w:rPr>
              <w:t>6.</w:t>
            </w:r>
            <w:r>
              <w:rPr>
                <w:rFonts w:asciiTheme="minorHAnsi" w:eastAsiaTheme="minorEastAsia" w:hAnsiTheme="minorHAnsi" w:cstheme="minorBidi"/>
              </w:rPr>
              <w:tab/>
            </w:r>
            <w:r w:rsidRPr="00860115">
              <w:rPr>
                <w:rStyle w:val="Hyperlink"/>
              </w:rPr>
              <w:t>What are packages in R</w:t>
            </w:r>
            <w:r>
              <w:rPr>
                <w:webHidden/>
              </w:rPr>
              <w:tab/>
            </w:r>
            <w:r>
              <w:rPr>
                <w:webHidden/>
              </w:rPr>
              <w:fldChar w:fldCharType="begin"/>
            </w:r>
            <w:r>
              <w:rPr>
                <w:webHidden/>
              </w:rPr>
              <w:instrText xml:space="preserve"> PAGEREF _Toc120372058 \h </w:instrText>
            </w:r>
            <w:r>
              <w:rPr>
                <w:webHidden/>
              </w:rPr>
            </w:r>
            <w:r>
              <w:rPr>
                <w:webHidden/>
              </w:rPr>
              <w:fldChar w:fldCharType="separate"/>
            </w:r>
            <w:r>
              <w:rPr>
                <w:webHidden/>
              </w:rPr>
              <w:t>7</w:t>
            </w:r>
            <w:r>
              <w:rPr>
                <w:webHidden/>
              </w:rPr>
              <w:fldChar w:fldCharType="end"/>
            </w:r>
          </w:hyperlink>
        </w:p>
        <w:p w14:paraId="6EA32063" w14:textId="259E910E" w:rsidR="009128A1" w:rsidRDefault="009128A1">
          <w:pPr>
            <w:pStyle w:val="TOC1"/>
            <w:tabs>
              <w:tab w:val="left" w:pos="440"/>
              <w:tab w:val="right" w:leader="dot" w:pos="9350"/>
            </w:tabs>
            <w:rPr>
              <w:rFonts w:asciiTheme="minorHAnsi" w:eastAsiaTheme="minorEastAsia" w:hAnsiTheme="minorHAnsi" w:cstheme="minorBidi"/>
            </w:rPr>
          </w:pPr>
          <w:hyperlink w:anchor="_Toc120372059" w:history="1">
            <w:r w:rsidRPr="00860115">
              <w:rPr>
                <w:rStyle w:val="Hyperlink"/>
              </w:rPr>
              <w:t>7.</w:t>
            </w:r>
            <w:r>
              <w:rPr>
                <w:rFonts w:asciiTheme="minorHAnsi" w:eastAsiaTheme="minorEastAsia" w:hAnsiTheme="minorHAnsi" w:cstheme="minorBidi"/>
              </w:rPr>
              <w:tab/>
            </w:r>
            <w:r w:rsidRPr="00860115">
              <w:rPr>
                <w:rStyle w:val="Hyperlink"/>
              </w:rPr>
              <w:t>Commonly used packages in R</w:t>
            </w:r>
            <w:r>
              <w:rPr>
                <w:webHidden/>
              </w:rPr>
              <w:tab/>
            </w:r>
            <w:r>
              <w:rPr>
                <w:webHidden/>
              </w:rPr>
              <w:fldChar w:fldCharType="begin"/>
            </w:r>
            <w:r>
              <w:rPr>
                <w:webHidden/>
              </w:rPr>
              <w:instrText xml:space="preserve"> PAGEREF _Toc120372059 \h </w:instrText>
            </w:r>
            <w:r>
              <w:rPr>
                <w:webHidden/>
              </w:rPr>
            </w:r>
            <w:r>
              <w:rPr>
                <w:webHidden/>
              </w:rPr>
              <w:fldChar w:fldCharType="separate"/>
            </w:r>
            <w:r>
              <w:rPr>
                <w:webHidden/>
              </w:rPr>
              <w:t>7</w:t>
            </w:r>
            <w:r>
              <w:rPr>
                <w:webHidden/>
              </w:rPr>
              <w:fldChar w:fldCharType="end"/>
            </w:r>
          </w:hyperlink>
        </w:p>
        <w:p w14:paraId="031E5FFE" w14:textId="440FD31C" w:rsidR="009128A1" w:rsidRDefault="009128A1">
          <w:pPr>
            <w:pStyle w:val="TOC1"/>
            <w:tabs>
              <w:tab w:val="left" w:pos="440"/>
              <w:tab w:val="right" w:leader="dot" w:pos="9350"/>
            </w:tabs>
            <w:rPr>
              <w:rFonts w:asciiTheme="minorHAnsi" w:eastAsiaTheme="minorEastAsia" w:hAnsiTheme="minorHAnsi" w:cstheme="minorBidi"/>
            </w:rPr>
          </w:pPr>
          <w:hyperlink w:anchor="_Toc120372060" w:history="1">
            <w:r w:rsidRPr="00860115">
              <w:rPr>
                <w:rStyle w:val="Hyperlink"/>
              </w:rPr>
              <w:t>8.</w:t>
            </w:r>
            <w:r>
              <w:rPr>
                <w:rFonts w:asciiTheme="minorHAnsi" w:eastAsiaTheme="minorEastAsia" w:hAnsiTheme="minorHAnsi" w:cstheme="minorBidi"/>
              </w:rPr>
              <w:tab/>
            </w:r>
            <w:r w:rsidRPr="00860115">
              <w:rPr>
                <w:rStyle w:val="Hyperlink"/>
              </w:rPr>
              <w:t>R for statistical analysis</w:t>
            </w:r>
            <w:r>
              <w:rPr>
                <w:webHidden/>
              </w:rPr>
              <w:tab/>
            </w:r>
            <w:r>
              <w:rPr>
                <w:webHidden/>
              </w:rPr>
              <w:fldChar w:fldCharType="begin"/>
            </w:r>
            <w:r>
              <w:rPr>
                <w:webHidden/>
              </w:rPr>
              <w:instrText xml:space="preserve"> PAGEREF _Toc120372060 \h </w:instrText>
            </w:r>
            <w:r>
              <w:rPr>
                <w:webHidden/>
              </w:rPr>
            </w:r>
            <w:r>
              <w:rPr>
                <w:webHidden/>
              </w:rPr>
              <w:fldChar w:fldCharType="separate"/>
            </w:r>
            <w:r>
              <w:rPr>
                <w:webHidden/>
              </w:rPr>
              <w:t>7</w:t>
            </w:r>
            <w:r>
              <w:rPr>
                <w:webHidden/>
              </w:rPr>
              <w:fldChar w:fldCharType="end"/>
            </w:r>
          </w:hyperlink>
        </w:p>
        <w:p w14:paraId="3F5547A6" w14:textId="7EE1FAA7" w:rsidR="009128A1" w:rsidRDefault="009128A1">
          <w:pPr>
            <w:pStyle w:val="TOC1"/>
            <w:tabs>
              <w:tab w:val="left" w:pos="440"/>
              <w:tab w:val="right" w:leader="dot" w:pos="9350"/>
            </w:tabs>
            <w:rPr>
              <w:rFonts w:asciiTheme="minorHAnsi" w:eastAsiaTheme="minorEastAsia" w:hAnsiTheme="minorHAnsi" w:cstheme="minorBidi"/>
            </w:rPr>
          </w:pPr>
          <w:hyperlink w:anchor="_Toc120372061" w:history="1">
            <w:r w:rsidRPr="00860115">
              <w:rPr>
                <w:rStyle w:val="Hyperlink"/>
              </w:rPr>
              <w:t>9.</w:t>
            </w:r>
            <w:r>
              <w:rPr>
                <w:rFonts w:asciiTheme="minorHAnsi" w:eastAsiaTheme="minorEastAsia" w:hAnsiTheme="minorHAnsi" w:cstheme="minorBidi"/>
              </w:rPr>
              <w:tab/>
            </w:r>
            <w:r w:rsidRPr="00860115">
              <w:rPr>
                <w:rStyle w:val="Hyperlink"/>
              </w:rPr>
              <w:t>Excel versus R versus Python</w:t>
            </w:r>
            <w:r>
              <w:rPr>
                <w:webHidden/>
              </w:rPr>
              <w:tab/>
            </w:r>
            <w:r>
              <w:rPr>
                <w:webHidden/>
              </w:rPr>
              <w:fldChar w:fldCharType="begin"/>
            </w:r>
            <w:r>
              <w:rPr>
                <w:webHidden/>
              </w:rPr>
              <w:instrText xml:space="preserve"> PAGEREF _Toc120372061 \h </w:instrText>
            </w:r>
            <w:r>
              <w:rPr>
                <w:webHidden/>
              </w:rPr>
            </w:r>
            <w:r>
              <w:rPr>
                <w:webHidden/>
              </w:rPr>
              <w:fldChar w:fldCharType="separate"/>
            </w:r>
            <w:r>
              <w:rPr>
                <w:webHidden/>
              </w:rPr>
              <w:t>7</w:t>
            </w:r>
            <w:r>
              <w:rPr>
                <w:webHidden/>
              </w:rPr>
              <w:fldChar w:fldCharType="end"/>
            </w:r>
          </w:hyperlink>
        </w:p>
        <w:p w14:paraId="45AA83DF" w14:textId="7C668E57" w:rsidR="009128A1" w:rsidRDefault="009128A1">
          <w:pPr>
            <w:pStyle w:val="TOC1"/>
            <w:tabs>
              <w:tab w:val="left" w:pos="660"/>
              <w:tab w:val="right" w:leader="dot" w:pos="9350"/>
            </w:tabs>
            <w:rPr>
              <w:rFonts w:asciiTheme="minorHAnsi" w:eastAsiaTheme="minorEastAsia" w:hAnsiTheme="minorHAnsi" w:cstheme="minorBidi"/>
            </w:rPr>
          </w:pPr>
          <w:hyperlink w:anchor="_Toc120372062" w:history="1">
            <w:r w:rsidRPr="00860115">
              <w:rPr>
                <w:rStyle w:val="Hyperlink"/>
              </w:rPr>
              <w:t>10.</w:t>
            </w:r>
            <w:r>
              <w:rPr>
                <w:rFonts w:asciiTheme="minorHAnsi" w:eastAsiaTheme="minorEastAsia" w:hAnsiTheme="minorHAnsi" w:cstheme="minorBidi"/>
              </w:rPr>
              <w:tab/>
            </w:r>
            <w:r w:rsidRPr="00860115">
              <w:rPr>
                <w:rStyle w:val="Hyperlink"/>
              </w:rPr>
              <w:t>Data Types in R</w:t>
            </w:r>
            <w:r>
              <w:rPr>
                <w:webHidden/>
              </w:rPr>
              <w:tab/>
            </w:r>
            <w:r>
              <w:rPr>
                <w:webHidden/>
              </w:rPr>
              <w:fldChar w:fldCharType="begin"/>
            </w:r>
            <w:r>
              <w:rPr>
                <w:webHidden/>
              </w:rPr>
              <w:instrText xml:space="preserve"> PAGEREF _Toc120372062 \h </w:instrText>
            </w:r>
            <w:r>
              <w:rPr>
                <w:webHidden/>
              </w:rPr>
            </w:r>
            <w:r>
              <w:rPr>
                <w:webHidden/>
              </w:rPr>
              <w:fldChar w:fldCharType="separate"/>
            </w:r>
            <w:r>
              <w:rPr>
                <w:webHidden/>
              </w:rPr>
              <w:t>7</w:t>
            </w:r>
            <w:r>
              <w:rPr>
                <w:webHidden/>
              </w:rPr>
              <w:fldChar w:fldCharType="end"/>
            </w:r>
          </w:hyperlink>
        </w:p>
        <w:p w14:paraId="3991E751" w14:textId="3D4CB923" w:rsidR="009128A1" w:rsidRDefault="009128A1">
          <w:pPr>
            <w:pStyle w:val="TOC1"/>
            <w:tabs>
              <w:tab w:val="left" w:pos="660"/>
              <w:tab w:val="right" w:leader="dot" w:pos="9350"/>
            </w:tabs>
            <w:rPr>
              <w:rFonts w:asciiTheme="minorHAnsi" w:eastAsiaTheme="minorEastAsia" w:hAnsiTheme="minorHAnsi" w:cstheme="minorBidi"/>
            </w:rPr>
          </w:pPr>
          <w:hyperlink w:anchor="_Toc120372063" w:history="1">
            <w:r w:rsidRPr="00860115">
              <w:rPr>
                <w:rStyle w:val="Hyperlink"/>
              </w:rPr>
              <w:t>11.</w:t>
            </w:r>
            <w:r>
              <w:rPr>
                <w:rFonts w:asciiTheme="minorHAnsi" w:eastAsiaTheme="minorEastAsia" w:hAnsiTheme="minorHAnsi" w:cstheme="minorBidi"/>
              </w:rPr>
              <w:tab/>
            </w:r>
            <w:r w:rsidRPr="00860115">
              <w:rPr>
                <w:rStyle w:val="Hyperlink"/>
              </w:rPr>
              <w:t>Coding with R – Installation of R / R Studio</w:t>
            </w:r>
            <w:r>
              <w:rPr>
                <w:webHidden/>
              </w:rPr>
              <w:tab/>
            </w:r>
            <w:r>
              <w:rPr>
                <w:webHidden/>
              </w:rPr>
              <w:fldChar w:fldCharType="begin"/>
            </w:r>
            <w:r>
              <w:rPr>
                <w:webHidden/>
              </w:rPr>
              <w:instrText xml:space="preserve"> PAGEREF _Toc120372063 \h </w:instrText>
            </w:r>
            <w:r>
              <w:rPr>
                <w:webHidden/>
              </w:rPr>
            </w:r>
            <w:r>
              <w:rPr>
                <w:webHidden/>
              </w:rPr>
              <w:fldChar w:fldCharType="separate"/>
            </w:r>
            <w:r>
              <w:rPr>
                <w:webHidden/>
              </w:rPr>
              <w:t>7</w:t>
            </w:r>
            <w:r>
              <w:rPr>
                <w:webHidden/>
              </w:rPr>
              <w:fldChar w:fldCharType="end"/>
            </w:r>
          </w:hyperlink>
        </w:p>
        <w:p w14:paraId="2D63D815" w14:textId="6AAF1766" w:rsidR="009128A1" w:rsidRDefault="009128A1">
          <w:pPr>
            <w:pStyle w:val="TOC1"/>
            <w:tabs>
              <w:tab w:val="left" w:pos="660"/>
              <w:tab w:val="right" w:leader="dot" w:pos="9350"/>
            </w:tabs>
            <w:rPr>
              <w:rFonts w:asciiTheme="minorHAnsi" w:eastAsiaTheme="minorEastAsia" w:hAnsiTheme="minorHAnsi" w:cstheme="minorBidi"/>
            </w:rPr>
          </w:pPr>
          <w:hyperlink w:anchor="_Toc120372064" w:history="1">
            <w:r w:rsidRPr="00860115">
              <w:rPr>
                <w:rStyle w:val="Hyperlink"/>
              </w:rPr>
              <w:t>12.</w:t>
            </w:r>
            <w:r>
              <w:rPr>
                <w:rFonts w:asciiTheme="minorHAnsi" w:eastAsiaTheme="minorEastAsia" w:hAnsiTheme="minorHAnsi" w:cstheme="minorBidi"/>
              </w:rPr>
              <w:tab/>
            </w:r>
            <w:r w:rsidRPr="00860115">
              <w:rPr>
                <w:rStyle w:val="Hyperlink"/>
              </w:rPr>
              <w:t>How to read a dataset in R</w:t>
            </w:r>
            <w:r>
              <w:rPr>
                <w:webHidden/>
              </w:rPr>
              <w:tab/>
            </w:r>
            <w:r>
              <w:rPr>
                <w:webHidden/>
              </w:rPr>
              <w:fldChar w:fldCharType="begin"/>
            </w:r>
            <w:r>
              <w:rPr>
                <w:webHidden/>
              </w:rPr>
              <w:instrText xml:space="preserve"> PAGEREF _Toc120372064 \h </w:instrText>
            </w:r>
            <w:r>
              <w:rPr>
                <w:webHidden/>
              </w:rPr>
            </w:r>
            <w:r>
              <w:rPr>
                <w:webHidden/>
              </w:rPr>
              <w:fldChar w:fldCharType="separate"/>
            </w:r>
            <w:r>
              <w:rPr>
                <w:webHidden/>
              </w:rPr>
              <w:t>7</w:t>
            </w:r>
            <w:r>
              <w:rPr>
                <w:webHidden/>
              </w:rPr>
              <w:fldChar w:fldCharType="end"/>
            </w:r>
          </w:hyperlink>
        </w:p>
        <w:p w14:paraId="6A65664F" w14:textId="44070AC6" w:rsidR="009128A1" w:rsidRDefault="009128A1">
          <w:pPr>
            <w:pStyle w:val="TOC1"/>
            <w:tabs>
              <w:tab w:val="left" w:pos="660"/>
              <w:tab w:val="right" w:leader="dot" w:pos="9350"/>
            </w:tabs>
            <w:rPr>
              <w:rFonts w:asciiTheme="minorHAnsi" w:eastAsiaTheme="minorEastAsia" w:hAnsiTheme="minorHAnsi" w:cstheme="minorBidi"/>
            </w:rPr>
          </w:pPr>
          <w:hyperlink w:anchor="_Toc120372065" w:history="1">
            <w:r w:rsidRPr="00860115">
              <w:rPr>
                <w:rStyle w:val="Hyperlink"/>
              </w:rPr>
              <w:t>13.</w:t>
            </w:r>
            <w:r>
              <w:rPr>
                <w:rFonts w:asciiTheme="minorHAnsi" w:eastAsiaTheme="minorEastAsia" w:hAnsiTheme="minorHAnsi" w:cstheme="minorBidi"/>
              </w:rPr>
              <w:tab/>
            </w:r>
            <w:r w:rsidRPr="00860115">
              <w:rPr>
                <w:rStyle w:val="Hyperlink"/>
              </w:rPr>
              <w:t>Data Operations in R</w:t>
            </w:r>
            <w:r>
              <w:rPr>
                <w:webHidden/>
              </w:rPr>
              <w:tab/>
            </w:r>
            <w:r>
              <w:rPr>
                <w:webHidden/>
              </w:rPr>
              <w:fldChar w:fldCharType="begin"/>
            </w:r>
            <w:r>
              <w:rPr>
                <w:webHidden/>
              </w:rPr>
              <w:instrText xml:space="preserve"> PAGEREF _Toc120372065 \h </w:instrText>
            </w:r>
            <w:r>
              <w:rPr>
                <w:webHidden/>
              </w:rPr>
            </w:r>
            <w:r>
              <w:rPr>
                <w:webHidden/>
              </w:rPr>
              <w:fldChar w:fldCharType="separate"/>
            </w:r>
            <w:r>
              <w:rPr>
                <w:webHidden/>
              </w:rPr>
              <w:t>8</w:t>
            </w:r>
            <w:r>
              <w:rPr>
                <w:webHidden/>
              </w:rPr>
              <w:fldChar w:fldCharType="end"/>
            </w:r>
          </w:hyperlink>
        </w:p>
        <w:p w14:paraId="4F12C5E1" w14:textId="2790010F" w:rsidR="009128A1" w:rsidRDefault="009128A1">
          <w:pPr>
            <w:pStyle w:val="TOC1"/>
            <w:tabs>
              <w:tab w:val="left" w:pos="660"/>
              <w:tab w:val="right" w:leader="dot" w:pos="9350"/>
            </w:tabs>
            <w:rPr>
              <w:rFonts w:asciiTheme="minorHAnsi" w:eastAsiaTheme="minorEastAsia" w:hAnsiTheme="minorHAnsi" w:cstheme="minorBidi"/>
            </w:rPr>
          </w:pPr>
          <w:hyperlink w:anchor="_Toc120372066" w:history="1">
            <w:r w:rsidRPr="00860115">
              <w:rPr>
                <w:rStyle w:val="Hyperlink"/>
              </w:rPr>
              <w:t>14.</w:t>
            </w:r>
            <w:r>
              <w:rPr>
                <w:rFonts w:asciiTheme="minorHAnsi" w:eastAsiaTheme="minorEastAsia" w:hAnsiTheme="minorHAnsi" w:cstheme="minorBidi"/>
              </w:rPr>
              <w:tab/>
            </w:r>
            <w:r w:rsidRPr="00860115">
              <w:rPr>
                <w:rStyle w:val="Hyperlink"/>
              </w:rPr>
              <w:t>Data Wrangling in R</w:t>
            </w:r>
            <w:r>
              <w:rPr>
                <w:webHidden/>
              </w:rPr>
              <w:tab/>
            </w:r>
            <w:r>
              <w:rPr>
                <w:webHidden/>
              </w:rPr>
              <w:fldChar w:fldCharType="begin"/>
            </w:r>
            <w:r>
              <w:rPr>
                <w:webHidden/>
              </w:rPr>
              <w:instrText xml:space="preserve"> PAGEREF _Toc120372066 \h </w:instrText>
            </w:r>
            <w:r>
              <w:rPr>
                <w:webHidden/>
              </w:rPr>
            </w:r>
            <w:r>
              <w:rPr>
                <w:webHidden/>
              </w:rPr>
              <w:fldChar w:fldCharType="separate"/>
            </w:r>
            <w:r>
              <w:rPr>
                <w:webHidden/>
              </w:rPr>
              <w:t>9</w:t>
            </w:r>
            <w:r>
              <w:rPr>
                <w:webHidden/>
              </w:rPr>
              <w:fldChar w:fldCharType="end"/>
            </w:r>
          </w:hyperlink>
        </w:p>
        <w:p w14:paraId="1E3E3922" w14:textId="53586E08" w:rsidR="009128A1" w:rsidRDefault="009128A1">
          <w:pPr>
            <w:pStyle w:val="TOC1"/>
            <w:tabs>
              <w:tab w:val="left" w:pos="660"/>
              <w:tab w:val="right" w:leader="dot" w:pos="9350"/>
            </w:tabs>
            <w:rPr>
              <w:rFonts w:asciiTheme="minorHAnsi" w:eastAsiaTheme="minorEastAsia" w:hAnsiTheme="minorHAnsi" w:cstheme="minorBidi"/>
            </w:rPr>
          </w:pPr>
          <w:hyperlink w:anchor="_Toc120372067" w:history="1">
            <w:r w:rsidRPr="00860115">
              <w:rPr>
                <w:rStyle w:val="Hyperlink"/>
              </w:rPr>
              <w:t>15.</w:t>
            </w:r>
            <w:r>
              <w:rPr>
                <w:rFonts w:asciiTheme="minorHAnsi" w:eastAsiaTheme="minorEastAsia" w:hAnsiTheme="minorHAnsi" w:cstheme="minorBidi"/>
              </w:rPr>
              <w:tab/>
            </w:r>
            <w:r w:rsidRPr="00860115">
              <w:rPr>
                <w:rStyle w:val="Hyperlink"/>
              </w:rPr>
              <w:t>Data Wrangling in R</w:t>
            </w:r>
            <w:r>
              <w:rPr>
                <w:webHidden/>
              </w:rPr>
              <w:tab/>
            </w:r>
            <w:r>
              <w:rPr>
                <w:webHidden/>
              </w:rPr>
              <w:fldChar w:fldCharType="begin"/>
            </w:r>
            <w:r>
              <w:rPr>
                <w:webHidden/>
              </w:rPr>
              <w:instrText xml:space="preserve"> PAGEREF _Toc120372067 \h </w:instrText>
            </w:r>
            <w:r>
              <w:rPr>
                <w:webHidden/>
              </w:rPr>
            </w:r>
            <w:r>
              <w:rPr>
                <w:webHidden/>
              </w:rPr>
              <w:fldChar w:fldCharType="separate"/>
            </w:r>
            <w:r>
              <w:rPr>
                <w:webHidden/>
              </w:rPr>
              <w:t>9</w:t>
            </w:r>
            <w:r>
              <w:rPr>
                <w:webHidden/>
              </w:rPr>
              <w:fldChar w:fldCharType="end"/>
            </w:r>
          </w:hyperlink>
        </w:p>
        <w:p w14:paraId="54229282" w14:textId="0C935BD0" w:rsidR="009128A1" w:rsidRDefault="009128A1">
          <w:pPr>
            <w:pStyle w:val="TOC1"/>
            <w:tabs>
              <w:tab w:val="left" w:pos="660"/>
              <w:tab w:val="right" w:leader="dot" w:pos="9350"/>
            </w:tabs>
            <w:rPr>
              <w:rFonts w:asciiTheme="minorHAnsi" w:eastAsiaTheme="minorEastAsia" w:hAnsiTheme="minorHAnsi" w:cstheme="minorBidi"/>
            </w:rPr>
          </w:pPr>
          <w:hyperlink w:anchor="_Toc120372068" w:history="1">
            <w:r w:rsidRPr="00860115">
              <w:rPr>
                <w:rStyle w:val="Hyperlink"/>
              </w:rPr>
              <w:t>16.</w:t>
            </w:r>
            <w:r>
              <w:rPr>
                <w:rFonts w:asciiTheme="minorHAnsi" w:eastAsiaTheme="minorEastAsia" w:hAnsiTheme="minorHAnsi" w:cstheme="minorBidi"/>
              </w:rPr>
              <w:tab/>
            </w:r>
            <w:r w:rsidRPr="00860115">
              <w:rPr>
                <w:rStyle w:val="Hyperlink"/>
              </w:rPr>
              <w:t>Visualization with R</w:t>
            </w:r>
            <w:r>
              <w:rPr>
                <w:webHidden/>
              </w:rPr>
              <w:tab/>
            </w:r>
            <w:r>
              <w:rPr>
                <w:webHidden/>
              </w:rPr>
              <w:fldChar w:fldCharType="begin"/>
            </w:r>
            <w:r>
              <w:rPr>
                <w:webHidden/>
              </w:rPr>
              <w:instrText xml:space="preserve"> PAGEREF _Toc120372068 \h </w:instrText>
            </w:r>
            <w:r>
              <w:rPr>
                <w:webHidden/>
              </w:rPr>
            </w:r>
            <w:r>
              <w:rPr>
                <w:webHidden/>
              </w:rPr>
              <w:fldChar w:fldCharType="separate"/>
            </w:r>
            <w:r>
              <w:rPr>
                <w:webHidden/>
              </w:rPr>
              <w:t>9</w:t>
            </w:r>
            <w:r>
              <w:rPr>
                <w:webHidden/>
              </w:rPr>
              <w:fldChar w:fldCharType="end"/>
            </w:r>
          </w:hyperlink>
        </w:p>
        <w:p w14:paraId="4D5B782B" w14:textId="52AEF0E5" w:rsidR="009128A1" w:rsidRDefault="009128A1">
          <w:pPr>
            <w:pStyle w:val="TOC1"/>
            <w:tabs>
              <w:tab w:val="left" w:pos="660"/>
              <w:tab w:val="right" w:leader="dot" w:pos="9350"/>
            </w:tabs>
            <w:rPr>
              <w:rFonts w:asciiTheme="minorHAnsi" w:eastAsiaTheme="minorEastAsia" w:hAnsiTheme="minorHAnsi" w:cstheme="minorBidi"/>
            </w:rPr>
          </w:pPr>
          <w:hyperlink w:anchor="_Toc120372069" w:history="1">
            <w:r w:rsidRPr="00860115">
              <w:rPr>
                <w:rStyle w:val="Hyperlink"/>
              </w:rPr>
              <w:t>17.</w:t>
            </w:r>
            <w:r>
              <w:rPr>
                <w:rFonts w:asciiTheme="minorHAnsi" w:eastAsiaTheme="minorEastAsia" w:hAnsiTheme="minorHAnsi" w:cstheme="minorBidi"/>
              </w:rPr>
              <w:tab/>
            </w:r>
            <w:r w:rsidRPr="00860115">
              <w:rPr>
                <w:rStyle w:val="Hyperlink"/>
              </w:rPr>
              <w:t>Applications of Machine Learning in R</w:t>
            </w:r>
            <w:r>
              <w:rPr>
                <w:webHidden/>
              </w:rPr>
              <w:tab/>
            </w:r>
            <w:r>
              <w:rPr>
                <w:webHidden/>
              </w:rPr>
              <w:fldChar w:fldCharType="begin"/>
            </w:r>
            <w:r>
              <w:rPr>
                <w:webHidden/>
              </w:rPr>
              <w:instrText xml:space="preserve"> PAGEREF _Toc120372069 \h </w:instrText>
            </w:r>
            <w:r>
              <w:rPr>
                <w:webHidden/>
              </w:rPr>
            </w:r>
            <w:r>
              <w:rPr>
                <w:webHidden/>
              </w:rPr>
              <w:fldChar w:fldCharType="separate"/>
            </w:r>
            <w:r>
              <w:rPr>
                <w:webHidden/>
              </w:rPr>
              <w:t>9</w:t>
            </w:r>
            <w:r>
              <w:rPr>
                <w:webHidden/>
              </w:rPr>
              <w:fldChar w:fldCharType="end"/>
            </w:r>
          </w:hyperlink>
        </w:p>
        <w:p w14:paraId="491DD586" w14:textId="5336638F" w:rsidR="009128A1" w:rsidRDefault="009128A1">
          <w:pPr>
            <w:pStyle w:val="TOC1"/>
            <w:tabs>
              <w:tab w:val="left" w:pos="660"/>
              <w:tab w:val="right" w:leader="dot" w:pos="9350"/>
            </w:tabs>
            <w:rPr>
              <w:rFonts w:asciiTheme="minorHAnsi" w:eastAsiaTheme="minorEastAsia" w:hAnsiTheme="minorHAnsi" w:cstheme="minorBidi"/>
            </w:rPr>
          </w:pPr>
          <w:hyperlink w:anchor="_Toc120372070" w:history="1">
            <w:r w:rsidRPr="00860115">
              <w:rPr>
                <w:rStyle w:val="Hyperlink"/>
              </w:rPr>
              <w:t>18.</w:t>
            </w:r>
            <w:r>
              <w:rPr>
                <w:rFonts w:asciiTheme="minorHAnsi" w:eastAsiaTheme="minorEastAsia" w:hAnsiTheme="minorHAnsi" w:cstheme="minorBidi"/>
              </w:rPr>
              <w:tab/>
            </w:r>
            <w:r w:rsidRPr="00860115">
              <w:rPr>
                <w:rStyle w:val="Hyperlink"/>
              </w:rPr>
              <w:t>AI in R</w:t>
            </w:r>
            <w:r>
              <w:rPr>
                <w:webHidden/>
              </w:rPr>
              <w:tab/>
            </w:r>
            <w:r>
              <w:rPr>
                <w:webHidden/>
              </w:rPr>
              <w:fldChar w:fldCharType="begin"/>
            </w:r>
            <w:r>
              <w:rPr>
                <w:webHidden/>
              </w:rPr>
              <w:instrText xml:space="preserve"> PAGEREF _Toc120372070 \h </w:instrText>
            </w:r>
            <w:r>
              <w:rPr>
                <w:webHidden/>
              </w:rPr>
            </w:r>
            <w:r>
              <w:rPr>
                <w:webHidden/>
              </w:rPr>
              <w:fldChar w:fldCharType="separate"/>
            </w:r>
            <w:r>
              <w:rPr>
                <w:webHidden/>
              </w:rPr>
              <w:t>9</w:t>
            </w:r>
            <w:r>
              <w:rPr>
                <w:webHidden/>
              </w:rPr>
              <w:fldChar w:fldCharType="end"/>
            </w:r>
          </w:hyperlink>
        </w:p>
        <w:p w14:paraId="18954F99" w14:textId="365359BB" w:rsidR="009128A1" w:rsidRDefault="009128A1">
          <w:pPr>
            <w:pStyle w:val="TOC1"/>
            <w:tabs>
              <w:tab w:val="left" w:pos="660"/>
              <w:tab w:val="right" w:leader="dot" w:pos="9350"/>
            </w:tabs>
            <w:rPr>
              <w:rFonts w:asciiTheme="minorHAnsi" w:eastAsiaTheme="minorEastAsia" w:hAnsiTheme="minorHAnsi" w:cstheme="minorBidi"/>
            </w:rPr>
          </w:pPr>
          <w:hyperlink w:anchor="_Toc120372071" w:history="1">
            <w:r w:rsidRPr="00860115">
              <w:rPr>
                <w:rStyle w:val="Hyperlink"/>
              </w:rPr>
              <w:t>19.</w:t>
            </w:r>
            <w:r>
              <w:rPr>
                <w:rFonts w:asciiTheme="minorHAnsi" w:eastAsiaTheme="minorEastAsia" w:hAnsiTheme="minorHAnsi" w:cstheme="minorBidi"/>
              </w:rPr>
              <w:tab/>
            </w:r>
            <w:r w:rsidRPr="00860115">
              <w:rPr>
                <w:rStyle w:val="Hyperlink"/>
              </w:rPr>
              <w:t>Thank you!</w:t>
            </w:r>
            <w:r>
              <w:rPr>
                <w:webHidden/>
              </w:rPr>
              <w:tab/>
            </w:r>
            <w:r>
              <w:rPr>
                <w:webHidden/>
              </w:rPr>
              <w:fldChar w:fldCharType="begin"/>
            </w:r>
            <w:r>
              <w:rPr>
                <w:webHidden/>
              </w:rPr>
              <w:instrText xml:space="preserve"> PAGEREF _Toc120372071 \h </w:instrText>
            </w:r>
            <w:r>
              <w:rPr>
                <w:webHidden/>
              </w:rPr>
            </w:r>
            <w:r>
              <w:rPr>
                <w:webHidden/>
              </w:rPr>
              <w:fldChar w:fldCharType="separate"/>
            </w:r>
            <w:r>
              <w:rPr>
                <w:webHidden/>
              </w:rPr>
              <w:t>9</w:t>
            </w:r>
            <w:r>
              <w:rPr>
                <w:webHidden/>
              </w:rPr>
              <w:fldChar w:fldCharType="end"/>
            </w:r>
          </w:hyperlink>
        </w:p>
        <w:p w14:paraId="331B52DC" w14:textId="4DD47FD8" w:rsidR="009128A1" w:rsidRDefault="009128A1">
          <w:pPr>
            <w:pStyle w:val="TOC1"/>
            <w:tabs>
              <w:tab w:val="left" w:pos="660"/>
              <w:tab w:val="right" w:leader="dot" w:pos="9350"/>
            </w:tabs>
            <w:rPr>
              <w:rFonts w:asciiTheme="minorHAnsi" w:eastAsiaTheme="minorEastAsia" w:hAnsiTheme="minorHAnsi" w:cstheme="minorBidi"/>
            </w:rPr>
          </w:pPr>
          <w:hyperlink w:anchor="_Toc120372072" w:history="1">
            <w:r w:rsidRPr="00860115">
              <w:rPr>
                <w:rStyle w:val="Hyperlink"/>
              </w:rPr>
              <w:t>20.</w:t>
            </w:r>
            <w:r>
              <w:rPr>
                <w:rFonts w:asciiTheme="minorHAnsi" w:eastAsiaTheme="minorEastAsia" w:hAnsiTheme="minorHAnsi" w:cstheme="minorBidi"/>
              </w:rPr>
              <w:tab/>
            </w:r>
            <w:r w:rsidRPr="00860115">
              <w:rPr>
                <w:rStyle w:val="Hyperlink"/>
              </w:rPr>
              <w:t>Author</w:t>
            </w:r>
            <w:r>
              <w:rPr>
                <w:webHidden/>
              </w:rPr>
              <w:tab/>
            </w:r>
            <w:r>
              <w:rPr>
                <w:webHidden/>
              </w:rPr>
              <w:fldChar w:fldCharType="begin"/>
            </w:r>
            <w:r>
              <w:rPr>
                <w:webHidden/>
              </w:rPr>
              <w:instrText xml:space="preserve"> PAGEREF _Toc120372072 \h </w:instrText>
            </w:r>
            <w:r>
              <w:rPr>
                <w:webHidden/>
              </w:rPr>
            </w:r>
            <w:r>
              <w:rPr>
                <w:webHidden/>
              </w:rPr>
              <w:fldChar w:fldCharType="separate"/>
            </w:r>
            <w:r>
              <w:rPr>
                <w:webHidden/>
              </w:rPr>
              <w:t>11</w:t>
            </w:r>
            <w:r>
              <w:rPr>
                <w:webHidden/>
              </w:rPr>
              <w:fldChar w:fldCharType="end"/>
            </w:r>
          </w:hyperlink>
        </w:p>
        <w:p w14:paraId="3A469731" w14:textId="732B86C2" w:rsidR="009128A1" w:rsidRDefault="009128A1">
          <w:pPr>
            <w:pStyle w:val="TOC1"/>
            <w:tabs>
              <w:tab w:val="left" w:pos="660"/>
              <w:tab w:val="right" w:leader="dot" w:pos="9350"/>
            </w:tabs>
            <w:rPr>
              <w:rFonts w:asciiTheme="minorHAnsi" w:eastAsiaTheme="minorEastAsia" w:hAnsiTheme="minorHAnsi" w:cstheme="minorBidi"/>
            </w:rPr>
          </w:pPr>
          <w:hyperlink w:anchor="_Toc120372073" w:history="1">
            <w:r w:rsidRPr="00860115">
              <w:rPr>
                <w:rStyle w:val="Hyperlink"/>
              </w:rPr>
              <w:t>21.</w:t>
            </w:r>
            <w:r>
              <w:rPr>
                <w:rFonts w:asciiTheme="minorHAnsi" w:eastAsiaTheme="minorEastAsia" w:hAnsiTheme="minorHAnsi" w:cstheme="minorBidi"/>
              </w:rPr>
              <w:tab/>
            </w:r>
            <w:r w:rsidRPr="00860115">
              <w:rPr>
                <w:rStyle w:val="Hyperlink"/>
              </w:rPr>
              <w:t>Archive</w:t>
            </w:r>
            <w:r>
              <w:rPr>
                <w:webHidden/>
              </w:rPr>
              <w:tab/>
            </w:r>
            <w:r>
              <w:rPr>
                <w:webHidden/>
              </w:rPr>
              <w:fldChar w:fldCharType="begin"/>
            </w:r>
            <w:r>
              <w:rPr>
                <w:webHidden/>
              </w:rPr>
              <w:instrText xml:space="preserve"> PAGEREF _Toc120372073 \h </w:instrText>
            </w:r>
            <w:r>
              <w:rPr>
                <w:webHidden/>
              </w:rPr>
            </w:r>
            <w:r>
              <w:rPr>
                <w:webHidden/>
              </w:rPr>
              <w:fldChar w:fldCharType="separate"/>
            </w:r>
            <w:r>
              <w:rPr>
                <w:webHidden/>
              </w:rPr>
              <w:t>11</w:t>
            </w:r>
            <w:r>
              <w:rPr>
                <w:webHidden/>
              </w:rPr>
              <w:fldChar w:fldCharType="end"/>
            </w:r>
          </w:hyperlink>
        </w:p>
        <w:p w14:paraId="5073A364" w14:textId="39F4E553" w:rsidR="00AC4876" w:rsidRDefault="00AC4876">
          <w:r>
            <w:rPr>
              <w:b/>
              <w:bCs/>
            </w:rPr>
            <w:fldChar w:fldCharType="end"/>
          </w:r>
        </w:p>
      </w:sdtContent>
    </w:sdt>
    <w:p w14:paraId="3A4B5608" w14:textId="77303BAF" w:rsidR="0090112D" w:rsidRDefault="0090112D" w:rsidP="0090112D">
      <w:pPr>
        <w:spacing w:line="259" w:lineRule="auto"/>
        <w:jc w:val="left"/>
        <w:rPr>
          <w:b/>
        </w:rPr>
      </w:pPr>
    </w:p>
    <w:p w14:paraId="106E8D0E" w14:textId="7C261BE3" w:rsidR="0090112D" w:rsidRDefault="0090112D" w:rsidP="0090112D">
      <w:pPr>
        <w:spacing w:line="259" w:lineRule="auto"/>
        <w:jc w:val="center"/>
        <w:rPr>
          <w:b/>
        </w:rPr>
      </w:pPr>
    </w:p>
    <w:p w14:paraId="23C933D7" w14:textId="60F1435A" w:rsidR="0090112D" w:rsidRDefault="0090112D" w:rsidP="009128A1">
      <w:pPr>
        <w:spacing w:line="259" w:lineRule="auto"/>
        <w:jc w:val="left"/>
        <w:rPr>
          <w:b/>
        </w:rPr>
      </w:pPr>
      <w:r>
        <w:rPr>
          <w:b/>
        </w:rPr>
        <w:br w:type="page"/>
      </w:r>
    </w:p>
    <w:p w14:paraId="223C815E" w14:textId="77777777" w:rsidR="00295EAC" w:rsidRPr="002403F9" w:rsidRDefault="00295EAC" w:rsidP="0036311A">
      <w:pPr>
        <w:jc w:val="center"/>
        <w:rPr>
          <w:b/>
        </w:rPr>
      </w:pPr>
    </w:p>
    <w:p w14:paraId="30B49254" w14:textId="22775708" w:rsidR="00902B35" w:rsidRDefault="00D80695" w:rsidP="00A97C35">
      <w:pPr>
        <w:pStyle w:val="Heading1"/>
      </w:pPr>
      <w:bookmarkStart w:id="1" w:name="_Toc120372053"/>
      <w:r w:rsidRPr="00A97C35">
        <w:t>Introduction</w:t>
      </w:r>
      <w:bookmarkEnd w:id="1"/>
    </w:p>
    <w:p w14:paraId="75CAFFCD" w14:textId="34AA52FA" w:rsidR="006A1DF2" w:rsidRDefault="006A1DF2" w:rsidP="006A1DF2">
      <w:r>
        <w:t>Hello everyone!</w:t>
      </w:r>
    </w:p>
    <w:p w14:paraId="0FFCE028" w14:textId="053E07EE" w:rsidR="006A1DF2" w:rsidRDefault="006A1DF2" w:rsidP="006A1DF2">
      <w:r>
        <w:t>Welcome to the course on the Introduction to Data Science with R. The very fact that you registered for this course proves that you’re headed a step in the right direction to start your journey and to enhance your position in the Data science domain.</w:t>
      </w:r>
    </w:p>
    <w:p w14:paraId="151E94B0" w14:textId="37C2F766" w:rsidR="006A1DF2" w:rsidRDefault="006A1DF2" w:rsidP="006A1DF2">
      <w:r>
        <w:t>But before we begin let me tell you what you can expect from this course.</w:t>
      </w:r>
    </w:p>
    <w:p w14:paraId="5A86423F" w14:textId="4D99D7E6" w:rsidR="006A1DF2" w:rsidRDefault="006A1DF2" w:rsidP="006A1DF2">
      <w:r>
        <w:t>We</w:t>
      </w:r>
      <w:r w:rsidRPr="0047110B">
        <w:t xml:space="preserve"> will primarily be speaking about data science, some of the applications, not all of them since it’s a field with a vast scope across different domains. I will also be introducing you to the statistical coding language </w:t>
      </w:r>
      <w:r w:rsidRPr="00C26862">
        <w:rPr>
          <w:b/>
        </w:rPr>
        <w:t>R</w:t>
      </w:r>
      <w:r w:rsidRPr="0047110B">
        <w:t xml:space="preserve"> which acts as a great tool to actively compute complex statistical analysis in a few simple steps.</w:t>
      </w:r>
      <w:r>
        <w:t xml:space="preserve"> </w:t>
      </w:r>
    </w:p>
    <w:p w14:paraId="32CB94F3" w14:textId="21FC7636" w:rsidR="006A1DF2" w:rsidRDefault="006A1DF2" w:rsidP="004B2D40">
      <w:r>
        <w:t>The objective that I would like to achieve is to make sure you leave this course a little better versed in R and it’s uses without delving too deep into the technical side of things.</w:t>
      </w:r>
    </w:p>
    <w:p w14:paraId="63055CC8" w14:textId="3CBA2295" w:rsidR="006A1DF2" w:rsidRDefault="006A1DF2" w:rsidP="006A1DF2">
      <w:r>
        <w:t xml:space="preserve">We will be dealing with questions such as What is data? What is R? What are packages? And a whole lot more that will give you a basic understanding of the beautiful field and how to go about it in the right way. </w:t>
      </w:r>
    </w:p>
    <w:p w14:paraId="2D5D1B6A" w14:textId="4BCD7C6E" w:rsidR="006A1DF2" w:rsidRDefault="006A1DF2" w:rsidP="006A1DF2">
      <w:r w:rsidRPr="009F4E9D">
        <w:t xml:space="preserve">My name is Anish Mahapatra. I’m a Senior Data Scientist with a </w:t>
      </w:r>
      <w:r>
        <w:t>MSc degree</w:t>
      </w:r>
      <w:r w:rsidRPr="009F4E9D">
        <w:t xml:space="preserve"> in Data science with </w:t>
      </w:r>
      <w:r>
        <w:t>over</w:t>
      </w:r>
      <w:r w:rsidRPr="009F4E9D">
        <w:t xml:space="preserve"> than 5 years of work experience</w:t>
      </w:r>
      <w:r>
        <w:t>. I currently</w:t>
      </w:r>
      <w:r w:rsidRPr="009F4E9D">
        <w:t xml:space="preserve"> </w:t>
      </w:r>
      <w:r>
        <w:t xml:space="preserve">work at </w:t>
      </w:r>
      <w:r w:rsidRPr="009F4E9D">
        <w:t xml:space="preserve">a </w:t>
      </w:r>
      <w:r>
        <w:t>F</w:t>
      </w:r>
      <w:r w:rsidRPr="009F4E9D">
        <w:t xml:space="preserve">ortune </w:t>
      </w:r>
      <w:r>
        <w:t>2</w:t>
      </w:r>
      <w:r w:rsidRPr="009F4E9D">
        <w:t xml:space="preserve">00 </w:t>
      </w:r>
      <w:r>
        <w:t>Retail Giant</w:t>
      </w:r>
      <w:r w:rsidRPr="009F4E9D">
        <w:t xml:space="preserve"> and I also am a consultant that’s worked with multiple </w:t>
      </w:r>
      <w:r>
        <w:t xml:space="preserve">Fortune 500 </w:t>
      </w:r>
      <w:r w:rsidRPr="009F4E9D">
        <w:t>clients in the data science domain.</w:t>
      </w:r>
      <w:r>
        <w:t xml:space="preserve"> A great way to know more about me would be to simple Google my name – Anish Mahapatra.</w:t>
      </w:r>
      <w:r w:rsidRPr="009F4E9D">
        <w:t xml:space="preserve"> </w:t>
      </w:r>
    </w:p>
    <w:p w14:paraId="67F171DE" w14:textId="082D4486" w:rsidR="006A1DF2" w:rsidRDefault="006A1DF2" w:rsidP="006A1DF2">
      <w:r>
        <w:t>Without furthor ado, let us now dive into the fundamentals of Data Science and R!</w:t>
      </w:r>
    </w:p>
    <w:p w14:paraId="4BAA80CD" w14:textId="77777777" w:rsidR="006A1DF2" w:rsidRDefault="006A1DF2" w:rsidP="006A1DF2">
      <w:r>
        <w:br w:type="page"/>
      </w:r>
    </w:p>
    <w:p w14:paraId="671C142F" w14:textId="293B7865" w:rsidR="006A1DF2" w:rsidRPr="006A1DF2" w:rsidRDefault="00A97C35" w:rsidP="00A97C35">
      <w:pPr>
        <w:pStyle w:val="Heading1"/>
      </w:pPr>
      <w:bookmarkStart w:id="2" w:name="_Toc120372054"/>
      <w:r>
        <w:lastRenderedPageBreak/>
        <w:t>What is Data?</w:t>
      </w:r>
      <w:bookmarkEnd w:id="2"/>
    </w:p>
    <w:p w14:paraId="3B3F3580" w14:textId="77777777" w:rsidR="006A1DF2" w:rsidRPr="006A1DF2" w:rsidRDefault="006A1DF2" w:rsidP="006A1DF2">
      <w:r w:rsidRPr="006A1DF2">
        <w:t xml:space="preserve">It’s a simple question, right? What is Data? Data is a collection of discrete values that convey information. This can be in the form of quantity, quality, fact, statistics, and other basic units of meaning. </w:t>
      </w:r>
    </w:p>
    <w:p w14:paraId="02F454F5" w14:textId="77777777" w:rsidR="006A1DF2" w:rsidRPr="006A1DF2" w:rsidRDefault="006A1DF2" w:rsidP="006A1DF2">
      <w:r w:rsidRPr="006A1DF2">
        <w:t>The world is driven by data – all the way from your mobile phones, e-commerce, banking and even your cars!</w:t>
      </w:r>
    </w:p>
    <w:p w14:paraId="726BEC3B" w14:textId="77777777" w:rsidR="006A1DF2" w:rsidRPr="006A1DF2" w:rsidRDefault="006A1DF2" w:rsidP="006A1DF2">
      <w:r w:rsidRPr="006A1DF2">
        <w:t>When looking at it from an uber perspective, it is important to understand what are companies spending their money on. The reason Data Science has such high holding for the next couple of decades is that companies are in the process of leveraging their data.</w:t>
      </w:r>
    </w:p>
    <w:p w14:paraId="31527A3D" w14:textId="77777777" w:rsidR="006A1DF2" w:rsidRPr="006A1DF2" w:rsidRDefault="006A1DF2" w:rsidP="006A1DF2">
      <w:r w:rsidRPr="006A1DF2">
        <w:t xml:space="preserve">Data can be seen as rows and columns, where we are able to get contextualized information in a concise manner. It can be somethingas simple as your shopping list. </w:t>
      </w:r>
    </w:p>
    <w:p w14:paraId="442848CE" w14:textId="77777777" w:rsidR="006A1DF2" w:rsidRPr="006A1DF2" w:rsidRDefault="006A1DF2" w:rsidP="006A1DF2">
      <w:r w:rsidRPr="006A1DF2">
        <w:t>Now, how does this work in the digital world? We can have data in the form of csv files, excel files, a database and on the cloud platform. All of this data flows from different sources and there is great value in understanding what all of it means.</w:t>
      </w:r>
    </w:p>
    <w:p w14:paraId="587DEE16" w14:textId="77777777" w:rsidR="006A1DF2" w:rsidRPr="006A1DF2" w:rsidRDefault="006A1DF2" w:rsidP="006A1DF2">
      <w:r w:rsidRPr="006A1DF2">
        <w:t>It might be easy to understand data that comprises of 10-20 rows. But, what if we increase that number to a 100 million rows? It becomes difficult to “understand” the data then, because it does not even open in Excel.</w:t>
      </w:r>
    </w:p>
    <w:p w14:paraId="7223A75E" w14:textId="77777777" w:rsidR="006A1DF2" w:rsidRPr="006A1DF2" w:rsidRDefault="006A1DF2" w:rsidP="006A1DF2">
      <w:r w:rsidRPr="006A1DF2">
        <w:t>This is where a language like R can help. It can help you understand, infer and visualize large volumes of data.</w:t>
      </w:r>
    </w:p>
    <w:p w14:paraId="5CD8B822" w14:textId="77777777" w:rsidR="006A1DF2" w:rsidRPr="006A1DF2" w:rsidRDefault="006A1DF2" w:rsidP="006A1DF2">
      <w:r w:rsidRPr="006A1DF2">
        <w:t>Let’s have a look at What is R in our next session. This is probably a great place to tell you to not fear code. You have gotten this far and it is an achievement, and we will make this as easy to understand as possible. Stick with me.</w:t>
      </w:r>
    </w:p>
    <w:p w14:paraId="011CDB47" w14:textId="77777777" w:rsidR="006A1DF2" w:rsidRPr="006A1DF2" w:rsidRDefault="006A1DF2" w:rsidP="00A97C35">
      <w:pPr>
        <w:pStyle w:val="Heading1"/>
      </w:pPr>
      <w:bookmarkStart w:id="3" w:name="_Toc120372055"/>
      <w:r w:rsidRPr="006A1DF2">
        <w:t>What is R?</w:t>
      </w:r>
      <w:bookmarkEnd w:id="3"/>
    </w:p>
    <w:p w14:paraId="4B14EDFC" w14:textId="77777777" w:rsidR="006A1DF2" w:rsidRDefault="006A1DF2" w:rsidP="006A1DF2">
      <w:r>
        <w:t>R is a great language for everyone to learn as it’s sole purpose is to collect, analyse, interpret and present data. In fact, this is the very definition of statistical analysis.</w:t>
      </w:r>
    </w:p>
    <w:p w14:paraId="7CFAC96A" w14:textId="77777777" w:rsidR="006A1DF2" w:rsidRDefault="006A1DF2" w:rsidP="006A1DF2">
      <w:r>
        <w:t xml:space="preserve">R is a programming language and environment for statistical computing and graphics to analyze and visualize data. </w:t>
      </w:r>
    </w:p>
    <w:p w14:paraId="3C0DF041" w14:textId="0C327923" w:rsidR="006A1DF2" w:rsidRDefault="006A1DF2" w:rsidP="006A1DF2">
      <w:r>
        <w:t>Every language has associated rules, called syntax that govern it. There are three items that are a part of the syntax of R are</w:t>
      </w:r>
      <w:r w:rsidR="00AB4AC4">
        <w:t>:</w:t>
      </w:r>
    </w:p>
    <w:p w14:paraId="7DC6B41E" w14:textId="77777777" w:rsidR="006A1DF2" w:rsidRDefault="006A1DF2" w:rsidP="0036732A">
      <w:pPr>
        <w:pStyle w:val="ListParagraph"/>
        <w:numPr>
          <w:ilvl w:val="0"/>
          <w:numId w:val="14"/>
        </w:numPr>
      </w:pPr>
      <w:r w:rsidRPr="00913822">
        <w:rPr>
          <w:b/>
        </w:rPr>
        <w:lastRenderedPageBreak/>
        <w:t>Variables</w:t>
      </w:r>
      <w:r>
        <w:t>: Objects that can store data</w:t>
      </w:r>
    </w:p>
    <w:p w14:paraId="4AF8E02E" w14:textId="77777777" w:rsidR="006A1DF2" w:rsidRDefault="006A1DF2" w:rsidP="0036732A">
      <w:pPr>
        <w:pStyle w:val="ListParagraph"/>
        <w:numPr>
          <w:ilvl w:val="0"/>
          <w:numId w:val="14"/>
        </w:numPr>
      </w:pPr>
      <w:r w:rsidRPr="00913822">
        <w:rPr>
          <w:b/>
        </w:rPr>
        <w:t>Comments</w:t>
      </w:r>
      <w:r>
        <w:t>: To make the code easier to understand and more readable</w:t>
      </w:r>
    </w:p>
    <w:p w14:paraId="48BD1329" w14:textId="77777777" w:rsidR="006A1DF2" w:rsidRDefault="006A1DF2" w:rsidP="0036732A">
      <w:pPr>
        <w:pStyle w:val="ListParagraph"/>
        <w:numPr>
          <w:ilvl w:val="0"/>
          <w:numId w:val="14"/>
        </w:numPr>
      </w:pPr>
      <w:r w:rsidRPr="00913822">
        <w:rPr>
          <w:b/>
        </w:rPr>
        <w:t>Keywords</w:t>
      </w:r>
      <w:r>
        <w:t>: Words that are reserved for the compiler of the language. What is a compiler? It converts instructions into machine-level language.</w:t>
      </w:r>
    </w:p>
    <w:p w14:paraId="1894EC8E" w14:textId="77777777" w:rsidR="006A1DF2" w:rsidRDefault="006A1DF2" w:rsidP="006A1DF2">
      <w:r>
        <w:t>So, why do people actually use R?</w:t>
      </w:r>
    </w:p>
    <w:p w14:paraId="2443C334" w14:textId="77777777" w:rsidR="006A1DF2" w:rsidRDefault="006A1DF2" w:rsidP="006A1DF2">
      <w:r>
        <w:t>As one of the top five programming languages currently. R is used by large companies in disciplines such as Fintech, Retail, Social Media, Healthcare etc. to do the following:</w:t>
      </w:r>
    </w:p>
    <w:p w14:paraId="56A45D88" w14:textId="77777777" w:rsidR="006A1DF2" w:rsidRDefault="006A1DF2" w:rsidP="0036732A">
      <w:pPr>
        <w:pStyle w:val="ListParagraph"/>
        <w:numPr>
          <w:ilvl w:val="0"/>
          <w:numId w:val="13"/>
        </w:numPr>
      </w:pPr>
      <w:r>
        <w:t>Data Analytics</w:t>
      </w:r>
    </w:p>
    <w:p w14:paraId="7AA51AB8" w14:textId="77777777" w:rsidR="006A1DF2" w:rsidRDefault="006A1DF2" w:rsidP="0036732A">
      <w:pPr>
        <w:pStyle w:val="ListParagraph"/>
        <w:numPr>
          <w:ilvl w:val="0"/>
          <w:numId w:val="13"/>
        </w:numPr>
      </w:pPr>
      <w:r>
        <w:t>Statstical Inference</w:t>
      </w:r>
    </w:p>
    <w:p w14:paraId="2AFF0FC3" w14:textId="075DE7DE" w:rsidR="006A1DF2" w:rsidRDefault="006A1DF2" w:rsidP="0036732A">
      <w:pPr>
        <w:pStyle w:val="ListParagraph"/>
        <w:numPr>
          <w:ilvl w:val="0"/>
          <w:numId w:val="13"/>
        </w:numPr>
      </w:pPr>
      <w:r>
        <w:t>Machine Learning</w:t>
      </w:r>
    </w:p>
    <w:p w14:paraId="3894F34F" w14:textId="240F8795" w:rsidR="00AB4AC4" w:rsidRDefault="00AB4AC4" w:rsidP="00AB4AC4">
      <w:r>
        <w:t>There is a good reason why a language becomes one of the most widely used in the world. Some of the reasons for R programming to be one of the op languages are:</w:t>
      </w:r>
    </w:p>
    <w:p w14:paraId="02D1286A" w14:textId="5BCC27CD" w:rsidR="00AB4AC4" w:rsidRDefault="00AB4AC4" w:rsidP="00AB4AC4">
      <w:pPr>
        <w:pStyle w:val="ListParagraph"/>
        <w:numPr>
          <w:ilvl w:val="0"/>
          <w:numId w:val="15"/>
        </w:numPr>
      </w:pPr>
      <w:r w:rsidRPr="00AB4AC4">
        <w:rPr>
          <w:b/>
        </w:rPr>
        <w:t>Open-source free language</w:t>
      </w:r>
      <w:r>
        <w:t>:</w:t>
      </w:r>
      <w:r w:rsidR="00913822">
        <w:t xml:space="preserve"> R and it’s suite of tools is completely free to download and use</w:t>
      </w:r>
    </w:p>
    <w:p w14:paraId="23606D52" w14:textId="0641624A" w:rsidR="00AB4AC4" w:rsidRDefault="00AB4AC4" w:rsidP="00AB4AC4">
      <w:pPr>
        <w:pStyle w:val="ListParagraph"/>
        <w:numPr>
          <w:ilvl w:val="0"/>
          <w:numId w:val="15"/>
        </w:numPr>
      </w:pPr>
      <w:r w:rsidRPr="00AB4AC4">
        <w:rPr>
          <w:b/>
        </w:rPr>
        <w:t>Platform Independent</w:t>
      </w:r>
      <w:r>
        <w:t>:</w:t>
      </w:r>
      <w:r w:rsidR="00913822">
        <w:t xml:space="preserve"> Whether you have a mac, windows, linux or even a cloud server, R can be run on all platforms with ease</w:t>
      </w:r>
    </w:p>
    <w:p w14:paraId="1894EAFB" w14:textId="1F8A99A8" w:rsidR="00AB4AC4" w:rsidRDefault="00AB4AC4" w:rsidP="00AB4AC4">
      <w:pPr>
        <w:pStyle w:val="ListParagraph"/>
        <w:numPr>
          <w:ilvl w:val="0"/>
          <w:numId w:val="15"/>
        </w:numPr>
      </w:pPr>
      <w:r w:rsidRPr="00AB4AC4">
        <w:rPr>
          <w:b/>
        </w:rPr>
        <w:t>Leading tool for machine learning</w:t>
      </w:r>
      <w:r>
        <w:t>:</w:t>
      </w:r>
      <w:r w:rsidR="00913822">
        <w:t xml:space="preserve"> R programming is one of the leading tools for machine learning, statstics and data analysis. It is one of the most requested language in the Data Science job market.</w:t>
      </w:r>
    </w:p>
    <w:p w14:paraId="23358DC9" w14:textId="2A529874" w:rsidR="00913822" w:rsidRDefault="00913822" w:rsidP="00913822">
      <w:pPr>
        <w:pStyle w:val="ListParagraph"/>
        <w:numPr>
          <w:ilvl w:val="0"/>
          <w:numId w:val="15"/>
        </w:numPr>
      </w:pPr>
      <w:r>
        <w:rPr>
          <w:b/>
        </w:rPr>
        <w:t>Flexibility</w:t>
      </w:r>
      <w:r w:rsidRPr="00913822">
        <w:t>:</w:t>
      </w:r>
      <w:r>
        <w:t xml:space="preserve"> R can be integrated with many other languages, and this makes it even more useful, irrespective of the language that is used</w:t>
      </w:r>
    </w:p>
    <w:p w14:paraId="6F1AC1FE" w14:textId="58B59450" w:rsidR="00AB4AC4" w:rsidRDefault="00AB4AC4" w:rsidP="00AB4AC4">
      <w:pPr>
        <w:pStyle w:val="ListParagraph"/>
        <w:numPr>
          <w:ilvl w:val="0"/>
          <w:numId w:val="15"/>
        </w:numPr>
      </w:pPr>
      <w:r w:rsidRPr="00AB4AC4">
        <w:rPr>
          <w:b/>
        </w:rPr>
        <w:t>Community Support</w:t>
      </w:r>
      <w:r>
        <w:t>:</w:t>
      </w:r>
      <w:r w:rsidR="00913822">
        <w:t xml:space="preserve"> Any questions that you have with R can easily be answered with a Google search. This is because there are a lot of people that support the community.</w:t>
      </w:r>
    </w:p>
    <w:p w14:paraId="0EADD99C" w14:textId="40B75DDD" w:rsidR="00913822" w:rsidRDefault="00913822" w:rsidP="006A1DF2">
      <w:r>
        <w:t>Alright Anish, you seem to have sold me on the potential of R, not just in the job market, but also in the search for great Data Science jobs. So, how do we actually use it?</w:t>
      </w:r>
    </w:p>
    <w:p w14:paraId="296FA595" w14:textId="2E72624C" w:rsidR="00913822" w:rsidRDefault="00913822" w:rsidP="006A1DF2">
      <w:r>
        <w:t>I’m glad you asked. In the next session, we will talk more about some of the applications of R, before we deep-dive and look at how you can get started in under ten minutes!</w:t>
      </w:r>
    </w:p>
    <w:p w14:paraId="6CA1B3FA" w14:textId="1C673018" w:rsidR="006A1DF2" w:rsidRDefault="006A1DF2" w:rsidP="00A97C35">
      <w:pPr>
        <w:pStyle w:val="Heading1"/>
      </w:pPr>
      <w:bookmarkStart w:id="4" w:name="_Toc120372056"/>
      <w:r w:rsidRPr="006A1DF2">
        <w:t>The applications of R - (Talk about RStudio)</w:t>
      </w:r>
      <w:bookmarkEnd w:id="4"/>
    </w:p>
    <w:p w14:paraId="3DACCD47" w14:textId="294BFE5A" w:rsidR="00891843" w:rsidRDefault="00891843" w:rsidP="00891843"/>
    <w:p w14:paraId="7094597A" w14:textId="77777777" w:rsidR="00B11C48" w:rsidRDefault="00B11C48" w:rsidP="00891843">
      <w:r>
        <w:lastRenderedPageBreak/>
        <w:t>Hi everyone, welcome back to this session, where we will discuss the applications of R. At any point if the complexity of data increases, we need ways that we can interpret, interface and analyze the data. There are use-cases in multiple domains such as:</w:t>
      </w:r>
    </w:p>
    <w:p w14:paraId="63698933" w14:textId="5B1B31B6" w:rsidR="00891843" w:rsidRDefault="00B11C48" w:rsidP="00B11C48">
      <w:pPr>
        <w:pStyle w:val="ListParagraph"/>
        <w:numPr>
          <w:ilvl w:val="0"/>
          <w:numId w:val="16"/>
        </w:numPr>
      </w:pPr>
      <w:r w:rsidRPr="00B54119">
        <w:rPr>
          <w:b/>
        </w:rPr>
        <w:t>Research &amp; Academics</w:t>
      </w:r>
      <w:r>
        <w:t>: Since R Programming is used primarily for statistical computing, it is a great resource for students &amp; teachers to leverage</w:t>
      </w:r>
      <w:r w:rsidR="0076219F">
        <w:tab/>
      </w:r>
      <w:r w:rsidR="0076219F">
        <w:br/>
      </w:r>
    </w:p>
    <w:p w14:paraId="40C32BF3" w14:textId="72E98A3E" w:rsidR="00B11C48" w:rsidRDefault="00B11C48" w:rsidP="00B11C48">
      <w:pPr>
        <w:pStyle w:val="ListParagraph"/>
        <w:numPr>
          <w:ilvl w:val="0"/>
          <w:numId w:val="16"/>
        </w:numPr>
      </w:pPr>
      <w:r w:rsidRPr="00B54119">
        <w:rPr>
          <w:b/>
        </w:rPr>
        <w:t>Information Technology (IT) Sector</w:t>
      </w:r>
      <w:r>
        <w:t>: The IT sector uses R to enable businesses to build statistical, computational tools, data handling and business intelligence.</w:t>
      </w:r>
      <w:r>
        <w:tab/>
      </w:r>
      <w:r>
        <w:br/>
      </w:r>
      <w:r>
        <w:br/>
        <w:t>There are use-cases such as the analysis of web activity, recommendation systems, marketing campaign analysis and even matchmaking systems</w:t>
      </w:r>
      <w:r w:rsidR="0076219F">
        <w:tab/>
      </w:r>
      <w:r w:rsidR="0076219F">
        <w:br/>
      </w:r>
    </w:p>
    <w:p w14:paraId="34429973" w14:textId="37071A67" w:rsidR="00B11C48" w:rsidRDefault="00B11C48" w:rsidP="00B11C48">
      <w:pPr>
        <w:pStyle w:val="ListParagraph"/>
        <w:numPr>
          <w:ilvl w:val="0"/>
          <w:numId w:val="16"/>
        </w:numPr>
      </w:pPr>
      <w:r w:rsidRPr="00B54119">
        <w:rPr>
          <w:b/>
        </w:rPr>
        <w:t>Banking &amp; Finance</w:t>
      </w:r>
      <w:r>
        <w:t>: Risk management of assets, providing loans</w:t>
      </w:r>
      <w:r w:rsidR="0076219F">
        <w:t xml:space="preserve"> to potential customers, upselling financial &amp; banking products are some use-cases where R can be tremendously helpful.</w:t>
      </w:r>
      <w:r w:rsidR="0076219F">
        <w:tab/>
      </w:r>
      <w:r w:rsidR="0076219F">
        <w:br/>
        <w:t xml:space="preserve"> </w:t>
      </w:r>
      <w:r w:rsidR="0076219F">
        <w:br/>
        <w:t>It can also be used for fraud detection, loan stress modelling, loan stress test simulation and a lot of other forms of risk analytics.</w:t>
      </w:r>
      <w:r w:rsidR="0076219F">
        <w:tab/>
      </w:r>
      <w:r w:rsidR="0076219F">
        <w:br/>
      </w:r>
    </w:p>
    <w:p w14:paraId="275B9DCE" w14:textId="69B5804C" w:rsidR="00B11C48" w:rsidRDefault="00B11C48" w:rsidP="00B11C48">
      <w:pPr>
        <w:pStyle w:val="ListParagraph"/>
        <w:numPr>
          <w:ilvl w:val="0"/>
          <w:numId w:val="16"/>
        </w:numPr>
      </w:pPr>
      <w:r w:rsidRPr="00B54119">
        <w:rPr>
          <w:b/>
        </w:rPr>
        <w:t>E-Commerce</w:t>
      </w:r>
      <w:r>
        <w:t>:</w:t>
      </w:r>
      <w:r w:rsidR="009D5C78">
        <w:t xml:space="preserve"> </w:t>
      </w:r>
      <w:r w:rsidR="00666D44">
        <w:t>E-commerce uses the potential of R to work on use-cases such as marketing mix modelling, cross-selling, targeted advertising, sales and financial data modelling.</w:t>
      </w:r>
      <w:r w:rsidR="00666D44">
        <w:tab/>
      </w:r>
      <w:r w:rsidR="00666D44">
        <w:br/>
      </w:r>
    </w:p>
    <w:p w14:paraId="07E187D9" w14:textId="79B6D82D" w:rsidR="00B11C48" w:rsidRDefault="00B11C48" w:rsidP="00B11C48">
      <w:pPr>
        <w:pStyle w:val="ListParagraph"/>
        <w:numPr>
          <w:ilvl w:val="0"/>
          <w:numId w:val="16"/>
        </w:numPr>
      </w:pPr>
      <w:r w:rsidRPr="00B54119">
        <w:rPr>
          <w:b/>
        </w:rPr>
        <w:t>Healthcare</w:t>
      </w:r>
      <w:r>
        <w:t>:</w:t>
      </w:r>
      <w:r w:rsidR="00666D44">
        <w:t xml:space="preserve"> R is greatly used in healthcare for a plethora of operations. It can be used to do analysis in the fiels of Genertics, bioinformatics, epidemiology, and, drug discovery. It can also be used to understand the statstical understanding of the success of clinical trials.</w:t>
      </w:r>
    </w:p>
    <w:p w14:paraId="769039B2" w14:textId="29138422" w:rsidR="00666D44" w:rsidRDefault="008D7465" w:rsidP="00666D44">
      <w:r>
        <w:t>Alright, great, it’s good to know that it is used in a lot of verticals across multiple industries. Now, the question is are we getting closer to understanding how can I get started with R? Yes, we are getting close, but we are not just there yet.</w:t>
      </w:r>
    </w:p>
    <w:p w14:paraId="66D98306" w14:textId="77777777" w:rsidR="009B6F84" w:rsidRDefault="008D7465" w:rsidP="00666D44">
      <w:r>
        <w:t>An IDE or integrated development environment is a software to build code, which combines developer tools into a</w:t>
      </w:r>
      <w:r w:rsidR="00533B1D">
        <w:t xml:space="preserve"> single interface. Luckily for us, the IDE for R, called RStudio is a all-in-one solution to quickly get started with R!</w:t>
      </w:r>
      <w:r w:rsidR="009B6F84">
        <w:t xml:space="preserve"> </w:t>
      </w:r>
    </w:p>
    <w:p w14:paraId="38DCF1A5" w14:textId="73DD314B" w:rsidR="00ED26C2" w:rsidRPr="00ED26C2" w:rsidRDefault="009B6F84" w:rsidP="00ED26C2">
      <w:r>
        <w:lastRenderedPageBreak/>
        <w:t xml:space="preserve">In the next section, we will learn more about the core concept of how we will set out to build fantastic things with R – using R scripts! </w:t>
      </w:r>
    </w:p>
    <w:p w14:paraId="0C26D523" w14:textId="3CB3D93D" w:rsidR="00450226" w:rsidRDefault="006A1DF2" w:rsidP="00450226">
      <w:pPr>
        <w:pStyle w:val="Heading1"/>
      </w:pPr>
      <w:bookmarkStart w:id="5" w:name="_Toc120372057"/>
      <w:r w:rsidRPr="006A1DF2">
        <w:t>What is an R Script?</w:t>
      </w:r>
      <w:bookmarkEnd w:id="5"/>
    </w:p>
    <w:p w14:paraId="5AA1D8B1" w14:textId="77777777" w:rsidR="00212E3F" w:rsidRPr="00212E3F" w:rsidRDefault="00212E3F" w:rsidP="00212E3F"/>
    <w:p w14:paraId="3354B2FE" w14:textId="77777777" w:rsidR="006A1DF2" w:rsidRPr="006A1DF2" w:rsidRDefault="006A1DF2" w:rsidP="00A97C35">
      <w:pPr>
        <w:pStyle w:val="Heading1"/>
      </w:pPr>
      <w:bookmarkStart w:id="6" w:name="_Toc120372058"/>
      <w:r w:rsidRPr="006A1DF2">
        <w:t>What are packages in R</w:t>
      </w:r>
      <w:bookmarkEnd w:id="6"/>
    </w:p>
    <w:p w14:paraId="53637A1D" w14:textId="77777777" w:rsidR="006A1DF2" w:rsidRPr="006A1DF2" w:rsidRDefault="006A1DF2" w:rsidP="00A97C35">
      <w:pPr>
        <w:pStyle w:val="Heading1"/>
      </w:pPr>
      <w:bookmarkStart w:id="7" w:name="_Toc120372059"/>
      <w:r w:rsidRPr="006A1DF2">
        <w:t>Commonly used packages in R</w:t>
      </w:r>
      <w:bookmarkEnd w:id="7"/>
    </w:p>
    <w:p w14:paraId="2A507B16" w14:textId="77777777" w:rsidR="006A1DF2" w:rsidRPr="006A1DF2" w:rsidRDefault="006A1DF2" w:rsidP="00A97C35">
      <w:pPr>
        <w:pStyle w:val="Heading1"/>
      </w:pPr>
      <w:bookmarkStart w:id="8" w:name="_Toc120372060"/>
      <w:r w:rsidRPr="006A1DF2">
        <w:t>R for statistical analysis</w:t>
      </w:r>
      <w:bookmarkEnd w:id="8"/>
    </w:p>
    <w:p w14:paraId="6C8EB895" w14:textId="77777777" w:rsidR="006A1DF2" w:rsidRPr="006A1DF2" w:rsidRDefault="006A1DF2" w:rsidP="00A97C35">
      <w:pPr>
        <w:pStyle w:val="Heading1"/>
      </w:pPr>
      <w:bookmarkStart w:id="9" w:name="_Toc120372061"/>
      <w:r w:rsidRPr="006A1DF2">
        <w:t>Excel versus R versus Python</w:t>
      </w:r>
      <w:bookmarkEnd w:id="9"/>
    </w:p>
    <w:p w14:paraId="3A4C11CF" w14:textId="77777777" w:rsidR="006A1DF2" w:rsidRPr="006A1DF2" w:rsidRDefault="006A1DF2" w:rsidP="00A97C35">
      <w:pPr>
        <w:pStyle w:val="Heading1"/>
      </w:pPr>
      <w:bookmarkStart w:id="10" w:name="_Toc120372062"/>
      <w:r w:rsidRPr="006A1DF2">
        <w:t>Data Types in R</w:t>
      </w:r>
      <w:bookmarkEnd w:id="10"/>
    </w:p>
    <w:p w14:paraId="1353F869" w14:textId="77777777" w:rsidR="006A1DF2" w:rsidRPr="006A1DF2" w:rsidRDefault="006A1DF2" w:rsidP="00A97C35">
      <w:pPr>
        <w:pStyle w:val="Heading1"/>
      </w:pPr>
      <w:bookmarkStart w:id="11" w:name="_Toc120372063"/>
      <w:r w:rsidRPr="006A1DF2">
        <w:t>Coding with R – Installation of R / R Studio</w:t>
      </w:r>
      <w:bookmarkEnd w:id="11"/>
    </w:p>
    <w:p w14:paraId="176D8F31" w14:textId="77777777" w:rsidR="006A1DF2" w:rsidRPr="006A1DF2" w:rsidRDefault="006A1DF2" w:rsidP="00A97C35">
      <w:pPr>
        <w:pStyle w:val="Heading1"/>
      </w:pPr>
      <w:bookmarkStart w:id="12" w:name="_Toc120372064"/>
      <w:r w:rsidRPr="006A1DF2">
        <w:t>How to read a dataset in R</w:t>
      </w:r>
      <w:bookmarkEnd w:id="12"/>
    </w:p>
    <w:p w14:paraId="611B035F" w14:textId="77777777" w:rsidR="006A1DF2" w:rsidRPr="006A1DF2" w:rsidRDefault="006A1DF2" w:rsidP="006A1DF2">
      <w:r w:rsidRPr="006A1DF2">
        <w:t>This can also be done manually in Rstudio by choosing the import dataset feature found in the file menu.</w:t>
      </w:r>
    </w:p>
    <w:p w14:paraId="645D32AB" w14:textId="77777777" w:rsidR="006A1DF2" w:rsidRPr="006A1DF2" w:rsidRDefault="006A1DF2" w:rsidP="00A97C35">
      <w:pPr>
        <w:pStyle w:val="Heading1"/>
      </w:pPr>
      <w:bookmarkStart w:id="13" w:name="_Toc120372065"/>
      <w:r w:rsidRPr="006A1DF2">
        <w:lastRenderedPageBreak/>
        <w:t>Data Operations in R</w:t>
      </w:r>
      <w:bookmarkEnd w:id="13"/>
    </w:p>
    <w:p w14:paraId="666DBE2F" w14:textId="77777777" w:rsidR="006A1DF2" w:rsidRPr="006A1DF2" w:rsidRDefault="006A1DF2" w:rsidP="006A1DF2">
      <w:r w:rsidRPr="006A1DF2">
        <w:drawing>
          <wp:inline distT="0" distB="0" distL="0" distR="0" wp14:anchorId="74DE9F5F" wp14:editId="1B950230">
            <wp:extent cx="5449060" cy="65160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2022-11-22 011638.png"/>
                    <pic:cNvPicPr/>
                  </pic:nvPicPr>
                  <pic:blipFill>
                    <a:blip r:embed="rId9">
                      <a:extLst>
                        <a:ext uri="{28A0092B-C50C-407E-A947-70E740481C1C}">
                          <a14:useLocalDpi xmlns:a14="http://schemas.microsoft.com/office/drawing/2010/main" val="0"/>
                        </a:ext>
                      </a:extLst>
                    </a:blip>
                    <a:stretch>
                      <a:fillRect/>
                    </a:stretch>
                  </pic:blipFill>
                  <pic:spPr>
                    <a:xfrm>
                      <a:off x="0" y="0"/>
                      <a:ext cx="5449060" cy="6516009"/>
                    </a:xfrm>
                    <a:prstGeom prst="rect">
                      <a:avLst/>
                    </a:prstGeom>
                  </pic:spPr>
                </pic:pic>
              </a:graphicData>
            </a:graphic>
          </wp:inline>
        </w:drawing>
      </w:r>
    </w:p>
    <w:p w14:paraId="1B25F8C7" w14:textId="77777777" w:rsidR="006A1DF2" w:rsidRPr="006A1DF2" w:rsidRDefault="006A1DF2" w:rsidP="00A97C35">
      <w:pPr>
        <w:pStyle w:val="Heading1"/>
      </w:pPr>
      <w:bookmarkStart w:id="14" w:name="_Toc120372066"/>
      <w:r w:rsidRPr="006A1DF2">
        <w:lastRenderedPageBreak/>
        <w:t>Data Wrangling in R</w:t>
      </w:r>
      <w:bookmarkEnd w:id="14"/>
    </w:p>
    <w:p w14:paraId="1AC5ACC2" w14:textId="77777777" w:rsidR="006A1DF2" w:rsidRPr="006A1DF2" w:rsidRDefault="006A1DF2" w:rsidP="00A97C35">
      <w:pPr>
        <w:pStyle w:val="Heading1"/>
      </w:pPr>
      <w:bookmarkStart w:id="15" w:name="_Toc120372067"/>
      <w:r w:rsidRPr="006A1DF2">
        <w:t>Data Wrangling in R</w:t>
      </w:r>
      <w:bookmarkEnd w:id="15"/>
    </w:p>
    <w:p w14:paraId="2C814660" w14:textId="77777777" w:rsidR="006A1DF2" w:rsidRPr="006A1DF2" w:rsidRDefault="006A1DF2" w:rsidP="00A97C35">
      <w:pPr>
        <w:pStyle w:val="Heading1"/>
      </w:pPr>
      <w:bookmarkStart w:id="16" w:name="_Toc120372068"/>
      <w:r w:rsidRPr="006A1DF2">
        <w:t>Visualization with R</w:t>
      </w:r>
      <w:bookmarkEnd w:id="16"/>
    </w:p>
    <w:p w14:paraId="767597AE" w14:textId="77777777" w:rsidR="006A1DF2" w:rsidRPr="006A1DF2" w:rsidRDefault="006A1DF2" w:rsidP="00A97C35">
      <w:pPr>
        <w:pStyle w:val="Heading1"/>
      </w:pPr>
      <w:bookmarkStart w:id="17" w:name="_Toc120372069"/>
      <w:r w:rsidRPr="006A1DF2">
        <w:t>Applications of Machine Learning in R</w:t>
      </w:r>
      <w:bookmarkEnd w:id="17"/>
    </w:p>
    <w:p w14:paraId="1848E101" w14:textId="77777777" w:rsidR="006A1DF2" w:rsidRPr="006A1DF2" w:rsidRDefault="006A1DF2" w:rsidP="00A97C35">
      <w:pPr>
        <w:pStyle w:val="Heading1"/>
      </w:pPr>
      <w:bookmarkStart w:id="18" w:name="_Toc120372070"/>
      <w:r w:rsidRPr="006A1DF2">
        <w:t>AI in R</w:t>
      </w:r>
      <w:bookmarkEnd w:id="18"/>
    </w:p>
    <w:p w14:paraId="3EECA154" w14:textId="77777777" w:rsidR="006A1DF2" w:rsidRPr="006A1DF2" w:rsidRDefault="006A1DF2" w:rsidP="00A97C35">
      <w:pPr>
        <w:pStyle w:val="Heading1"/>
      </w:pPr>
      <w:bookmarkStart w:id="19" w:name="_Toc120372071"/>
      <w:r w:rsidRPr="006A1DF2">
        <w:t>Thank you!</w:t>
      </w:r>
      <w:bookmarkEnd w:id="19"/>
    </w:p>
    <w:p w14:paraId="16103E28" w14:textId="16F5F5AD" w:rsidR="006A1DF2" w:rsidRDefault="006A1DF2" w:rsidP="006A1DF2">
      <w:r>
        <w:br w:type="page"/>
      </w:r>
    </w:p>
    <w:p w14:paraId="0A73A57F" w14:textId="77777777" w:rsidR="006A1DF2" w:rsidRPr="009F4E9D" w:rsidRDefault="006A1DF2" w:rsidP="006A1DF2"/>
    <w:p w14:paraId="03DC1009" w14:textId="77777777" w:rsidR="006A1DF2" w:rsidRPr="00D80695" w:rsidRDefault="006A1DF2" w:rsidP="00D80695"/>
    <w:p w14:paraId="6AF84FDD" w14:textId="77777777" w:rsidR="00D80695" w:rsidRPr="00D80695" w:rsidRDefault="00D80695" w:rsidP="00D80695"/>
    <w:p w14:paraId="4D5228BF" w14:textId="57268E85" w:rsidR="001B708A" w:rsidRPr="001B708A" w:rsidRDefault="001B708A" w:rsidP="00D80695">
      <w:pPr>
        <w:pStyle w:val="ListParagraph"/>
        <w:numPr>
          <w:ilvl w:val="0"/>
          <w:numId w:val="11"/>
        </w:numPr>
      </w:pPr>
      <w:bookmarkStart w:id="20" w:name="_Toc115770537"/>
      <w:r>
        <w:br w:type="page"/>
      </w:r>
    </w:p>
    <w:p w14:paraId="096E3656" w14:textId="089980D1" w:rsidR="00AC3E71" w:rsidRPr="002F5767" w:rsidRDefault="00AC3E71" w:rsidP="00A97C35">
      <w:pPr>
        <w:pStyle w:val="Heading1"/>
      </w:pPr>
      <w:bookmarkStart w:id="21" w:name="_Toc120372072"/>
      <w:r w:rsidRPr="002F5767">
        <w:lastRenderedPageBreak/>
        <w:t>Author</w:t>
      </w:r>
      <w:bookmarkEnd w:id="20"/>
      <w:bookmarkEnd w:id="21"/>
    </w:p>
    <w:p w14:paraId="6572ADB4" w14:textId="1DB4F81A" w:rsidR="00FC07E5" w:rsidRDefault="00AC3E71" w:rsidP="009E2622">
      <w:r w:rsidRPr="002F5767">
        <w:rPr>
          <w:b/>
        </w:rPr>
        <w:t>Anish Mahapatra</w:t>
      </w:r>
      <w:r w:rsidRPr="002F5767">
        <w:tab/>
      </w:r>
      <w:r w:rsidRPr="002F5767">
        <w:br/>
      </w:r>
      <w:r w:rsidRPr="002F5767">
        <w:rPr>
          <w:i/>
        </w:rPr>
        <w:t>Senior Data Scientist</w:t>
      </w:r>
      <w:r w:rsidRPr="002F5767">
        <w:tab/>
      </w:r>
      <w:r w:rsidRPr="002F5767">
        <w:br/>
        <w:t xml:space="preserve">LinkedIn: </w:t>
      </w:r>
      <w:hyperlink r:id="rId10" w:history="1">
        <w:r w:rsidRPr="002F5767">
          <w:rPr>
            <w:rStyle w:val="Hyperlink"/>
          </w:rPr>
          <w:t>https://www.linkedin.com/in/anishmahapatra</w:t>
        </w:r>
      </w:hyperlink>
      <w:r w:rsidRPr="002F5767">
        <w:t xml:space="preserve"> (</w:t>
      </w:r>
      <w:hyperlink r:id="rId11" w:history="1">
        <w:r w:rsidRPr="002F5767">
          <w:rPr>
            <w:rStyle w:val="Hyperlink"/>
          </w:rPr>
          <w:t>LinkedIn</w:t>
        </w:r>
      </w:hyperlink>
      <w:r w:rsidRPr="002F5767">
        <w:t>)</w:t>
      </w:r>
      <w:r w:rsidR="002375EE" w:rsidRPr="002F5767">
        <w:tab/>
      </w:r>
      <w:r w:rsidR="002375EE" w:rsidRPr="002F5767">
        <w:br/>
        <w:t>Email: anishmahapatra01@gmail.com</w:t>
      </w:r>
    </w:p>
    <w:p w14:paraId="429ED0B1" w14:textId="61B8E892" w:rsidR="00757D6E" w:rsidRDefault="00757D6E" w:rsidP="009E2622"/>
    <w:p w14:paraId="0DBF13D1" w14:textId="4440B7BE" w:rsidR="00757D6E" w:rsidRDefault="00757D6E" w:rsidP="00A97C35">
      <w:pPr>
        <w:pStyle w:val="Heading1"/>
      </w:pPr>
      <w:bookmarkStart w:id="22" w:name="_Toc120372073"/>
      <w:r>
        <w:t>Archive</w:t>
      </w:r>
      <w:bookmarkEnd w:id="22"/>
    </w:p>
    <w:p w14:paraId="00A0DBF9" w14:textId="77777777" w:rsidR="00757D6E" w:rsidRDefault="00757D6E" w:rsidP="00757D6E">
      <w:pPr>
        <w:pStyle w:val="ListParagraph"/>
        <w:numPr>
          <w:ilvl w:val="0"/>
          <w:numId w:val="9"/>
        </w:numPr>
      </w:pPr>
      <w:r>
        <w:t>Introduction</w:t>
      </w:r>
    </w:p>
    <w:p w14:paraId="36238A78" w14:textId="77777777" w:rsidR="00757D6E" w:rsidRDefault="00757D6E" w:rsidP="00757D6E">
      <w:pPr>
        <w:pStyle w:val="ListParagraph"/>
        <w:numPr>
          <w:ilvl w:val="0"/>
          <w:numId w:val="9"/>
        </w:numPr>
      </w:pPr>
      <w:r>
        <w:t>What is Data?</w:t>
      </w:r>
    </w:p>
    <w:p w14:paraId="0C83F21C" w14:textId="77777777" w:rsidR="00757D6E" w:rsidRDefault="00757D6E" w:rsidP="00757D6E">
      <w:pPr>
        <w:pStyle w:val="ListParagraph"/>
        <w:numPr>
          <w:ilvl w:val="0"/>
          <w:numId w:val="9"/>
        </w:numPr>
      </w:pPr>
      <w:r>
        <w:t>What is R?</w:t>
      </w:r>
    </w:p>
    <w:p w14:paraId="3CEBDEB5" w14:textId="77777777" w:rsidR="00757D6E" w:rsidRDefault="00757D6E" w:rsidP="00757D6E">
      <w:pPr>
        <w:pStyle w:val="ListParagraph"/>
        <w:numPr>
          <w:ilvl w:val="0"/>
          <w:numId w:val="9"/>
        </w:numPr>
      </w:pPr>
      <w:r>
        <w:t>The applications of R - (Talk about RStudio)</w:t>
      </w:r>
    </w:p>
    <w:p w14:paraId="3FCBAAFB" w14:textId="77777777" w:rsidR="00757D6E" w:rsidRDefault="00757D6E" w:rsidP="00757D6E">
      <w:pPr>
        <w:pStyle w:val="ListParagraph"/>
        <w:numPr>
          <w:ilvl w:val="0"/>
          <w:numId w:val="9"/>
        </w:numPr>
      </w:pPr>
      <w:r>
        <w:t>What is an R Script?</w:t>
      </w:r>
    </w:p>
    <w:p w14:paraId="036B483D" w14:textId="77777777" w:rsidR="00757D6E" w:rsidRDefault="00757D6E" w:rsidP="00757D6E">
      <w:pPr>
        <w:pStyle w:val="ListParagraph"/>
        <w:numPr>
          <w:ilvl w:val="0"/>
          <w:numId w:val="9"/>
        </w:numPr>
      </w:pPr>
      <w:r>
        <w:t>What are packages in R</w:t>
      </w:r>
    </w:p>
    <w:p w14:paraId="45BEF299" w14:textId="77777777" w:rsidR="00757D6E" w:rsidRDefault="00757D6E" w:rsidP="00757D6E">
      <w:pPr>
        <w:pStyle w:val="ListParagraph"/>
        <w:numPr>
          <w:ilvl w:val="0"/>
          <w:numId w:val="9"/>
        </w:numPr>
      </w:pPr>
      <w:r>
        <w:t>Commonly used packages in R</w:t>
      </w:r>
    </w:p>
    <w:p w14:paraId="496DB864" w14:textId="77777777" w:rsidR="00757D6E" w:rsidRDefault="00757D6E" w:rsidP="00757D6E">
      <w:pPr>
        <w:pStyle w:val="ListParagraph"/>
        <w:numPr>
          <w:ilvl w:val="0"/>
          <w:numId w:val="9"/>
        </w:numPr>
      </w:pPr>
      <w:r>
        <w:t>R for statistical analysis</w:t>
      </w:r>
    </w:p>
    <w:p w14:paraId="1147A1E2" w14:textId="77777777" w:rsidR="00757D6E" w:rsidRDefault="00757D6E" w:rsidP="00757D6E">
      <w:pPr>
        <w:pStyle w:val="ListParagraph"/>
        <w:numPr>
          <w:ilvl w:val="0"/>
          <w:numId w:val="9"/>
        </w:numPr>
      </w:pPr>
      <w:r>
        <w:t>Excel versus R versus Python</w:t>
      </w:r>
    </w:p>
    <w:p w14:paraId="041A0E82" w14:textId="77777777" w:rsidR="00757D6E" w:rsidRDefault="00757D6E" w:rsidP="00757D6E">
      <w:pPr>
        <w:pStyle w:val="ListParagraph"/>
        <w:numPr>
          <w:ilvl w:val="0"/>
          <w:numId w:val="9"/>
        </w:numPr>
      </w:pPr>
      <w:r>
        <w:t>Data Types in R</w:t>
      </w:r>
    </w:p>
    <w:p w14:paraId="76AB3590" w14:textId="77777777" w:rsidR="00757D6E" w:rsidRDefault="00757D6E" w:rsidP="00757D6E">
      <w:pPr>
        <w:pStyle w:val="ListParagraph"/>
        <w:numPr>
          <w:ilvl w:val="0"/>
          <w:numId w:val="9"/>
        </w:numPr>
      </w:pPr>
      <w:r>
        <w:t>Coding with R – Installation of R / R Studio</w:t>
      </w:r>
    </w:p>
    <w:p w14:paraId="2132D930" w14:textId="77777777" w:rsidR="00757D6E" w:rsidRDefault="00757D6E" w:rsidP="00757D6E">
      <w:pPr>
        <w:pStyle w:val="ListParagraph"/>
        <w:numPr>
          <w:ilvl w:val="0"/>
          <w:numId w:val="9"/>
        </w:numPr>
      </w:pPr>
      <w:r>
        <w:t>How to read a dataset in R</w:t>
      </w:r>
    </w:p>
    <w:p w14:paraId="36C2D44A" w14:textId="77777777" w:rsidR="00757D6E" w:rsidRDefault="00757D6E" w:rsidP="00757D6E">
      <w:pPr>
        <w:pStyle w:val="ListParagraph"/>
        <w:numPr>
          <w:ilvl w:val="0"/>
          <w:numId w:val="9"/>
        </w:numPr>
      </w:pPr>
      <w:r>
        <w:t>Data Operations in R</w:t>
      </w:r>
    </w:p>
    <w:p w14:paraId="6B56EA28" w14:textId="77777777" w:rsidR="00757D6E" w:rsidRDefault="00757D6E" w:rsidP="00757D6E">
      <w:pPr>
        <w:pStyle w:val="ListParagraph"/>
        <w:numPr>
          <w:ilvl w:val="0"/>
          <w:numId w:val="9"/>
        </w:numPr>
      </w:pPr>
      <w:r>
        <w:t>Data Wrangling in R</w:t>
      </w:r>
    </w:p>
    <w:p w14:paraId="0061E11E" w14:textId="77777777" w:rsidR="00757D6E" w:rsidRDefault="00757D6E" w:rsidP="00757D6E">
      <w:pPr>
        <w:pStyle w:val="ListParagraph"/>
        <w:numPr>
          <w:ilvl w:val="0"/>
          <w:numId w:val="9"/>
        </w:numPr>
      </w:pPr>
      <w:r>
        <w:t>Visualization with R</w:t>
      </w:r>
    </w:p>
    <w:p w14:paraId="4605F49E" w14:textId="77777777" w:rsidR="00757D6E" w:rsidRDefault="00757D6E" w:rsidP="00757D6E">
      <w:pPr>
        <w:pStyle w:val="ListParagraph"/>
        <w:numPr>
          <w:ilvl w:val="0"/>
          <w:numId w:val="9"/>
        </w:numPr>
      </w:pPr>
      <w:r>
        <w:t>Applications of Machine Learning in R</w:t>
      </w:r>
    </w:p>
    <w:p w14:paraId="6D863E7E" w14:textId="77777777" w:rsidR="00757D6E" w:rsidRDefault="00757D6E" w:rsidP="00757D6E">
      <w:pPr>
        <w:pStyle w:val="ListParagraph"/>
        <w:numPr>
          <w:ilvl w:val="0"/>
          <w:numId w:val="9"/>
        </w:numPr>
      </w:pPr>
      <w:r>
        <w:t>AI in R</w:t>
      </w:r>
    </w:p>
    <w:p w14:paraId="521861FB" w14:textId="77777777" w:rsidR="00757D6E" w:rsidRDefault="00757D6E" w:rsidP="00757D6E">
      <w:pPr>
        <w:pStyle w:val="ListParagraph"/>
        <w:numPr>
          <w:ilvl w:val="0"/>
          <w:numId w:val="9"/>
        </w:numPr>
      </w:pPr>
      <w:r>
        <w:t>Thank you!</w:t>
      </w:r>
    </w:p>
    <w:p w14:paraId="0C73BDEB" w14:textId="77777777" w:rsidR="00757D6E" w:rsidRDefault="00757D6E" w:rsidP="00757D6E"/>
    <w:p w14:paraId="4F498AC8" w14:textId="77777777" w:rsidR="00757D6E" w:rsidRDefault="00757D6E" w:rsidP="00757D6E">
      <w:pPr>
        <w:spacing w:line="259" w:lineRule="auto"/>
        <w:jc w:val="left"/>
      </w:pPr>
      <w:r>
        <w:br w:type="page"/>
      </w:r>
    </w:p>
    <w:p w14:paraId="01D5C2DA" w14:textId="77777777" w:rsidR="00757D6E" w:rsidRPr="00757D6E" w:rsidRDefault="00757D6E" w:rsidP="00757D6E"/>
    <w:sectPr w:rsidR="00757D6E" w:rsidRPr="00757D6E" w:rsidSect="002130E4">
      <w:headerReference w:type="default" r:id="rId12"/>
      <w:footerReference w:type="defaul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EACAB5" w14:textId="77777777" w:rsidR="00410B06" w:rsidRDefault="00410B06" w:rsidP="009E2622">
      <w:r>
        <w:separator/>
      </w:r>
    </w:p>
  </w:endnote>
  <w:endnote w:type="continuationSeparator" w:id="0">
    <w:p w14:paraId="389E6479" w14:textId="77777777" w:rsidR="00410B06" w:rsidRDefault="00410B06" w:rsidP="009E26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65D583" w14:textId="38F9D0B6" w:rsidR="00E57374" w:rsidRDefault="00612DD9" w:rsidP="00612DD9">
    <w:pPr>
      <w:pStyle w:val="Footer"/>
      <w:jc w:val="center"/>
    </w:pPr>
    <w:r w:rsidRPr="00612DD9">
      <w:drawing>
        <wp:inline distT="0" distB="0" distL="0" distR="0" wp14:anchorId="62C8B0DB" wp14:editId="48359A20">
          <wp:extent cx="1790427" cy="461747"/>
          <wp:effectExtent l="0" t="0" r="635" b="0"/>
          <wp:docPr id="11" name="Picture 10">
            <a:extLst xmlns:a="http://schemas.openxmlformats.org/drawingml/2006/main">
              <a:ext uri="{FF2B5EF4-FFF2-40B4-BE49-F238E27FC236}">
                <a16:creationId xmlns:a16="http://schemas.microsoft.com/office/drawing/2014/main" id="{0813643E-DD9D-4E66-9D09-BB581EF9E4D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0813643E-DD9D-4E66-9D09-BB581EF9E4DA}"/>
                      </a:ext>
                    </a:extLst>
                  </pic:cNvPr>
                  <pic:cNvPicPr>
                    <a:picLocks noChangeAspect="1"/>
                  </pic:cNvPicPr>
                </pic:nvPicPr>
                <pic:blipFill>
                  <a:blip r:embed="rId1"/>
                  <a:stretch>
                    <a:fillRect/>
                  </a:stretch>
                </pic:blipFill>
                <pic:spPr>
                  <a:xfrm>
                    <a:off x="0" y="0"/>
                    <a:ext cx="1790427" cy="461747"/>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1001CB" w14:textId="77777777" w:rsidR="00410B06" w:rsidRDefault="00410B06" w:rsidP="009E2622">
      <w:r>
        <w:separator/>
      </w:r>
    </w:p>
  </w:footnote>
  <w:footnote w:type="continuationSeparator" w:id="0">
    <w:p w14:paraId="7A512C41" w14:textId="77777777" w:rsidR="00410B06" w:rsidRDefault="00410B06" w:rsidP="009E262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A54C5" w14:textId="37CDCB24" w:rsidR="00E57374" w:rsidRDefault="00612DD9" w:rsidP="00612DD9">
    <w:pPr>
      <w:pStyle w:val="Header"/>
      <w:jc w:val="center"/>
    </w:pPr>
    <w:r>
      <w:drawing>
        <wp:inline distT="0" distB="0" distL="0" distR="0" wp14:anchorId="570985DE" wp14:editId="1658907E">
          <wp:extent cx="1209675" cy="323567"/>
          <wp:effectExtent l="0" t="0" r="0" b="635"/>
          <wp:docPr id="24" name="Picture 24" descr="UpGrad Logos &amp; Brand Assets | Brandfet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pGrad Logos &amp; Brand Assets | Brandfetch"/>
                  <pic:cNvPicPr>
                    <a:picLocks noChangeAspect="1" noChangeArrowheads="1"/>
                  </pic:cNvPicPr>
                </pic:nvPicPr>
                <pic:blipFill rotWithShape="1">
                  <a:blip r:embed="rId1">
                    <a:extLst>
                      <a:ext uri="{28A0092B-C50C-407E-A947-70E740481C1C}">
                        <a14:useLocalDpi xmlns:a14="http://schemas.microsoft.com/office/drawing/2010/main" val="0"/>
                      </a:ext>
                    </a:extLst>
                  </a:blip>
                  <a:srcRect l="517" t="26832" r="937" b="23707"/>
                  <a:stretch/>
                </pic:blipFill>
                <pic:spPr bwMode="auto">
                  <a:xfrm>
                    <a:off x="0" y="0"/>
                    <a:ext cx="1287544" cy="344396"/>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396B5E"/>
    <w:multiLevelType w:val="hybridMultilevel"/>
    <w:tmpl w:val="AB383238"/>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1" w15:restartNumberingAfterBreak="0">
    <w:nsid w:val="2D072967"/>
    <w:multiLevelType w:val="hybridMultilevel"/>
    <w:tmpl w:val="28968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2935F66"/>
    <w:multiLevelType w:val="hybridMultilevel"/>
    <w:tmpl w:val="35543A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55704D1"/>
    <w:multiLevelType w:val="hybridMultilevel"/>
    <w:tmpl w:val="03EA65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7A2126C"/>
    <w:multiLevelType w:val="hybridMultilevel"/>
    <w:tmpl w:val="D188CD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A1A30F4"/>
    <w:multiLevelType w:val="hybridMultilevel"/>
    <w:tmpl w:val="AC1A12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B946CEF"/>
    <w:multiLevelType w:val="hybridMultilevel"/>
    <w:tmpl w:val="61F684C2"/>
    <w:lvl w:ilvl="0" w:tplc="912824A6">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EE75841"/>
    <w:multiLevelType w:val="hybridMultilevel"/>
    <w:tmpl w:val="E1A05A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D43D2A"/>
    <w:multiLevelType w:val="hybridMultilevel"/>
    <w:tmpl w:val="51A6BE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5B708FC"/>
    <w:multiLevelType w:val="hybridMultilevel"/>
    <w:tmpl w:val="FED605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7511564"/>
    <w:multiLevelType w:val="hybridMultilevel"/>
    <w:tmpl w:val="528066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9611D1A"/>
    <w:multiLevelType w:val="hybridMultilevel"/>
    <w:tmpl w:val="2BC0C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9FD7F8B"/>
    <w:multiLevelType w:val="hybridMultilevel"/>
    <w:tmpl w:val="BABC3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65E6C1A"/>
    <w:multiLevelType w:val="hybridMultilevel"/>
    <w:tmpl w:val="D1183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A2C772F"/>
    <w:multiLevelType w:val="hybridMultilevel"/>
    <w:tmpl w:val="26C0EE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E8A7F74"/>
    <w:multiLevelType w:val="hybridMultilevel"/>
    <w:tmpl w:val="A4723A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340333A"/>
    <w:multiLevelType w:val="hybridMultilevel"/>
    <w:tmpl w:val="0C3EF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6"/>
  </w:num>
  <w:num w:numId="3">
    <w:abstractNumId w:val="3"/>
  </w:num>
  <w:num w:numId="4">
    <w:abstractNumId w:val="15"/>
  </w:num>
  <w:num w:numId="5">
    <w:abstractNumId w:val="12"/>
  </w:num>
  <w:num w:numId="6">
    <w:abstractNumId w:val="7"/>
  </w:num>
  <w:num w:numId="7">
    <w:abstractNumId w:val="2"/>
  </w:num>
  <w:num w:numId="8">
    <w:abstractNumId w:val="14"/>
  </w:num>
  <w:num w:numId="9">
    <w:abstractNumId w:val="9"/>
  </w:num>
  <w:num w:numId="10">
    <w:abstractNumId w:val="5"/>
  </w:num>
  <w:num w:numId="11">
    <w:abstractNumId w:val="10"/>
  </w:num>
  <w:num w:numId="12">
    <w:abstractNumId w:val="4"/>
  </w:num>
  <w:num w:numId="13">
    <w:abstractNumId w:val="11"/>
  </w:num>
  <w:num w:numId="14">
    <w:abstractNumId w:val="8"/>
  </w:num>
  <w:num w:numId="15">
    <w:abstractNumId w:val="1"/>
  </w:num>
  <w:num w:numId="16">
    <w:abstractNumId w:val="0"/>
  </w:num>
  <w:num w:numId="17">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wYCA0sjY1NTU2MzMyUdpeDU4uLM/DyQAhPDWgBTnRezLQAAAA=="/>
  </w:docVars>
  <w:rsids>
    <w:rsidRoot w:val="00D60F07"/>
    <w:rsid w:val="00000068"/>
    <w:rsid w:val="00003E06"/>
    <w:rsid w:val="0000453A"/>
    <w:rsid w:val="00004BE7"/>
    <w:rsid w:val="000057C7"/>
    <w:rsid w:val="000064D4"/>
    <w:rsid w:val="00011C1E"/>
    <w:rsid w:val="00011EB0"/>
    <w:rsid w:val="00013018"/>
    <w:rsid w:val="00013873"/>
    <w:rsid w:val="00014001"/>
    <w:rsid w:val="00014507"/>
    <w:rsid w:val="00017B5A"/>
    <w:rsid w:val="00017D32"/>
    <w:rsid w:val="00020033"/>
    <w:rsid w:val="00020594"/>
    <w:rsid w:val="00021700"/>
    <w:rsid w:val="000222B5"/>
    <w:rsid w:val="00024924"/>
    <w:rsid w:val="00025624"/>
    <w:rsid w:val="00025930"/>
    <w:rsid w:val="00025EF2"/>
    <w:rsid w:val="00026A5A"/>
    <w:rsid w:val="00026D38"/>
    <w:rsid w:val="000279B9"/>
    <w:rsid w:val="00027FA9"/>
    <w:rsid w:val="00030783"/>
    <w:rsid w:val="0003214F"/>
    <w:rsid w:val="000324FF"/>
    <w:rsid w:val="0003286E"/>
    <w:rsid w:val="00032BC7"/>
    <w:rsid w:val="00032E31"/>
    <w:rsid w:val="00033BBD"/>
    <w:rsid w:val="00033F8D"/>
    <w:rsid w:val="0003434D"/>
    <w:rsid w:val="0003482D"/>
    <w:rsid w:val="00034B1F"/>
    <w:rsid w:val="00040225"/>
    <w:rsid w:val="0004079B"/>
    <w:rsid w:val="00040D50"/>
    <w:rsid w:val="00042038"/>
    <w:rsid w:val="000445C6"/>
    <w:rsid w:val="0004498A"/>
    <w:rsid w:val="000450C4"/>
    <w:rsid w:val="00045BDA"/>
    <w:rsid w:val="000510F1"/>
    <w:rsid w:val="00051830"/>
    <w:rsid w:val="00051E1A"/>
    <w:rsid w:val="00052C02"/>
    <w:rsid w:val="00053411"/>
    <w:rsid w:val="00053850"/>
    <w:rsid w:val="0005397E"/>
    <w:rsid w:val="000553FD"/>
    <w:rsid w:val="00055EE2"/>
    <w:rsid w:val="00060158"/>
    <w:rsid w:val="00060E16"/>
    <w:rsid w:val="000613CC"/>
    <w:rsid w:val="00064B7B"/>
    <w:rsid w:val="00065D64"/>
    <w:rsid w:val="00065E60"/>
    <w:rsid w:val="0006689C"/>
    <w:rsid w:val="000710EE"/>
    <w:rsid w:val="00074DD6"/>
    <w:rsid w:val="000801AE"/>
    <w:rsid w:val="000815FF"/>
    <w:rsid w:val="00083096"/>
    <w:rsid w:val="00083D12"/>
    <w:rsid w:val="00083F66"/>
    <w:rsid w:val="000852B3"/>
    <w:rsid w:val="00085611"/>
    <w:rsid w:val="0008580A"/>
    <w:rsid w:val="00087A35"/>
    <w:rsid w:val="00090B3F"/>
    <w:rsid w:val="000924F2"/>
    <w:rsid w:val="00095043"/>
    <w:rsid w:val="0009512C"/>
    <w:rsid w:val="00095C84"/>
    <w:rsid w:val="0009699A"/>
    <w:rsid w:val="000A0107"/>
    <w:rsid w:val="000A01E9"/>
    <w:rsid w:val="000A04F5"/>
    <w:rsid w:val="000A493C"/>
    <w:rsid w:val="000A4F5D"/>
    <w:rsid w:val="000A51A2"/>
    <w:rsid w:val="000A69FE"/>
    <w:rsid w:val="000B4F48"/>
    <w:rsid w:val="000B519B"/>
    <w:rsid w:val="000B5BAA"/>
    <w:rsid w:val="000B639B"/>
    <w:rsid w:val="000C019B"/>
    <w:rsid w:val="000C0936"/>
    <w:rsid w:val="000C263E"/>
    <w:rsid w:val="000C36B7"/>
    <w:rsid w:val="000C3A0B"/>
    <w:rsid w:val="000C65CE"/>
    <w:rsid w:val="000D05E3"/>
    <w:rsid w:val="000D1952"/>
    <w:rsid w:val="000D1DA8"/>
    <w:rsid w:val="000D3B80"/>
    <w:rsid w:val="000D4668"/>
    <w:rsid w:val="000E5533"/>
    <w:rsid w:val="000F2049"/>
    <w:rsid w:val="000F3815"/>
    <w:rsid w:val="000F47A2"/>
    <w:rsid w:val="000F58B8"/>
    <w:rsid w:val="000F640C"/>
    <w:rsid w:val="000F731F"/>
    <w:rsid w:val="0010070C"/>
    <w:rsid w:val="001024E5"/>
    <w:rsid w:val="00104812"/>
    <w:rsid w:val="001058FA"/>
    <w:rsid w:val="001064C6"/>
    <w:rsid w:val="00106CBB"/>
    <w:rsid w:val="00106E19"/>
    <w:rsid w:val="001077AD"/>
    <w:rsid w:val="00107BBD"/>
    <w:rsid w:val="00107D50"/>
    <w:rsid w:val="00111459"/>
    <w:rsid w:val="00112EAD"/>
    <w:rsid w:val="0011379D"/>
    <w:rsid w:val="00113DAD"/>
    <w:rsid w:val="001161A2"/>
    <w:rsid w:val="00116460"/>
    <w:rsid w:val="00120ACF"/>
    <w:rsid w:val="00121748"/>
    <w:rsid w:val="00123EE1"/>
    <w:rsid w:val="00125A88"/>
    <w:rsid w:val="001271A7"/>
    <w:rsid w:val="00130EC6"/>
    <w:rsid w:val="00133B1A"/>
    <w:rsid w:val="00134FB0"/>
    <w:rsid w:val="00136212"/>
    <w:rsid w:val="00140551"/>
    <w:rsid w:val="001408C8"/>
    <w:rsid w:val="001425DF"/>
    <w:rsid w:val="00142A6F"/>
    <w:rsid w:val="00143A68"/>
    <w:rsid w:val="00143D26"/>
    <w:rsid w:val="001458EC"/>
    <w:rsid w:val="0015360C"/>
    <w:rsid w:val="00154393"/>
    <w:rsid w:val="001546F8"/>
    <w:rsid w:val="001711C4"/>
    <w:rsid w:val="0017292D"/>
    <w:rsid w:val="00173D36"/>
    <w:rsid w:val="001743CF"/>
    <w:rsid w:val="0017462A"/>
    <w:rsid w:val="00176FE5"/>
    <w:rsid w:val="0017767B"/>
    <w:rsid w:val="00177807"/>
    <w:rsid w:val="00177B15"/>
    <w:rsid w:val="00182EE1"/>
    <w:rsid w:val="0018335E"/>
    <w:rsid w:val="0018354D"/>
    <w:rsid w:val="00185EC1"/>
    <w:rsid w:val="00187EFA"/>
    <w:rsid w:val="001901D8"/>
    <w:rsid w:val="001912A4"/>
    <w:rsid w:val="001915CB"/>
    <w:rsid w:val="00191C26"/>
    <w:rsid w:val="00195AF4"/>
    <w:rsid w:val="00196579"/>
    <w:rsid w:val="0019667A"/>
    <w:rsid w:val="001969A1"/>
    <w:rsid w:val="001A2B30"/>
    <w:rsid w:val="001A3F32"/>
    <w:rsid w:val="001A524E"/>
    <w:rsid w:val="001A5261"/>
    <w:rsid w:val="001A5CAE"/>
    <w:rsid w:val="001A6FE0"/>
    <w:rsid w:val="001B285F"/>
    <w:rsid w:val="001B2C8E"/>
    <w:rsid w:val="001B3BD3"/>
    <w:rsid w:val="001B5477"/>
    <w:rsid w:val="001B5B65"/>
    <w:rsid w:val="001B6317"/>
    <w:rsid w:val="001B661D"/>
    <w:rsid w:val="001B708A"/>
    <w:rsid w:val="001B72F9"/>
    <w:rsid w:val="001C0CCB"/>
    <w:rsid w:val="001C1AC4"/>
    <w:rsid w:val="001C20A5"/>
    <w:rsid w:val="001C4947"/>
    <w:rsid w:val="001C5BEA"/>
    <w:rsid w:val="001D04B5"/>
    <w:rsid w:val="001D1083"/>
    <w:rsid w:val="001D2B7A"/>
    <w:rsid w:val="001D2DE2"/>
    <w:rsid w:val="001D32AE"/>
    <w:rsid w:val="001D4B85"/>
    <w:rsid w:val="001D64E5"/>
    <w:rsid w:val="001D7C21"/>
    <w:rsid w:val="001E06F7"/>
    <w:rsid w:val="001E225D"/>
    <w:rsid w:val="001E24A7"/>
    <w:rsid w:val="001E46BC"/>
    <w:rsid w:val="001E5086"/>
    <w:rsid w:val="001E62D4"/>
    <w:rsid w:val="001E6603"/>
    <w:rsid w:val="001E6908"/>
    <w:rsid w:val="001E731F"/>
    <w:rsid w:val="001E76E8"/>
    <w:rsid w:val="001E7FFC"/>
    <w:rsid w:val="001F045D"/>
    <w:rsid w:val="001F064B"/>
    <w:rsid w:val="001F17D6"/>
    <w:rsid w:val="001F4D18"/>
    <w:rsid w:val="001F4F39"/>
    <w:rsid w:val="002007CE"/>
    <w:rsid w:val="002031C1"/>
    <w:rsid w:val="002036AB"/>
    <w:rsid w:val="00204420"/>
    <w:rsid w:val="00205C75"/>
    <w:rsid w:val="00206749"/>
    <w:rsid w:val="0020679E"/>
    <w:rsid w:val="00206897"/>
    <w:rsid w:val="00206CCF"/>
    <w:rsid w:val="00207055"/>
    <w:rsid w:val="0021037F"/>
    <w:rsid w:val="00212E3F"/>
    <w:rsid w:val="002130E4"/>
    <w:rsid w:val="0021659A"/>
    <w:rsid w:val="002165C8"/>
    <w:rsid w:val="002168DC"/>
    <w:rsid w:val="00222FA5"/>
    <w:rsid w:val="00226760"/>
    <w:rsid w:val="00227A7E"/>
    <w:rsid w:val="0023015B"/>
    <w:rsid w:val="002309CF"/>
    <w:rsid w:val="00230B6B"/>
    <w:rsid w:val="00230E7B"/>
    <w:rsid w:val="002316A6"/>
    <w:rsid w:val="0023292A"/>
    <w:rsid w:val="002359D5"/>
    <w:rsid w:val="00236DEA"/>
    <w:rsid w:val="0023717F"/>
    <w:rsid w:val="002373F2"/>
    <w:rsid w:val="002375EE"/>
    <w:rsid w:val="002403F6"/>
    <w:rsid w:val="002403F9"/>
    <w:rsid w:val="002440C4"/>
    <w:rsid w:val="00244D57"/>
    <w:rsid w:val="0024647B"/>
    <w:rsid w:val="00247BB2"/>
    <w:rsid w:val="0025585A"/>
    <w:rsid w:val="002569B7"/>
    <w:rsid w:val="00256BCD"/>
    <w:rsid w:val="0026141E"/>
    <w:rsid w:val="00261877"/>
    <w:rsid w:val="00262E7F"/>
    <w:rsid w:val="00262EED"/>
    <w:rsid w:val="00265DB8"/>
    <w:rsid w:val="00265FFA"/>
    <w:rsid w:val="002702C2"/>
    <w:rsid w:val="00272477"/>
    <w:rsid w:val="00272C05"/>
    <w:rsid w:val="002739A3"/>
    <w:rsid w:val="00273A59"/>
    <w:rsid w:val="002740EB"/>
    <w:rsid w:val="002748EE"/>
    <w:rsid w:val="00275729"/>
    <w:rsid w:val="00276416"/>
    <w:rsid w:val="002772BA"/>
    <w:rsid w:val="00281317"/>
    <w:rsid w:val="00283700"/>
    <w:rsid w:val="00284F34"/>
    <w:rsid w:val="00285AB4"/>
    <w:rsid w:val="002863A3"/>
    <w:rsid w:val="002866B9"/>
    <w:rsid w:val="00287AB3"/>
    <w:rsid w:val="00287B7D"/>
    <w:rsid w:val="00293779"/>
    <w:rsid w:val="002939C7"/>
    <w:rsid w:val="00293FF6"/>
    <w:rsid w:val="002941F9"/>
    <w:rsid w:val="00295154"/>
    <w:rsid w:val="00295C78"/>
    <w:rsid w:val="00295EAC"/>
    <w:rsid w:val="00297343"/>
    <w:rsid w:val="002A1A8C"/>
    <w:rsid w:val="002A2F37"/>
    <w:rsid w:val="002A417A"/>
    <w:rsid w:val="002A4F6D"/>
    <w:rsid w:val="002A59DD"/>
    <w:rsid w:val="002A622B"/>
    <w:rsid w:val="002A6A1D"/>
    <w:rsid w:val="002A775B"/>
    <w:rsid w:val="002A7F54"/>
    <w:rsid w:val="002B048F"/>
    <w:rsid w:val="002B0589"/>
    <w:rsid w:val="002B17F5"/>
    <w:rsid w:val="002B1B0A"/>
    <w:rsid w:val="002B2282"/>
    <w:rsid w:val="002B3927"/>
    <w:rsid w:val="002B3D55"/>
    <w:rsid w:val="002B5F2C"/>
    <w:rsid w:val="002B6772"/>
    <w:rsid w:val="002B6E4E"/>
    <w:rsid w:val="002B7033"/>
    <w:rsid w:val="002B7C59"/>
    <w:rsid w:val="002C101B"/>
    <w:rsid w:val="002C14C4"/>
    <w:rsid w:val="002C15DE"/>
    <w:rsid w:val="002C2350"/>
    <w:rsid w:val="002C2AE8"/>
    <w:rsid w:val="002C2DCC"/>
    <w:rsid w:val="002C3EC4"/>
    <w:rsid w:val="002C3F1A"/>
    <w:rsid w:val="002C44D2"/>
    <w:rsid w:val="002C4B3C"/>
    <w:rsid w:val="002C5177"/>
    <w:rsid w:val="002C6817"/>
    <w:rsid w:val="002D302C"/>
    <w:rsid w:val="002D4C07"/>
    <w:rsid w:val="002D6A05"/>
    <w:rsid w:val="002D7DA9"/>
    <w:rsid w:val="002E0BC3"/>
    <w:rsid w:val="002E3F84"/>
    <w:rsid w:val="002E592E"/>
    <w:rsid w:val="002E5F40"/>
    <w:rsid w:val="002E7263"/>
    <w:rsid w:val="002E7365"/>
    <w:rsid w:val="002E76BA"/>
    <w:rsid w:val="002F08EA"/>
    <w:rsid w:val="002F0C98"/>
    <w:rsid w:val="002F1BA8"/>
    <w:rsid w:val="002F2011"/>
    <w:rsid w:val="002F2BFE"/>
    <w:rsid w:val="002F317B"/>
    <w:rsid w:val="002F4E07"/>
    <w:rsid w:val="002F5767"/>
    <w:rsid w:val="002F6AA8"/>
    <w:rsid w:val="00300C3D"/>
    <w:rsid w:val="003020A4"/>
    <w:rsid w:val="00302A6F"/>
    <w:rsid w:val="00302B89"/>
    <w:rsid w:val="00303452"/>
    <w:rsid w:val="00305E6E"/>
    <w:rsid w:val="003064CC"/>
    <w:rsid w:val="00310BE3"/>
    <w:rsid w:val="003130C0"/>
    <w:rsid w:val="00314314"/>
    <w:rsid w:val="00314DD2"/>
    <w:rsid w:val="003151A9"/>
    <w:rsid w:val="00315717"/>
    <w:rsid w:val="00316231"/>
    <w:rsid w:val="00320566"/>
    <w:rsid w:val="0032071E"/>
    <w:rsid w:val="00322CC6"/>
    <w:rsid w:val="00325008"/>
    <w:rsid w:val="00327158"/>
    <w:rsid w:val="0033056D"/>
    <w:rsid w:val="00330903"/>
    <w:rsid w:val="00331018"/>
    <w:rsid w:val="00332F05"/>
    <w:rsid w:val="00333BB0"/>
    <w:rsid w:val="00333CCB"/>
    <w:rsid w:val="00335A9B"/>
    <w:rsid w:val="00336891"/>
    <w:rsid w:val="00336ACF"/>
    <w:rsid w:val="00336CC2"/>
    <w:rsid w:val="00337085"/>
    <w:rsid w:val="00342ED7"/>
    <w:rsid w:val="003457A7"/>
    <w:rsid w:val="0035014A"/>
    <w:rsid w:val="003504FC"/>
    <w:rsid w:val="00351821"/>
    <w:rsid w:val="00352810"/>
    <w:rsid w:val="00352B2F"/>
    <w:rsid w:val="003543ED"/>
    <w:rsid w:val="00354C30"/>
    <w:rsid w:val="0035501E"/>
    <w:rsid w:val="003557E1"/>
    <w:rsid w:val="00356877"/>
    <w:rsid w:val="0036077E"/>
    <w:rsid w:val="00362799"/>
    <w:rsid w:val="00362977"/>
    <w:rsid w:val="00362F8A"/>
    <w:rsid w:val="0036311A"/>
    <w:rsid w:val="0036322D"/>
    <w:rsid w:val="0036732A"/>
    <w:rsid w:val="00367F50"/>
    <w:rsid w:val="0037191A"/>
    <w:rsid w:val="00371EBD"/>
    <w:rsid w:val="00372198"/>
    <w:rsid w:val="003732A5"/>
    <w:rsid w:val="00373494"/>
    <w:rsid w:val="00373788"/>
    <w:rsid w:val="00375209"/>
    <w:rsid w:val="0037537A"/>
    <w:rsid w:val="00375569"/>
    <w:rsid w:val="0037672A"/>
    <w:rsid w:val="003774D5"/>
    <w:rsid w:val="0037790C"/>
    <w:rsid w:val="003819FE"/>
    <w:rsid w:val="0038378A"/>
    <w:rsid w:val="003837C2"/>
    <w:rsid w:val="00384D43"/>
    <w:rsid w:val="00386459"/>
    <w:rsid w:val="00386641"/>
    <w:rsid w:val="003868ED"/>
    <w:rsid w:val="00390563"/>
    <w:rsid w:val="0039150B"/>
    <w:rsid w:val="00391A2A"/>
    <w:rsid w:val="00392E89"/>
    <w:rsid w:val="00394084"/>
    <w:rsid w:val="00397293"/>
    <w:rsid w:val="003A2459"/>
    <w:rsid w:val="003A2751"/>
    <w:rsid w:val="003A2BF2"/>
    <w:rsid w:val="003A3C0F"/>
    <w:rsid w:val="003A52BF"/>
    <w:rsid w:val="003A5FF8"/>
    <w:rsid w:val="003A76D2"/>
    <w:rsid w:val="003A7760"/>
    <w:rsid w:val="003B0C8D"/>
    <w:rsid w:val="003B2944"/>
    <w:rsid w:val="003B3EC7"/>
    <w:rsid w:val="003B78F5"/>
    <w:rsid w:val="003C01B7"/>
    <w:rsid w:val="003C2331"/>
    <w:rsid w:val="003C2E5D"/>
    <w:rsid w:val="003C758C"/>
    <w:rsid w:val="003C7B63"/>
    <w:rsid w:val="003C7BBF"/>
    <w:rsid w:val="003C7E3A"/>
    <w:rsid w:val="003D0A91"/>
    <w:rsid w:val="003D0E4F"/>
    <w:rsid w:val="003D279E"/>
    <w:rsid w:val="003D2D8C"/>
    <w:rsid w:val="003D5B8C"/>
    <w:rsid w:val="003D5CDE"/>
    <w:rsid w:val="003D6A47"/>
    <w:rsid w:val="003D7236"/>
    <w:rsid w:val="003E0327"/>
    <w:rsid w:val="003E0BF2"/>
    <w:rsid w:val="003E2DC7"/>
    <w:rsid w:val="003E3E71"/>
    <w:rsid w:val="003E5958"/>
    <w:rsid w:val="003E63BD"/>
    <w:rsid w:val="003E6578"/>
    <w:rsid w:val="003E6FBF"/>
    <w:rsid w:val="003F0FDD"/>
    <w:rsid w:val="003F1820"/>
    <w:rsid w:val="003F1C94"/>
    <w:rsid w:val="003F1E09"/>
    <w:rsid w:val="003F284A"/>
    <w:rsid w:val="003F3765"/>
    <w:rsid w:val="003F4301"/>
    <w:rsid w:val="003F5868"/>
    <w:rsid w:val="003F5EC3"/>
    <w:rsid w:val="003F63C3"/>
    <w:rsid w:val="003F6627"/>
    <w:rsid w:val="003F6B7E"/>
    <w:rsid w:val="0040191F"/>
    <w:rsid w:val="004020AE"/>
    <w:rsid w:val="00402B08"/>
    <w:rsid w:val="00403567"/>
    <w:rsid w:val="00403C27"/>
    <w:rsid w:val="004064A9"/>
    <w:rsid w:val="00407949"/>
    <w:rsid w:val="00407D11"/>
    <w:rsid w:val="0041041B"/>
    <w:rsid w:val="00410B06"/>
    <w:rsid w:val="00413701"/>
    <w:rsid w:val="00414387"/>
    <w:rsid w:val="00414438"/>
    <w:rsid w:val="00414463"/>
    <w:rsid w:val="004148DE"/>
    <w:rsid w:val="004154BB"/>
    <w:rsid w:val="0041792D"/>
    <w:rsid w:val="0042011D"/>
    <w:rsid w:val="004203C7"/>
    <w:rsid w:val="004226D7"/>
    <w:rsid w:val="004227FB"/>
    <w:rsid w:val="00423AFF"/>
    <w:rsid w:val="0042411F"/>
    <w:rsid w:val="00426B55"/>
    <w:rsid w:val="00427029"/>
    <w:rsid w:val="0042752F"/>
    <w:rsid w:val="004277FA"/>
    <w:rsid w:val="00427A86"/>
    <w:rsid w:val="00431DAA"/>
    <w:rsid w:val="00432FD3"/>
    <w:rsid w:val="00434865"/>
    <w:rsid w:val="00435816"/>
    <w:rsid w:val="00435BA6"/>
    <w:rsid w:val="0043604E"/>
    <w:rsid w:val="004400F3"/>
    <w:rsid w:val="00440CAE"/>
    <w:rsid w:val="00441EAB"/>
    <w:rsid w:val="004431B8"/>
    <w:rsid w:val="004433EE"/>
    <w:rsid w:val="0044360A"/>
    <w:rsid w:val="00445020"/>
    <w:rsid w:val="00445B9B"/>
    <w:rsid w:val="00446EF0"/>
    <w:rsid w:val="00450226"/>
    <w:rsid w:val="00451610"/>
    <w:rsid w:val="004523CB"/>
    <w:rsid w:val="00452B3C"/>
    <w:rsid w:val="00454869"/>
    <w:rsid w:val="00454A10"/>
    <w:rsid w:val="00455032"/>
    <w:rsid w:val="004551E8"/>
    <w:rsid w:val="00460FE2"/>
    <w:rsid w:val="00462174"/>
    <w:rsid w:val="00462776"/>
    <w:rsid w:val="00462983"/>
    <w:rsid w:val="00463962"/>
    <w:rsid w:val="00463EA1"/>
    <w:rsid w:val="00465653"/>
    <w:rsid w:val="00465956"/>
    <w:rsid w:val="00467619"/>
    <w:rsid w:val="0047036B"/>
    <w:rsid w:val="00470E2D"/>
    <w:rsid w:val="004728D2"/>
    <w:rsid w:val="00473C96"/>
    <w:rsid w:val="00475CCC"/>
    <w:rsid w:val="00477254"/>
    <w:rsid w:val="00477B1A"/>
    <w:rsid w:val="00481146"/>
    <w:rsid w:val="0048157B"/>
    <w:rsid w:val="00481642"/>
    <w:rsid w:val="00484265"/>
    <w:rsid w:val="0048788D"/>
    <w:rsid w:val="004879B1"/>
    <w:rsid w:val="00490D8E"/>
    <w:rsid w:val="0049117B"/>
    <w:rsid w:val="00491BFD"/>
    <w:rsid w:val="004924DC"/>
    <w:rsid w:val="004935FE"/>
    <w:rsid w:val="0049531F"/>
    <w:rsid w:val="00496031"/>
    <w:rsid w:val="00496D0E"/>
    <w:rsid w:val="004A145C"/>
    <w:rsid w:val="004A21C7"/>
    <w:rsid w:val="004A25A8"/>
    <w:rsid w:val="004A2F0F"/>
    <w:rsid w:val="004A3AED"/>
    <w:rsid w:val="004A3B3B"/>
    <w:rsid w:val="004A640F"/>
    <w:rsid w:val="004A6B91"/>
    <w:rsid w:val="004A6DFE"/>
    <w:rsid w:val="004A6E36"/>
    <w:rsid w:val="004B0219"/>
    <w:rsid w:val="004B08FE"/>
    <w:rsid w:val="004B196E"/>
    <w:rsid w:val="004B2D40"/>
    <w:rsid w:val="004B33C4"/>
    <w:rsid w:val="004B4E6C"/>
    <w:rsid w:val="004B5973"/>
    <w:rsid w:val="004B5F57"/>
    <w:rsid w:val="004B67D0"/>
    <w:rsid w:val="004B74D8"/>
    <w:rsid w:val="004C0533"/>
    <w:rsid w:val="004C0EAF"/>
    <w:rsid w:val="004C17B9"/>
    <w:rsid w:val="004C2CAD"/>
    <w:rsid w:val="004C3B69"/>
    <w:rsid w:val="004C415D"/>
    <w:rsid w:val="004C4802"/>
    <w:rsid w:val="004C5076"/>
    <w:rsid w:val="004C6D12"/>
    <w:rsid w:val="004C6F5E"/>
    <w:rsid w:val="004C7DB0"/>
    <w:rsid w:val="004D0970"/>
    <w:rsid w:val="004D0BB4"/>
    <w:rsid w:val="004D14D3"/>
    <w:rsid w:val="004D1EC4"/>
    <w:rsid w:val="004D2212"/>
    <w:rsid w:val="004D3BD9"/>
    <w:rsid w:val="004D4AF6"/>
    <w:rsid w:val="004D5C24"/>
    <w:rsid w:val="004D6048"/>
    <w:rsid w:val="004D7066"/>
    <w:rsid w:val="004E0955"/>
    <w:rsid w:val="004E391A"/>
    <w:rsid w:val="004E503C"/>
    <w:rsid w:val="004E572D"/>
    <w:rsid w:val="004E5D8F"/>
    <w:rsid w:val="004E66C4"/>
    <w:rsid w:val="004E79A3"/>
    <w:rsid w:val="004F1817"/>
    <w:rsid w:val="004F1C6A"/>
    <w:rsid w:val="004F226F"/>
    <w:rsid w:val="004F3243"/>
    <w:rsid w:val="004F512B"/>
    <w:rsid w:val="004F5A53"/>
    <w:rsid w:val="004F7029"/>
    <w:rsid w:val="004F758D"/>
    <w:rsid w:val="005026DD"/>
    <w:rsid w:val="00502A40"/>
    <w:rsid w:val="0050302F"/>
    <w:rsid w:val="00504C8E"/>
    <w:rsid w:val="00505091"/>
    <w:rsid w:val="00506FFB"/>
    <w:rsid w:val="00511828"/>
    <w:rsid w:val="00515881"/>
    <w:rsid w:val="00517A4B"/>
    <w:rsid w:val="005214F2"/>
    <w:rsid w:val="00521D06"/>
    <w:rsid w:val="0052244C"/>
    <w:rsid w:val="00522C35"/>
    <w:rsid w:val="00523DF2"/>
    <w:rsid w:val="00524F8E"/>
    <w:rsid w:val="0052538B"/>
    <w:rsid w:val="005259E7"/>
    <w:rsid w:val="00527169"/>
    <w:rsid w:val="005272DC"/>
    <w:rsid w:val="00530806"/>
    <w:rsid w:val="00531FA5"/>
    <w:rsid w:val="00533B1D"/>
    <w:rsid w:val="005348D3"/>
    <w:rsid w:val="00534F37"/>
    <w:rsid w:val="005370EC"/>
    <w:rsid w:val="005372E2"/>
    <w:rsid w:val="00537C2E"/>
    <w:rsid w:val="005417BE"/>
    <w:rsid w:val="00544A57"/>
    <w:rsid w:val="00545720"/>
    <w:rsid w:val="005472DC"/>
    <w:rsid w:val="00547670"/>
    <w:rsid w:val="005504CA"/>
    <w:rsid w:val="00551E88"/>
    <w:rsid w:val="00552CA7"/>
    <w:rsid w:val="00553173"/>
    <w:rsid w:val="00553C4C"/>
    <w:rsid w:val="005543F5"/>
    <w:rsid w:val="005546C3"/>
    <w:rsid w:val="00554FB1"/>
    <w:rsid w:val="005557BB"/>
    <w:rsid w:val="00555985"/>
    <w:rsid w:val="00555A92"/>
    <w:rsid w:val="00560FE4"/>
    <w:rsid w:val="00562C3B"/>
    <w:rsid w:val="00564D1E"/>
    <w:rsid w:val="00574189"/>
    <w:rsid w:val="0057470E"/>
    <w:rsid w:val="00577391"/>
    <w:rsid w:val="0058083F"/>
    <w:rsid w:val="00580ECC"/>
    <w:rsid w:val="00581B04"/>
    <w:rsid w:val="00581E94"/>
    <w:rsid w:val="00584249"/>
    <w:rsid w:val="0058431E"/>
    <w:rsid w:val="005850B9"/>
    <w:rsid w:val="0059019C"/>
    <w:rsid w:val="00591306"/>
    <w:rsid w:val="005916A4"/>
    <w:rsid w:val="00592568"/>
    <w:rsid w:val="00593097"/>
    <w:rsid w:val="00596446"/>
    <w:rsid w:val="0059755E"/>
    <w:rsid w:val="0059786C"/>
    <w:rsid w:val="00597FF1"/>
    <w:rsid w:val="005A1432"/>
    <w:rsid w:val="005A377B"/>
    <w:rsid w:val="005A4754"/>
    <w:rsid w:val="005A4AEE"/>
    <w:rsid w:val="005A66F1"/>
    <w:rsid w:val="005A7D67"/>
    <w:rsid w:val="005B0561"/>
    <w:rsid w:val="005B0D73"/>
    <w:rsid w:val="005B3C54"/>
    <w:rsid w:val="005B452D"/>
    <w:rsid w:val="005B6EA9"/>
    <w:rsid w:val="005B73D2"/>
    <w:rsid w:val="005C07E8"/>
    <w:rsid w:val="005C1DD8"/>
    <w:rsid w:val="005C2318"/>
    <w:rsid w:val="005C306C"/>
    <w:rsid w:val="005C7063"/>
    <w:rsid w:val="005C7E07"/>
    <w:rsid w:val="005D06EF"/>
    <w:rsid w:val="005D0A7E"/>
    <w:rsid w:val="005D0C89"/>
    <w:rsid w:val="005D1EDB"/>
    <w:rsid w:val="005D270D"/>
    <w:rsid w:val="005D347D"/>
    <w:rsid w:val="005D49C6"/>
    <w:rsid w:val="005D53F5"/>
    <w:rsid w:val="005D54A0"/>
    <w:rsid w:val="005D5CA0"/>
    <w:rsid w:val="005D748C"/>
    <w:rsid w:val="005E13AE"/>
    <w:rsid w:val="005E31B8"/>
    <w:rsid w:val="005E35A8"/>
    <w:rsid w:val="005E4B33"/>
    <w:rsid w:val="005E7A9F"/>
    <w:rsid w:val="005F383C"/>
    <w:rsid w:val="005F6450"/>
    <w:rsid w:val="005F76F3"/>
    <w:rsid w:val="006007FA"/>
    <w:rsid w:val="00600F54"/>
    <w:rsid w:val="006031B1"/>
    <w:rsid w:val="00605988"/>
    <w:rsid w:val="00606948"/>
    <w:rsid w:val="00607518"/>
    <w:rsid w:val="006125E3"/>
    <w:rsid w:val="00612DBF"/>
    <w:rsid w:val="00612DD9"/>
    <w:rsid w:val="006138C6"/>
    <w:rsid w:val="006142FE"/>
    <w:rsid w:val="00614301"/>
    <w:rsid w:val="00614D7C"/>
    <w:rsid w:val="006153C3"/>
    <w:rsid w:val="00616720"/>
    <w:rsid w:val="00616A1D"/>
    <w:rsid w:val="00616CBB"/>
    <w:rsid w:val="006200F0"/>
    <w:rsid w:val="00621809"/>
    <w:rsid w:val="00621A12"/>
    <w:rsid w:val="00622DF7"/>
    <w:rsid w:val="0062329D"/>
    <w:rsid w:val="006248C3"/>
    <w:rsid w:val="0062495B"/>
    <w:rsid w:val="00624C7F"/>
    <w:rsid w:val="00624CD5"/>
    <w:rsid w:val="0062564E"/>
    <w:rsid w:val="00625BD1"/>
    <w:rsid w:val="0062669F"/>
    <w:rsid w:val="00626D36"/>
    <w:rsid w:val="00630468"/>
    <w:rsid w:val="00631015"/>
    <w:rsid w:val="006313D8"/>
    <w:rsid w:val="006318C7"/>
    <w:rsid w:val="006321B2"/>
    <w:rsid w:val="00633B3E"/>
    <w:rsid w:val="00634229"/>
    <w:rsid w:val="00634696"/>
    <w:rsid w:val="00636028"/>
    <w:rsid w:val="00636571"/>
    <w:rsid w:val="00640801"/>
    <w:rsid w:val="006460DD"/>
    <w:rsid w:val="00650E56"/>
    <w:rsid w:val="0065124C"/>
    <w:rsid w:val="006515C7"/>
    <w:rsid w:val="0065166C"/>
    <w:rsid w:val="00652782"/>
    <w:rsid w:val="0065358F"/>
    <w:rsid w:val="0065754A"/>
    <w:rsid w:val="006576E3"/>
    <w:rsid w:val="006621C2"/>
    <w:rsid w:val="00662D78"/>
    <w:rsid w:val="00663A08"/>
    <w:rsid w:val="00666D44"/>
    <w:rsid w:val="0066736B"/>
    <w:rsid w:val="00667E39"/>
    <w:rsid w:val="0067066D"/>
    <w:rsid w:val="006712EA"/>
    <w:rsid w:val="006716AE"/>
    <w:rsid w:val="00673BA8"/>
    <w:rsid w:val="00673C87"/>
    <w:rsid w:val="006753D1"/>
    <w:rsid w:val="00676ECE"/>
    <w:rsid w:val="00682A8F"/>
    <w:rsid w:val="00682F58"/>
    <w:rsid w:val="006843CD"/>
    <w:rsid w:val="006877FF"/>
    <w:rsid w:val="00687BD9"/>
    <w:rsid w:val="00694DBF"/>
    <w:rsid w:val="006956A6"/>
    <w:rsid w:val="00695BBF"/>
    <w:rsid w:val="00696321"/>
    <w:rsid w:val="006963EC"/>
    <w:rsid w:val="00697329"/>
    <w:rsid w:val="006975BE"/>
    <w:rsid w:val="00697FDE"/>
    <w:rsid w:val="006A11EC"/>
    <w:rsid w:val="006A1378"/>
    <w:rsid w:val="006A1DF2"/>
    <w:rsid w:val="006A2041"/>
    <w:rsid w:val="006A25C5"/>
    <w:rsid w:val="006A37B5"/>
    <w:rsid w:val="006A40BC"/>
    <w:rsid w:val="006A4EB8"/>
    <w:rsid w:val="006A55E0"/>
    <w:rsid w:val="006A6C81"/>
    <w:rsid w:val="006B5D72"/>
    <w:rsid w:val="006B6A37"/>
    <w:rsid w:val="006C1131"/>
    <w:rsid w:val="006C1420"/>
    <w:rsid w:val="006C1480"/>
    <w:rsid w:val="006C3E31"/>
    <w:rsid w:val="006C4B2E"/>
    <w:rsid w:val="006C4CF7"/>
    <w:rsid w:val="006C791E"/>
    <w:rsid w:val="006D0070"/>
    <w:rsid w:val="006D0C26"/>
    <w:rsid w:val="006D10D3"/>
    <w:rsid w:val="006D45BD"/>
    <w:rsid w:val="006D496E"/>
    <w:rsid w:val="006D744F"/>
    <w:rsid w:val="006E0317"/>
    <w:rsid w:val="006E218B"/>
    <w:rsid w:val="006E2309"/>
    <w:rsid w:val="006E2FF2"/>
    <w:rsid w:val="006E4B3D"/>
    <w:rsid w:val="006F14A7"/>
    <w:rsid w:val="006F1815"/>
    <w:rsid w:val="006F2258"/>
    <w:rsid w:val="006F36B4"/>
    <w:rsid w:val="006F4B23"/>
    <w:rsid w:val="006F4D66"/>
    <w:rsid w:val="00701BA2"/>
    <w:rsid w:val="00701D1B"/>
    <w:rsid w:val="0070411F"/>
    <w:rsid w:val="00704B48"/>
    <w:rsid w:val="007071F0"/>
    <w:rsid w:val="00707C29"/>
    <w:rsid w:val="00711180"/>
    <w:rsid w:val="00711725"/>
    <w:rsid w:val="00712A11"/>
    <w:rsid w:val="00713882"/>
    <w:rsid w:val="007152BC"/>
    <w:rsid w:val="00715CE6"/>
    <w:rsid w:val="00717E57"/>
    <w:rsid w:val="00720238"/>
    <w:rsid w:val="0072060A"/>
    <w:rsid w:val="00720EF8"/>
    <w:rsid w:val="00721051"/>
    <w:rsid w:val="007218EC"/>
    <w:rsid w:val="00722761"/>
    <w:rsid w:val="0072406F"/>
    <w:rsid w:val="00724AAF"/>
    <w:rsid w:val="00725C9F"/>
    <w:rsid w:val="00726D90"/>
    <w:rsid w:val="007276EC"/>
    <w:rsid w:val="00727A05"/>
    <w:rsid w:val="00730FFC"/>
    <w:rsid w:val="007341BC"/>
    <w:rsid w:val="007348E3"/>
    <w:rsid w:val="007351E2"/>
    <w:rsid w:val="00735784"/>
    <w:rsid w:val="00736434"/>
    <w:rsid w:val="00737331"/>
    <w:rsid w:val="00740519"/>
    <w:rsid w:val="00740E35"/>
    <w:rsid w:val="00740E48"/>
    <w:rsid w:val="00741543"/>
    <w:rsid w:val="00741D8F"/>
    <w:rsid w:val="00741F23"/>
    <w:rsid w:val="00743875"/>
    <w:rsid w:val="0074685B"/>
    <w:rsid w:val="0074719C"/>
    <w:rsid w:val="0075087D"/>
    <w:rsid w:val="00750CBE"/>
    <w:rsid w:val="00751BB2"/>
    <w:rsid w:val="00753A4C"/>
    <w:rsid w:val="007546F8"/>
    <w:rsid w:val="00754789"/>
    <w:rsid w:val="00754AC7"/>
    <w:rsid w:val="00754AE7"/>
    <w:rsid w:val="00755CA4"/>
    <w:rsid w:val="0075692C"/>
    <w:rsid w:val="00757D6E"/>
    <w:rsid w:val="00757F7C"/>
    <w:rsid w:val="0076179D"/>
    <w:rsid w:val="00762193"/>
    <w:rsid w:val="0076219F"/>
    <w:rsid w:val="00762D04"/>
    <w:rsid w:val="00765859"/>
    <w:rsid w:val="00765AAC"/>
    <w:rsid w:val="00765B0C"/>
    <w:rsid w:val="00765E51"/>
    <w:rsid w:val="00767085"/>
    <w:rsid w:val="00767C46"/>
    <w:rsid w:val="0077043F"/>
    <w:rsid w:val="007708FA"/>
    <w:rsid w:val="007711C4"/>
    <w:rsid w:val="00774CA9"/>
    <w:rsid w:val="007751B4"/>
    <w:rsid w:val="007754D4"/>
    <w:rsid w:val="007756EE"/>
    <w:rsid w:val="007758F4"/>
    <w:rsid w:val="0078066E"/>
    <w:rsid w:val="0078106F"/>
    <w:rsid w:val="00781F55"/>
    <w:rsid w:val="0078250F"/>
    <w:rsid w:val="0078590F"/>
    <w:rsid w:val="00791952"/>
    <w:rsid w:val="00792EF1"/>
    <w:rsid w:val="007932AB"/>
    <w:rsid w:val="00796097"/>
    <w:rsid w:val="007A04A6"/>
    <w:rsid w:val="007A459C"/>
    <w:rsid w:val="007A472E"/>
    <w:rsid w:val="007A5679"/>
    <w:rsid w:val="007A5CE3"/>
    <w:rsid w:val="007A6A64"/>
    <w:rsid w:val="007B1BC1"/>
    <w:rsid w:val="007B73A1"/>
    <w:rsid w:val="007C0077"/>
    <w:rsid w:val="007C688D"/>
    <w:rsid w:val="007C68AF"/>
    <w:rsid w:val="007C73DF"/>
    <w:rsid w:val="007C7454"/>
    <w:rsid w:val="007C76C5"/>
    <w:rsid w:val="007D082E"/>
    <w:rsid w:val="007D1D9F"/>
    <w:rsid w:val="007D1DDA"/>
    <w:rsid w:val="007D447D"/>
    <w:rsid w:val="007D4983"/>
    <w:rsid w:val="007D5254"/>
    <w:rsid w:val="007D6F58"/>
    <w:rsid w:val="007D7336"/>
    <w:rsid w:val="007D7E35"/>
    <w:rsid w:val="007E0124"/>
    <w:rsid w:val="007E15AC"/>
    <w:rsid w:val="007E2793"/>
    <w:rsid w:val="007E4238"/>
    <w:rsid w:val="007E4DCE"/>
    <w:rsid w:val="007E5846"/>
    <w:rsid w:val="007E6324"/>
    <w:rsid w:val="007E7008"/>
    <w:rsid w:val="007E7685"/>
    <w:rsid w:val="007F164D"/>
    <w:rsid w:val="007F1659"/>
    <w:rsid w:val="007F38A3"/>
    <w:rsid w:val="007F698C"/>
    <w:rsid w:val="008003EB"/>
    <w:rsid w:val="00800D06"/>
    <w:rsid w:val="008044FC"/>
    <w:rsid w:val="00805F63"/>
    <w:rsid w:val="008076D0"/>
    <w:rsid w:val="00807BB4"/>
    <w:rsid w:val="008101A1"/>
    <w:rsid w:val="00811738"/>
    <w:rsid w:val="00813FE1"/>
    <w:rsid w:val="008158C7"/>
    <w:rsid w:val="0081730A"/>
    <w:rsid w:val="00821580"/>
    <w:rsid w:val="00821E3E"/>
    <w:rsid w:val="0082234B"/>
    <w:rsid w:val="008227CD"/>
    <w:rsid w:val="00822AFD"/>
    <w:rsid w:val="00823B4B"/>
    <w:rsid w:val="00824412"/>
    <w:rsid w:val="00824458"/>
    <w:rsid w:val="00825E92"/>
    <w:rsid w:val="00825F81"/>
    <w:rsid w:val="00826E9B"/>
    <w:rsid w:val="0082763F"/>
    <w:rsid w:val="00827CCC"/>
    <w:rsid w:val="008308A8"/>
    <w:rsid w:val="0083260E"/>
    <w:rsid w:val="00834318"/>
    <w:rsid w:val="0084331D"/>
    <w:rsid w:val="00843543"/>
    <w:rsid w:val="0084509B"/>
    <w:rsid w:val="00847AB8"/>
    <w:rsid w:val="0085083B"/>
    <w:rsid w:val="00852BC7"/>
    <w:rsid w:val="00853A2A"/>
    <w:rsid w:val="00853D38"/>
    <w:rsid w:val="00853EA8"/>
    <w:rsid w:val="0085437F"/>
    <w:rsid w:val="00857045"/>
    <w:rsid w:val="008570DD"/>
    <w:rsid w:val="008621D3"/>
    <w:rsid w:val="00862868"/>
    <w:rsid w:val="00863526"/>
    <w:rsid w:val="00864412"/>
    <w:rsid w:val="00864D06"/>
    <w:rsid w:val="008657DF"/>
    <w:rsid w:val="00866262"/>
    <w:rsid w:val="008662BB"/>
    <w:rsid w:val="00866D26"/>
    <w:rsid w:val="00871288"/>
    <w:rsid w:val="00871CBF"/>
    <w:rsid w:val="00872F04"/>
    <w:rsid w:val="00873D6C"/>
    <w:rsid w:val="008741ED"/>
    <w:rsid w:val="0087454A"/>
    <w:rsid w:val="0087612A"/>
    <w:rsid w:val="0087645C"/>
    <w:rsid w:val="00877431"/>
    <w:rsid w:val="008824A1"/>
    <w:rsid w:val="00883782"/>
    <w:rsid w:val="00883B86"/>
    <w:rsid w:val="00884B14"/>
    <w:rsid w:val="00884E3F"/>
    <w:rsid w:val="008861D4"/>
    <w:rsid w:val="00886DEF"/>
    <w:rsid w:val="0089018E"/>
    <w:rsid w:val="008903F7"/>
    <w:rsid w:val="008904DD"/>
    <w:rsid w:val="00891843"/>
    <w:rsid w:val="008951BC"/>
    <w:rsid w:val="00897287"/>
    <w:rsid w:val="008974FC"/>
    <w:rsid w:val="008A103E"/>
    <w:rsid w:val="008A3931"/>
    <w:rsid w:val="008A6834"/>
    <w:rsid w:val="008A7A3D"/>
    <w:rsid w:val="008B06A1"/>
    <w:rsid w:val="008B1117"/>
    <w:rsid w:val="008B118A"/>
    <w:rsid w:val="008B19ED"/>
    <w:rsid w:val="008B3516"/>
    <w:rsid w:val="008B3C8B"/>
    <w:rsid w:val="008B4410"/>
    <w:rsid w:val="008B5887"/>
    <w:rsid w:val="008B5E7E"/>
    <w:rsid w:val="008B705D"/>
    <w:rsid w:val="008B78AD"/>
    <w:rsid w:val="008B7C19"/>
    <w:rsid w:val="008C053F"/>
    <w:rsid w:val="008C23C2"/>
    <w:rsid w:val="008C2E84"/>
    <w:rsid w:val="008C425B"/>
    <w:rsid w:val="008C6662"/>
    <w:rsid w:val="008C705E"/>
    <w:rsid w:val="008D1F23"/>
    <w:rsid w:val="008D2316"/>
    <w:rsid w:val="008D2546"/>
    <w:rsid w:val="008D32CA"/>
    <w:rsid w:val="008D489B"/>
    <w:rsid w:val="008D5D67"/>
    <w:rsid w:val="008D6B2B"/>
    <w:rsid w:val="008D7465"/>
    <w:rsid w:val="008E0B10"/>
    <w:rsid w:val="008E3257"/>
    <w:rsid w:val="008E6A21"/>
    <w:rsid w:val="008E6B98"/>
    <w:rsid w:val="008E7467"/>
    <w:rsid w:val="008E79FD"/>
    <w:rsid w:val="008F0F88"/>
    <w:rsid w:val="008F174F"/>
    <w:rsid w:val="008F1752"/>
    <w:rsid w:val="008F6D67"/>
    <w:rsid w:val="00900754"/>
    <w:rsid w:val="0090112D"/>
    <w:rsid w:val="00901271"/>
    <w:rsid w:val="00901885"/>
    <w:rsid w:val="009025B4"/>
    <w:rsid w:val="00902B35"/>
    <w:rsid w:val="009128A1"/>
    <w:rsid w:val="00913822"/>
    <w:rsid w:val="00913D45"/>
    <w:rsid w:val="00914B16"/>
    <w:rsid w:val="009169F6"/>
    <w:rsid w:val="00917836"/>
    <w:rsid w:val="00921EA8"/>
    <w:rsid w:val="00922F8F"/>
    <w:rsid w:val="00923D5F"/>
    <w:rsid w:val="00924FF0"/>
    <w:rsid w:val="009276A5"/>
    <w:rsid w:val="00927D61"/>
    <w:rsid w:val="00927F01"/>
    <w:rsid w:val="00930320"/>
    <w:rsid w:val="0093071D"/>
    <w:rsid w:val="0093141B"/>
    <w:rsid w:val="009317F1"/>
    <w:rsid w:val="00931D2F"/>
    <w:rsid w:val="00932A76"/>
    <w:rsid w:val="009332B3"/>
    <w:rsid w:val="00933654"/>
    <w:rsid w:val="00933ADA"/>
    <w:rsid w:val="00935A35"/>
    <w:rsid w:val="00935EED"/>
    <w:rsid w:val="00940B81"/>
    <w:rsid w:val="009454A7"/>
    <w:rsid w:val="00945518"/>
    <w:rsid w:val="0094639E"/>
    <w:rsid w:val="00947095"/>
    <w:rsid w:val="00950D3D"/>
    <w:rsid w:val="00950FAE"/>
    <w:rsid w:val="009510E0"/>
    <w:rsid w:val="009510FB"/>
    <w:rsid w:val="00952172"/>
    <w:rsid w:val="00953BF8"/>
    <w:rsid w:val="00954084"/>
    <w:rsid w:val="009546E1"/>
    <w:rsid w:val="00955BA6"/>
    <w:rsid w:val="0095638D"/>
    <w:rsid w:val="0095677D"/>
    <w:rsid w:val="00956972"/>
    <w:rsid w:val="009572C3"/>
    <w:rsid w:val="009609F8"/>
    <w:rsid w:val="00960FD3"/>
    <w:rsid w:val="009643F6"/>
    <w:rsid w:val="009660C0"/>
    <w:rsid w:val="009661BF"/>
    <w:rsid w:val="009678A8"/>
    <w:rsid w:val="00970547"/>
    <w:rsid w:val="00971B1F"/>
    <w:rsid w:val="00971BEE"/>
    <w:rsid w:val="00973488"/>
    <w:rsid w:val="00982A68"/>
    <w:rsid w:val="00982F3C"/>
    <w:rsid w:val="00983155"/>
    <w:rsid w:val="0098322B"/>
    <w:rsid w:val="00983C4B"/>
    <w:rsid w:val="00985F3F"/>
    <w:rsid w:val="0098721B"/>
    <w:rsid w:val="00987279"/>
    <w:rsid w:val="009875E4"/>
    <w:rsid w:val="00990730"/>
    <w:rsid w:val="009908AF"/>
    <w:rsid w:val="00991516"/>
    <w:rsid w:val="00991B08"/>
    <w:rsid w:val="00993B09"/>
    <w:rsid w:val="00995B8F"/>
    <w:rsid w:val="00997403"/>
    <w:rsid w:val="00997746"/>
    <w:rsid w:val="009A202D"/>
    <w:rsid w:val="009A296E"/>
    <w:rsid w:val="009A2CF8"/>
    <w:rsid w:val="009A3144"/>
    <w:rsid w:val="009A37F4"/>
    <w:rsid w:val="009A4C13"/>
    <w:rsid w:val="009B0D75"/>
    <w:rsid w:val="009B3452"/>
    <w:rsid w:val="009B43CE"/>
    <w:rsid w:val="009B51CD"/>
    <w:rsid w:val="009B63A3"/>
    <w:rsid w:val="009B67BD"/>
    <w:rsid w:val="009B6F84"/>
    <w:rsid w:val="009C0DD8"/>
    <w:rsid w:val="009C149D"/>
    <w:rsid w:val="009C2D9A"/>
    <w:rsid w:val="009C330F"/>
    <w:rsid w:val="009C404D"/>
    <w:rsid w:val="009C5051"/>
    <w:rsid w:val="009C523C"/>
    <w:rsid w:val="009C6C94"/>
    <w:rsid w:val="009C6F97"/>
    <w:rsid w:val="009C74F3"/>
    <w:rsid w:val="009C7B85"/>
    <w:rsid w:val="009D2535"/>
    <w:rsid w:val="009D3949"/>
    <w:rsid w:val="009D3B1E"/>
    <w:rsid w:val="009D3C0C"/>
    <w:rsid w:val="009D4EAC"/>
    <w:rsid w:val="009D5C78"/>
    <w:rsid w:val="009D6919"/>
    <w:rsid w:val="009E0010"/>
    <w:rsid w:val="009E08BC"/>
    <w:rsid w:val="009E175F"/>
    <w:rsid w:val="009E2622"/>
    <w:rsid w:val="009E28DD"/>
    <w:rsid w:val="009E38AF"/>
    <w:rsid w:val="009E3F40"/>
    <w:rsid w:val="009E4F73"/>
    <w:rsid w:val="009E521E"/>
    <w:rsid w:val="009E579D"/>
    <w:rsid w:val="009E5981"/>
    <w:rsid w:val="009E6086"/>
    <w:rsid w:val="009E6DDF"/>
    <w:rsid w:val="009E7693"/>
    <w:rsid w:val="009E7C78"/>
    <w:rsid w:val="009F1976"/>
    <w:rsid w:val="009F204A"/>
    <w:rsid w:val="009F2975"/>
    <w:rsid w:val="009F2B08"/>
    <w:rsid w:val="009F2E83"/>
    <w:rsid w:val="009F31D6"/>
    <w:rsid w:val="009F479B"/>
    <w:rsid w:val="009F5C7B"/>
    <w:rsid w:val="009F7877"/>
    <w:rsid w:val="009F7C93"/>
    <w:rsid w:val="00A00976"/>
    <w:rsid w:val="00A021C6"/>
    <w:rsid w:val="00A04E49"/>
    <w:rsid w:val="00A1095B"/>
    <w:rsid w:val="00A1095C"/>
    <w:rsid w:val="00A11A28"/>
    <w:rsid w:val="00A12E11"/>
    <w:rsid w:val="00A12E19"/>
    <w:rsid w:val="00A12EFB"/>
    <w:rsid w:val="00A13FC3"/>
    <w:rsid w:val="00A15263"/>
    <w:rsid w:val="00A16C12"/>
    <w:rsid w:val="00A2158F"/>
    <w:rsid w:val="00A22939"/>
    <w:rsid w:val="00A237A2"/>
    <w:rsid w:val="00A2390D"/>
    <w:rsid w:val="00A26169"/>
    <w:rsid w:val="00A26F37"/>
    <w:rsid w:val="00A3029C"/>
    <w:rsid w:val="00A304DD"/>
    <w:rsid w:val="00A3087D"/>
    <w:rsid w:val="00A33F5D"/>
    <w:rsid w:val="00A34B22"/>
    <w:rsid w:val="00A35039"/>
    <w:rsid w:val="00A3639E"/>
    <w:rsid w:val="00A36473"/>
    <w:rsid w:val="00A36631"/>
    <w:rsid w:val="00A367BE"/>
    <w:rsid w:val="00A36D56"/>
    <w:rsid w:val="00A420DD"/>
    <w:rsid w:val="00A422A7"/>
    <w:rsid w:val="00A423E2"/>
    <w:rsid w:val="00A42B7E"/>
    <w:rsid w:val="00A433F3"/>
    <w:rsid w:val="00A434C4"/>
    <w:rsid w:val="00A43920"/>
    <w:rsid w:val="00A454A9"/>
    <w:rsid w:val="00A468B0"/>
    <w:rsid w:val="00A51148"/>
    <w:rsid w:val="00A536C3"/>
    <w:rsid w:val="00A53E94"/>
    <w:rsid w:val="00A55253"/>
    <w:rsid w:val="00A55604"/>
    <w:rsid w:val="00A5627F"/>
    <w:rsid w:val="00A6026A"/>
    <w:rsid w:val="00A60575"/>
    <w:rsid w:val="00A61A1D"/>
    <w:rsid w:val="00A63166"/>
    <w:rsid w:val="00A67586"/>
    <w:rsid w:val="00A67BB4"/>
    <w:rsid w:val="00A70F22"/>
    <w:rsid w:val="00A716AE"/>
    <w:rsid w:val="00A72C2E"/>
    <w:rsid w:val="00A7377B"/>
    <w:rsid w:val="00A73929"/>
    <w:rsid w:val="00A73C5C"/>
    <w:rsid w:val="00A73EBF"/>
    <w:rsid w:val="00A74E63"/>
    <w:rsid w:val="00A74F70"/>
    <w:rsid w:val="00A75168"/>
    <w:rsid w:val="00A752D8"/>
    <w:rsid w:val="00A75938"/>
    <w:rsid w:val="00A772CC"/>
    <w:rsid w:val="00A77B11"/>
    <w:rsid w:val="00A80F51"/>
    <w:rsid w:val="00A82222"/>
    <w:rsid w:val="00A82F53"/>
    <w:rsid w:val="00A83185"/>
    <w:rsid w:val="00A84B8E"/>
    <w:rsid w:val="00A85684"/>
    <w:rsid w:val="00A877B1"/>
    <w:rsid w:val="00A87D4B"/>
    <w:rsid w:val="00A92899"/>
    <w:rsid w:val="00A93AE3"/>
    <w:rsid w:val="00A93B7E"/>
    <w:rsid w:val="00A9578D"/>
    <w:rsid w:val="00A966F8"/>
    <w:rsid w:val="00A97261"/>
    <w:rsid w:val="00A97C35"/>
    <w:rsid w:val="00AA1541"/>
    <w:rsid w:val="00AA177D"/>
    <w:rsid w:val="00AA2F4F"/>
    <w:rsid w:val="00AA3F5C"/>
    <w:rsid w:val="00AA44BC"/>
    <w:rsid w:val="00AA51E7"/>
    <w:rsid w:val="00AA59EF"/>
    <w:rsid w:val="00AA7D9B"/>
    <w:rsid w:val="00AB0149"/>
    <w:rsid w:val="00AB0E6A"/>
    <w:rsid w:val="00AB1AD0"/>
    <w:rsid w:val="00AB29A4"/>
    <w:rsid w:val="00AB4A29"/>
    <w:rsid w:val="00AB4AC4"/>
    <w:rsid w:val="00AB7650"/>
    <w:rsid w:val="00AC098A"/>
    <w:rsid w:val="00AC30A9"/>
    <w:rsid w:val="00AC3E71"/>
    <w:rsid w:val="00AC4876"/>
    <w:rsid w:val="00AC798D"/>
    <w:rsid w:val="00AC79D2"/>
    <w:rsid w:val="00AD309F"/>
    <w:rsid w:val="00AD53E3"/>
    <w:rsid w:val="00AD68DD"/>
    <w:rsid w:val="00AE0BAB"/>
    <w:rsid w:val="00AE23D1"/>
    <w:rsid w:val="00AE3528"/>
    <w:rsid w:val="00AE36AF"/>
    <w:rsid w:val="00AE5F13"/>
    <w:rsid w:val="00AE64BD"/>
    <w:rsid w:val="00AE6C44"/>
    <w:rsid w:val="00AE6EBD"/>
    <w:rsid w:val="00AF0033"/>
    <w:rsid w:val="00AF1149"/>
    <w:rsid w:val="00AF12A1"/>
    <w:rsid w:val="00AF1880"/>
    <w:rsid w:val="00AF38F3"/>
    <w:rsid w:val="00AF4D29"/>
    <w:rsid w:val="00AF50AD"/>
    <w:rsid w:val="00AF5611"/>
    <w:rsid w:val="00AF5DB6"/>
    <w:rsid w:val="00AF6383"/>
    <w:rsid w:val="00AF7764"/>
    <w:rsid w:val="00B00C72"/>
    <w:rsid w:val="00B033C8"/>
    <w:rsid w:val="00B037EF"/>
    <w:rsid w:val="00B039C6"/>
    <w:rsid w:val="00B06358"/>
    <w:rsid w:val="00B06E47"/>
    <w:rsid w:val="00B10329"/>
    <w:rsid w:val="00B1037C"/>
    <w:rsid w:val="00B10FAC"/>
    <w:rsid w:val="00B11C48"/>
    <w:rsid w:val="00B14721"/>
    <w:rsid w:val="00B17E33"/>
    <w:rsid w:val="00B206F5"/>
    <w:rsid w:val="00B22F45"/>
    <w:rsid w:val="00B23BC3"/>
    <w:rsid w:val="00B244D9"/>
    <w:rsid w:val="00B25751"/>
    <w:rsid w:val="00B25C25"/>
    <w:rsid w:val="00B25F18"/>
    <w:rsid w:val="00B27120"/>
    <w:rsid w:val="00B27C2E"/>
    <w:rsid w:val="00B3055D"/>
    <w:rsid w:val="00B316CF"/>
    <w:rsid w:val="00B31A56"/>
    <w:rsid w:val="00B31B67"/>
    <w:rsid w:val="00B32F01"/>
    <w:rsid w:val="00B3344B"/>
    <w:rsid w:val="00B3434A"/>
    <w:rsid w:val="00B3446C"/>
    <w:rsid w:val="00B34FDB"/>
    <w:rsid w:val="00B3779F"/>
    <w:rsid w:val="00B40B0A"/>
    <w:rsid w:val="00B4211F"/>
    <w:rsid w:val="00B43429"/>
    <w:rsid w:val="00B44533"/>
    <w:rsid w:val="00B44D38"/>
    <w:rsid w:val="00B47EAB"/>
    <w:rsid w:val="00B50513"/>
    <w:rsid w:val="00B5051F"/>
    <w:rsid w:val="00B50A80"/>
    <w:rsid w:val="00B522A1"/>
    <w:rsid w:val="00B523CE"/>
    <w:rsid w:val="00B54119"/>
    <w:rsid w:val="00B55146"/>
    <w:rsid w:val="00B56B89"/>
    <w:rsid w:val="00B60980"/>
    <w:rsid w:val="00B60AB6"/>
    <w:rsid w:val="00B60C78"/>
    <w:rsid w:val="00B61039"/>
    <w:rsid w:val="00B624BF"/>
    <w:rsid w:val="00B6371D"/>
    <w:rsid w:val="00B65BCA"/>
    <w:rsid w:val="00B670B6"/>
    <w:rsid w:val="00B7084E"/>
    <w:rsid w:val="00B735D3"/>
    <w:rsid w:val="00B759E7"/>
    <w:rsid w:val="00B77F59"/>
    <w:rsid w:val="00B81E58"/>
    <w:rsid w:val="00B8218F"/>
    <w:rsid w:val="00B83C0B"/>
    <w:rsid w:val="00B83CC0"/>
    <w:rsid w:val="00B841C5"/>
    <w:rsid w:val="00B87FDF"/>
    <w:rsid w:val="00B90260"/>
    <w:rsid w:val="00B91011"/>
    <w:rsid w:val="00B93301"/>
    <w:rsid w:val="00B9423E"/>
    <w:rsid w:val="00B95831"/>
    <w:rsid w:val="00B95F8A"/>
    <w:rsid w:val="00B973C1"/>
    <w:rsid w:val="00B9771D"/>
    <w:rsid w:val="00BA04A7"/>
    <w:rsid w:val="00BA09DE"/>
    <w:rsid w:val="00BA229D"/>
    <w:rsid w:val="00BA2FA2"/>
    <w:rsid w:val="00BA4574"/>
    <w:rsid w:val="00BA6EE0"/>
    <w:rsid w:val="00BA72C4"/>
    <w:rsid w:val="00BA7329"/>
    <w:rsid w:val="00BA7705"/>
    <w:rsid w:val="00BB02BB"/>
    <w:rsid w:val="00BB17A6"/>
    <w:rsid w:val="00BB2028"/>
    <w:rsid w:val="00BB28B5"/>
    <w:rsid w:val="00BB5569"/>
    <w:rsid w:val="00BB5BBB"/>
    <w:rsid w:val="00BB668F"/>
    <w:rsid w:val="00BB7EF1"/>
    <w:rsid w:val="00BB7F8D"/>
    <w:rsid w:val="00BC1F7D"/>
    <w:rsid w:val="00BC2709"/>
    <w:rsid w:val="00BC47C2"/>
    <w:rsid w:val="00BC5FAB"/>
    <w:rsid w:val="00BC6051"/>
    <w:rsid w:val="00BC6EB9"/>
    <w:rsid w:val="00BD0A7E"/>
    <w:rsid w:val="00BD15FE"/>
    <w:rsid w:val="00BD1F71"/>
    <w:rsid w:val="00BD24FE"/>
    <w:rsid w:val="00BD28AE"/>
    <w:rsid w:val="00BD3F0C"/>
    <w:rsid w:val="00BD407C"/>
    <w:rsid w:val="00BD4750"/>
    <w:rsid w:val="00BE363A"/>
    <w:rsid w:val="00BE5CB9"/>
    <w:rsid w:val="00BE64D6"/>
    <w:rsid w:val="00BF0921"/>
    <w:rsid w:val="00BF2681"/>
    <w:rsid w:val="00BF4A03"/>
    <w:rsid w:val="00BF62E9"/>
    <w:rsid w:val="00C002AC"/>
    <w:rsid w:val="00C002F4"/>
    <w:rsid w:val="00C026FD"/>
    <w:rsid w:val="00C0280F"/>
    <w:rsid w:val="00C03359"/>
    <w:rsid w:val="00C0684F"/>
    <w:rsid w:val="00C11553"/>
    <w:rsid w:val="00C1511C"/>
    <w:rsid w:val="00C16C30"/>
    <w:rsid w:val="00C1749A"/>
    <w:rsid w:val="00C226B7"/>
    <w:rsid w:val="00C26DDE"/>
    <w:rsid w:val="00C30AE2"/>
    <w:rsid w:val="00C31932"/>
    <w:rsid w:val="00C32D54"/>
    <w:rsid w:val="00C32D86"/>
    <w:rsid w:val="00C34A4D"/>
    <w:rsid w:val="00C3558A"/>
    <w:rsid w:val="00C35B7E"/>
    <w:rsid w:val="00C4078D"/>
    <w:rsid w:val="00C407F6"/>
    <w:rsid w:val="00C41871"/>
    <w:rsid w:val="00C44D29"/>
    <w:rsid w:val="00C45BDA"/>
    <w:rsid w:val="00C45C68"/>
    <w:rsid w:val="00C45FF3"/>
    <w:rsid w:val="00C50256"/>
    <w:rsid w:val="00C514C8"/>
    <w:rsid w:val="00C5150F"/>
    <w:rsid w:val="00C51900"/>
    <w:rsid w:val="00C53DFA"/>
    <w:rsid w:val="00C635C1"/>
    <w:rsid w:val="00C635D5"/>
    <w:rsid w:val="00C63E7F"/>
    <w:rsid w:val="00C64B15"/>
    <w:rsid w:val="00C64EFF"/>
    <w:rsid w:val="00C65017"/>
    <w:rsid w:val="00C67390"/>
    <w:rsid w:val="00C70E3E"/>
    <w:rsid w:val="00C7560E"/>
    <w:rsid w:val="00C758CD"/>
    <w:rsid w:val="00C75B8A"/>
    <w:rsid w:val="00C7626E"/>
    <w:rsid w:val="00C776CD"/>
    <w:rsid w:val="00C77B1B"/>
    <w:rsid w:val="00C81814"/>
    <w:rsid w:val="00C828D2"/>
    <w:rsid w:val="00C8334C"/>
    <w:rsid w:val="00C83471"/>
    <w:rsid w:val="00C83640"/>
    <w:rsid w:val="00C836CF"/>
    <w:rsid w:val="00C84A1A"/>
    <w:rsid w:val="00C86889"/>
    <w:rsid w:val="00C86FAE"/>
    <w:rsid w:val="00C923F5"/>
    <w:rsid w:val="00C93299"/>
    <w:rsid w:val="00C93EFE"/>
    <w:rsid w:val="00C94496"/>
    <w:rsid w:val="00C9517A"/>
    <w:rsid w:val="00C955E7"/>
    <w:rsid w:val="00C9608F"/>
    <w:rsid w:val="00C97425"/>
    <w:rsid w:val="00C9747C"/>
    <w:rsid w:val="00CA3FBB"/>
    <w:rsid w:val="00CA4315"/>
    <w:rsid w:val="00CA50D6"/>
    <w:rsid w:val="00CA7DB8"/>
    <w:rsid w:val="00CB015A"/>
    <w:rsid w:val="00CB0217"/>
    <w:rsid w:val="00CB0AD2"/>
    <w:rsid w:val="00CB214B"/>
    <w:rsid w:val="00CB225F"/>
    <w:rsid w:val="00CB3066"/>
    <w:rsid w:val="00CB56E5"/>
    <w:rsid w:val="00CB5AC6"/>
    <w:rsid w:val="00CB650A"/>
    <w:rsid w:val="00CC2172"/>
    <w:rsid w:val="00CC2589"/>
    <w:rsid w:val="00CC275B"/>
    <w:rsid w:val="00CC32DC"/>
    <w:rsid w:val="00CC4E57"/>
    <w:rsid w:val="00CC776B"/>
    <w:rsid w:val="00CD05D4"/>
    <w:rsid w:val="00CD1829"/>
    <w:rsid w:val="00CD320C"/>
    <w:rsid w:val="00CD4F09"/>
    <w:rsid w:val="00CD6C5D"/>
    <w:rsid w:val="00CD6D0C"/>
    <w:rsid w:val="00CE1C18"/>
    <w:rsid w:val="00CE1E11"/>
    <w:rsid w:val="00CE42B5"/>
    <w:rsid w:val="00CE458B"/>
    <w:rsid w:val="00CE4CC7"/>
    <w:rsid w:val="00CE4D18"/>
    <w:rsid w:val="00CE609B"/>
    <w:rsid w:val="00CE6D8D"/>
    <w:rsid w:val="00CF4CD7"/>
    <w:rsid w:val="00CF52EE"/>
    <w:rsid w:val="00CF56EC"/>
    <w:rsid w:val="00CF768F"/>
    <w:rsid w:val="00CF7CD5"/>
    <w:rsid w:val="00D00C2E"/>
    <w:rsid w:val="00D00CE0"/>
    <w:rsid w:val="00D019E9"/>
    <w:rsid w:val="00D035BA"/>
    <w:rsid w:val="00D04F1A"/>
    <w:rsid w:val="00D060DB"/>
    <w:rsid w:val="00D06725"/>
    <w:rsid w:val="00D0748F"/>
    <w:rsid w:val="00D115FD"/>
    <w:rsid w:val="00D14555"/>
    <w:rsid w:val="00D14D2F"/>
    <w:rsid w:val="00D15850"/>
    <w:rsid w:val="00D164B9"/>
    <w:rsid w:val="00D166AD"/>
    <w:rsid w:val="00D210BB"/>
    <w:rsid w:val="00D22FEC"/>
    <w:rsid w:val="00D230FF"/>
    <w:rsid w:val="00D23B7B"/>
    <w:rsid w:val="00D269E6"/>
    <w:rsid w:val="00D30D74"/>
    <w:rsid w:val="00D319F1"/>
    <w:rsid w:val="00D31A9B"/>
    <w:rsid w:val="00D40CFB"/>
    <w:rsid w:val="00D41B11"/>
    <w:rsid w:val="00D4435C"/>
    <w:rsid w:val="00D44760"/>
    <w:rsid w:val="00D45CEC"/>
    <w:rsid w:val="00D45E9C"/>
    <w:rsid w:val="00D4707A"/>
    <w:rsid w:val="00D507A0"/>
    <w:rsid w:val="00D54DC5"/>
    <w:rsid w:val="00D55AE2"/>
    <w:rsid w:val="00D60F07"/>
    <w:rsid w:val="00D61F2F"/>
    <w:rsid w:val="00D624C3"/>
    <w:rsid w:val="00D6344A"/>
    <w:rsid w:val="00D64808"/>
    <w:rsid w:val="00D661BD"/>
    <w:rsid w:val="00D67535"/>
    <w:rsid w:val="00D67E0B"/>
    <w:rsid w:val="00D708E6"/>
    <w:rsid w:val="00D715C4"/>
    <w:rsid w:val="00D720DA"/>
    <w:rsid w:val="00D73C9C"/>
    <w:rsid w:val="00D7445E"/>
    <w:rsid w:val="00D7680B"/>
    <w:rsid w:val="00D76D09"/>
    <w:rsid w:val="00D80695"/>
    <w:rsid w:val="00D807CA"/>
    <w:rsid w:val="00D830D8"/>
    <w:rsid w:val="00D83807"/>
    <w:rsid w:val="00D843CE"/>
    <w:rsid w:val="00D8459B"/>
    <w:rsid w:val="00D847FE"/>
    <w:rsid w:val="00D8512A"/>
    <w:rsid w:val="00D8551A"/>
    <w:rsid w:val="00D86AF3"/>
    <w:rsid w:val="00D87A90"/>
    <w:rsid w:val="00D87F37"/>
    <w:rsid w:val="00D91761"/>
    <w:rsid w:val="00D91DE5"/>
    <w:rsid w:val="00D928E0"/>
    <w:rsid w:val="00D9431E"/>
    <w:rsid w:val="00D94404"/>
    <w:rsid w:val="00D95799"/>
    <w:rsid w:val="00D958FA"/>
    <w:rsid w:val="00D966CD"/>
    <w:rsid w:val="00DA04EA"/>
    <w:rsid w:val="00DA1946"/>
    <w:rsid w:val="00DA1CF7"/>
    <w:rsid w:val="00DA3485"/>
    <w:rsid w:val="00DA46CF"/>
    <w:rsid w:val="00DA66C7"/>
    <w:rsid w:val="00DA7A96"/>
    <w:rsid w:val="00DB03AB"/>
    <w:rsid w:val="00DB1605"/>
    <w:rsid w:val="00DB2C5F"/>
    <w:rsid w:val="00DB6CE1"/>
    <w:rsid w:val="00DB6E79"/>
    <w:rsid w:val="00DC29E2"/>
    <w:rsid w:val="00DC300A"/>
    <w:rsid w:val="00DC41FE"/>
    <w:rsid w:val="00DC4AA9"/>
    <w:rsid w:val="00DC5CD8"/>
    <w:rsid w:val="00DC7A31"/>
    <w:rsid w:val="00DD00EE"/>
    <w:rsid w:val="00DD0CCF"/>
    <w:rsid w:val="00DD0DC2"/>
    <w:rsid w:val="00DD1D62"/>
    <w:rsid w:val="00DD1F49"/>
    <w:rsid w:val="00DD2351"/>
    <w:rsid w:val="00DD2FA2"/>
    <w:rsid w:val="00DD3D65"/>
    <w:rsid w:val="00DD5FD0"/>
    <w:rsid w:val="00DD7416"/>
    <w:rsid w:val="00DD76E8"/>
    <w:rsid w:val="00DD7A19"/>
    <w:rsid w:val="00DE122A"/>
    <w:rsid w:val="00DE13AF"/>
    <w:rsid w:val="00DE24D2"/>
    <w:rsid w:val="00DE5260"/>
    <w:rsid w:val="00DF035C"/>
    <w:rsid w:val="00DF05C9"/>
    <w:rsid w:val="00DF1184"/>
    <w:rsid w:val="00DF3BA8"/>
    <w:rsid w:val="00DF7644"/>
    <w:rsid w:val="00E001B0"/>
    <w:rsid w:val="00E00328"/>
    <w:rsid w:val="00E05F79"/>
    <w:rsid w:val="00E064CD"/>
    <w:rsid w:val="00E066AC"/>
    <w:rsid w:val="00E06AB5"/>
    <w:rsid w:val="00E06CDF"/>
    <w:rsid w:val="00E072F3"/>
    <w:rsid w:val="00E12FEB"/>
    <w:rsid w:val="00E13418"/>
    <w:rsid w:val="00E13727"/>
    <w:rsid w:val="00E14724"/>
    <w:rsid w:val="00E15574"/>
    <w:rsid w:val="00E155B8"/>
    <w:rsid w:val="00E213F2"/>
    <w:rsid w:val="00E2228C"/>
    <w:rsid w:val="00E24E16"/>
    <w:rsid w:val="00E26A31"/>
    <w:rsid w:val="00E33061"/>
    <w:rsid w:val="00E335E4"/>
    <w:rsid w:val="00E33E2F"/>
    <w:rsid w:val="00E35006"/>
    <w:rsid w:val="00E371D5"/>
    <w:rsid w:val="00E37A03"/>
    <w:rsid w:val="00E42AA0"/>
    <w:rsid w:val="00E4413C"/>
    <w:rsid w:val="00E44E7B"/>
    <w:rsid w:val="00E452BB"/>
    <w:rsid w:val="00E471CB"/>
    <w:rsid w:val="00E472E2"/>
    <w:rsid w:val="00E47958"/>
    <w:rsid w:val="00E501A5"/>
    <w:rsid w:val="00E533B9"/>
    <w:rsid w:val="00E53BB0"/>
    <w:rsid w:val="00E53D76"/>
    <w:rsid w:val="00E55938"/>
    <w:rsid w:val="00E57374"/>
    <w:rsid w:val="00E620E2"/>
    <w:rsid w:val="00E62310"/>
    <w:rsid w:val="00E62BB5"/>
    <w:rsid w:val="00E62CB4"/>
    <w:rsid w:val="00E63799"/>
    <w:rsid w:val="00E63D29"/>
    <w:rsid w:val="00E6657F"/>
    <w:rsid w:val="00E702F5"/>
    <w:rsid w:val="00E71DB8"/>
    <w:rsid w:val="00E721F7"/>
    <w:rsid w:val="00E73046"/>
    <w:rsid w:val="00E73F66"/>
    <w:rsid w:val="00E75136"/>
    <w:rsid w:val="00E7575D"/>
    <w:rsid w:val="00E75E01"/>
    <w:rsid w:val="00E75FA3"/>
    <w:rsid w:val="00E767B9"/>
    <w:rsid w:val="00E777AD"/>
    <w:rsid w:val="00E7796E"/>
    <w:rsid w:val="00E80231"/>
    <w:rsid w:val="00E81E26"/>
    <w:rsid w:val="00E84BD3"/>
    <w:rsid w:val="00E84DA5"/>
    <w:rsid w:val="00E856DC"/>
    <w:rsid w:val="00E8615D"/>
    <w:rsid w:val="00E90DAE"/>
    <w:rsid w:val="00E923C2"/>
    <w:rsid w:val="00E92438"/>
    <w:rsid w:val="00E92A37"/>
    <w:rsid w:val="00E93B2F"/>
    <w:rsid w:val="00E94C14"/>
    <w:rsid w:val="00E9724A"/>
    <w:rsid w:val="00EA0922"/>
    <w:rsid w:val="00EA0C3D"/>
    <w:rsid w:val="00EA1BA0"/>
    <w:rsid w:val="00EA3BF3"/>
    <w:rsid w:val="00EA46FF"/>
    <w:rsid w:val="00EA48A9"/>
    <w:rsid w:val="00EA64B9"/>
    <w:rsid w:val="00EB01BF"/>
    <w:rsid w:val="00EB0DD2"/>
    <w:rsid w:val="00EB12E3"/>
    <w:rsid w:val="00EB2680"/>
    <w:rsid w:val="00EB2DF6"/>
    <w:rsid w:val="00EB32AE"/>
    <w:rsid w:val="00EB32D9"/>
    <w:rsid w:val="00EB3312"/>
    <w:rsid w:val="00EB3A11"/>
    <w:rsid w:val="00EB460A"/>
    <w:rsid w:val="00EB4BDD"/>
    <w:rsid w:val="00EB61EF"/>
    <w:rsid w:val="00EB6D71"/>
    <w:rsid w:val="00EB7977"/>
    <w:rsid w:val="00EC0175"/>
    <w:rsid w:val="00EC08F3"/>
    <w:rsid w:val="00EC0F50"/>
    <w:rsid w:val="00EC11B9"/>
    <w:rsid w:val="00EC5574"/>
    <w:rsid w:val="00EC5BA5"/>
    <w:rsid w:val="00EC66A9"/>
    <w:rsid w:val="00ED012F"/>
    <w:rsid w:val="00ED02C2"/>
    <w:rsid w:val="00ED1475"/>
    <w:rsid w:val="00ED17BE"/>
    <w:rsid w:val="00ED26C2"/>
    <w:rsid w:val="00ED593F"/>
    <w:rsid w:val="00ED5A1D"/>
    <w:rsid w:val="00ED61DE"/>
    <w:rsid w:val="00EE247B"/>
    <w:rsid w:val="00EE2732"/>
    <w:rsid w:val="00EE53A7"/>
    <w:rsid w:val="00EE6995"/>
    <w:rsid w:val="00EE6AC6"/>
    <w:rsid w:val="00EE6E07"/>
    <w:rsid w:val="00EE7412"/>
    <w:rsid w:val="00EE75D2"/>
    <w:rsid w:val="00EF11C1"/>
    <w:rsid w:val="00EF1582"/>
    <w:rsid w:val="00EF1669"/>
    <w:rsid w:val="00EF2897"/>
    <w:rsid w:val="00EF3424"/>
    <w:rsid w:val="00EF376C"/>
    <w:rsid w:val="00EF4550"/>
    <w:rsid w:val="00EF5146"/>
    <w:rsid w:val="00EF60CF"/>
    <w:rsid w:val="00F0194D"/>
    <w:rsid w:val="00F01B8D"/>
    <w:rsid w:val="00F03AC3"/>
    <w:rsid w:val="00F051D6"/>
    <w:rsid w:val="00F05C32"/>
    <w:rsid w:val="00F0686D"/>
    <w:rsid w:val="00F07F23"/>
    <w:rsid w:val="00F122E2"/>
    <w:rsid w:val="00F13776"/>
    <w:rsid w:val="00F13812"/>
    <w:rsid w:val="00F144B8"/>
    <w:rsid w:val="00F16141"/>
    <w:rsid w:val="00F16C4B"/>
    <w:rsid w:val="00F21DF1"/>
    <w:rsid w:val="00F22439"/>
    <w:rsid w:val="00F2348A"/>
    <w:rsid w:val="00F24EFA"/>
    <w:rsid w:val="00F251B3"/>
    <w:rsid w:val="00F264F3"/>
    <w:rsid w:val="00F279E2"/>
    <w:rsid w:val="00F3175F"/>
    <w:rsid w:val="00F34C5A"/>
    <w:rsid w:val="00F3531B"/>
    <w:rsid w:val="00F412EE"/>
    <w:rsid w:val="00F415FC"/>
    <w:rsid w:val="00F41B96"/>
    <w:rsid w:val="00F42438"/>
    <w:rsid w:val="00F429B8"/>
    <w:rsid w:val="00F42DA6"/>
    <w:rsid w:val="00F43C6A"/>
    <w:rsid w:val="00F45593"/>
    <w:rsid w:val="00F46866"/>
    <w:rsid w:val="00F470FA"/>
    <w:rsid w:val="00F516EC"/>
    <w:rsid w:val="00F56BF1"/>
    <w:rsid w:val="00F6099E"/>
    <w:rsid w:val="00F610D0"/>
    <w:rsid w:val="00F6189D"/>
    <w:rsid w:val="00F63F21"/>
    <w:rsid w:val="00F64160"/>
    <w:rsid w:val="00F658E4"/>
    <w:rsid w:val="00F65C24"/>
    <w:rsid w:val="00F66130"/>
    <w:rsid w:val="00F709BB"/>
    <w:rsid w:val="00F7392F"/>
    <w:rsid w:val="00F752D5"/>
    <w:rsid w:val="00F76129"/>
    <w:rsid w:val="00F76AD2"/>
    <w:rsid w:val="00F7741F"/>
    <w:rsid w:val="00F778F9"/>
    <w:rsid w:val="00F8090B"/>
    <w:rsid w:val="00F85107"/>
    <w:rsid w:val="00F85569"/>
    <w:rsid w:val="00F863F8"/>
    <w:rsid w:val="00F90118"/>
    <w:rsid w:val="00F90FE6"/>
    <w:rsid w:val="00F92084"/>
    <w:rsid w:val="00F92F4C"/>
    <w:rsid w:val="00F933EA"/>
    <w:rsid w:val="00F9515A"/>
    <w:rsid w:val="00F97E52"/>
    <w:rsid w:val="00FA01A3"/>
    <w:rsid w:val="00FA01B7"/>
    <w:rsid w:val="00FA09D1"/>
    <w:rsid w:val="00FA0DC1"/>
    <w:rsid w:val="00FA3DC5"/>
    <w:rsid w:val="00FA4030"/>
    <w:rsid w:val="00FA5809"/>
    <w:rsid w:val="00FA6622"/>
    <w:rsid w:val="00FA6FFC"/>
    <w:rsid w:val="00FA73ED"/>
    <w:rsid w:val="00FB19B2"/>
    <w:rsid w:val="00FB30A5"/>
    <w:rsid w:val="00FB3C11"/>
    <w:rsid w:val="00FB4F4D"/>
    <w:rsid w:val="00FC0158"/>
    <w:rsid w:val="00FC0269"/>
    <w:rsid w:val="00FC07E5"/>
    <w:rsid w:val="00FC08A7"/>
    <w:rsid w:val="00FC1250"/>
    <w:rsid w:val="00FC126F"/>
    <w:rsid w:val="00FC4210"/>
    <w:rsid w:val="00FC4C2C"/>
    <w:rsid w:val="00FC5B94"/>
    <w:rsid w:val="00FC6D05"/>
    <w:rsid w:val="00FC6E67"/>
    <w:rsid w:val="00FD06B2"/>
    <w:rsid w:val="00FD1E74"/>
    <w:rsid w:val="00FD2D2F"/>
    <w:rsid w:val="00FD3D3B"/>
    <w:rsid w:val="00FD3F4A"/>
    <w:rsid w:val="00FD5F17"/>
    <w:rsid w:val="00FE0CBD"/>
    <w:rsid w:val="00FE3959"/>
    <w:rsid w:val="00FE674D"/>
    <w:rsid w:val="00FE6CC9"/>
    <w:rsid w:val="00FE77C6"/>
    <w:rsid w:val="00FE7DED"/>
    <w:rsid w:val="00FF0B48"/>
    <w:rsid w:val="00FF15C8"/>
    <w:rsid w:val="00FF1C38"/>
    <w:rsid w:val="00FF277D"/>
    <w:rsid w:val="00FF284E"/>
    <w:rsid w:val="00FF3170"/>
    <w:rsid w:val="00FF334A"/>
    <w:rsid w:val="00FF35BF"/>
    <w:rsid w:val="00FF4CC5"/>
    <w:rsid w:val="00FF55F2"/>
    <w:rsid w:val="00FF71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BE2E6F"/>
  <w15:chartTrackingRefBased/>
  <w15:docId w15:val="{EF28CAAF-DC07-4CE9-9810-E85DC49F24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E2622"/>
    <w:pPr>
      <w:spacing w:line="360" w:lineRule="auto"/>
      <w:jc w:val="both"/>
    </w:pPr>
    <w:rPr>
      <w:rFonts w:ascii="Arial" w:hAnsi="Arial" w:cs="Arial"/>
      <w:noProof/>
    </w:rPr>
  </w:style>
  <w:style w:type="paragraph" w:styleId="Heading1">
    <w:name w:val="heading 1"/>
    <w:basedOn w:val="Normal"/>
    <w:next w:val="Normal"/>
    <w:link w:val="Heading1Char"/>
    <w:uiPriority w:val="9"/>
    <w:qFormat/>
    <w:rsid w:val="00A97C35"/>
    <w:pPr>
      <w:keepNext/>
      <w:keepLines/>
      <w:numPr>
        <w:numId w:val="17"/>
      </w:numPr>
      <w:spacing w:before="240" w:after="0"/>
      <w:ind w:left="180" w:hanging="270"/>
      <w:outlineLvl w:val="0"/>
    </w:pPr>
    <w:rPr>
      <w:rFonts w:eastAsiaTheme="majorEastAsia" w:cstheme="minorHAnsi"/>
      <w:color w:val="2F5496" w:themeColor="accent1" w:themeShade="BF"/>
      <w:sz w:val="32"/>
      <w:szCs w:val="32"/>
    </w:rPr>
  </w:style>
  <w:style w:type="paragraph" w:styleId="Heading2">
    <w:name w:val="heading 2"/>
    <w:basedOn w:val="Heading1"/>
    <w:next w:val="Normal"/>
    <w:link w:val="Heading2Char"/>
    <w:uiPriority w:val="9"/>
    <w:unhideWhenUsed/>
    <w:qFormat/>
    <w:rsid w:val="0047036B"/>
    <w:pPr>
      <w:outlineLvl w:val="1"/>
    </w:pPr>
    <w:rPr>
      <w:color w:val="538135" w:themeColor="accent6" w:themeShade="BF"/>
    </w:rPr>
  </w:style>
  <w:style w:type="paragraph" w:styleId="Heading3">
    <w:name w:val="heading 3"/>
    <w:basedOn w:val="Heading2"/>
    <w:next w:val="Normal"/>
    <w:link w:val="Heading3Char"/>
    <w:uiPriority w:val="9"/>
    <w:unhideWhenUsed/>
    <w:qFormat/>
    <w:rsid w:val="00413701"/>
    <w:pPr>
      <w:outlineLvl w:val="2"/>
    </w:pPr>
    <w:rPr>
      <w:color w:val="C45911" w:themeColor="accent2" w:themeShade="BF"/>
    </w:rPr>
  </w:style>
  <w:style w:type="paragraph" w:styleId="Heading4">
    <w:name w:val="heading 4"/>
    <w:aliases w:val="Image Font"/>
    <w:basedOn w:val="Normal"/>
    <w:next w:val="Normal"/>
    <w:link w:val="Heading4Char"/>
    <w:uiPriority w:val="9"/>
    <w:unhideWhenUsed/>
    <w:rsid w:val="005C2318"/>
    <w:pPr>
      <w:spacing w:line="276" w:lineRule="auto"/>
      <w:jc w:val="center"/>
      <w:outlineLvl w:val="3"/>
    </w:pPr>
    <w:rPr>
      <w:i/>
    </w:rPr>
  </w:style>
  <w:style w:type="paragraph" w:styleId="Heading5">
    <w:name w:val="heading 5"/>
    <w:basedOn w:val="Normal"/>
    <w:next w:val="Normal"/>
    <w:link w:val="Heading5Char"/>
    <w:uiPriority w:val="9"/>
    <w:unhideWhenUsed/>
    <w:qFormat/>
    <w:rsid w:val="00A12E1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97C35"/>
    <w:rPr>
      <w:rFonts w:ascii="Arial" w:eastAsiaTheme="majorEastAsia" w:hAnsi="Arial" w:cstheme="minorHAnsi"/>
      <w:noProof/>
      <w:color w:val="2F5496" w:themeColor="accent1" w:themeShade="BF"/>
      <w:sz w:val="32"/>
      <w:szCs w:val="32"/>
    </w:rPr>
  </w:style>
  <w:style w:type="character" w:customStyle="1" w:styleId="Heading2Char">
    <w:name w:val="Heading 2 Char"/>
    <w:basedOn w:val="DefaultParagraphFont"/>
    <w:link w:val="Heading2"/>
    <w:uiPriority w:val="9"/>
    <w:rsid w:val="0047036B"/>
    <w:rPr>
      <w:rFonts w:ascii="Segoe UI" w:eastAsiaTheme="majorEastAsia" w:hAnsi="Segoe UI" w:cstheme="minorHAnsi"/>
      <w:noProof/>
      <w:color w:val="538135" w:themeColor="accent6" w:themeShade="BF"/>
      <w:sz w:val="32"/>
      <w:szCs w:val="32"/>
    </w:rPr>
  </w:style>
  <w:style w:type="paragraph" w:styleId="Header">
    <w:name w:val="header"/>
    <w:basedOn w:val="Normal"/>
    <w:link w:val="HeaderChar"/>
    <w:uiPriority w:val="99"/>
    <w:unhideWhenUsed/>
    <w:rsid w:val="004020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20AE"/>
    <w:rPr>
      <w:noProof/>
      <w:lang w:val="en-GB"/>
    </w:rPr>
  </w:style>
  <w:style w:type="paragraph" w:styleId="Footer">
    <w:name w:val="footer"/>
    <w:basedOn w:val="Normal"/>
    <w:link w:val="FooterChar"/>
    <w:uiPriority w:val="99"/>
    <w:unhideWhenUsed/>
    <w:rsid w:val="004020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20AE"/>
    <w:rPr>
      <w:noProof/>
      <w:lang w:val="en-GB"/>
    </w:rPr>
  </w:style>
  <w:style w:type="paragraph" w:styleId="TOCHeading">
    <w:name w:val="TOC Heading"/>
    <w:basedOn w:val="Heading1"/>
    <w:next w:val="Normal"/>
    <w:uiPriority w:val="39"/>
    <w:unhideWhenUsed/>
    <w:qFormat/>
    <w:rsid w:val="009908AF"/>
    <w:pPr>
      <w:outlineLvl w:val="9"/>
    </w:pPr>
    <w:rPr>
      <w:rFonts w:asciiTheme="majorHAnsi" w:hAnsiTheme="majorHAnsi" w:cstheme="majorBidi"/>
      <w:noProof w:val="0"/>
    </w:rPr>
  </w:style>
  <w:style w:type="paragraph" w:styleId="TOC1">
    <w:name w:val="toc 1"/>
    <w:basedOn w:val="Normal"/>
    <w:next w:val="Normal"/>
    <w:autoRedefine/>
    <w:uiPriority w:val="39"/>
    <w:unhideWhenUsed/>
    <w:rsid w:val="009908AF"/>
    <w:pPr>
      <w:spacing w:after="100"/>
    </w:pPr>
  </w:style>
  <w:style w:type="paragraph" w:styleId="TOC2">
    <w:name w:val="toc 2"/>
    <w:basedOn w:val="Normal"/>
    <w:next w:val="Normal"/>
    <w:autoRedefine/>
    <w:uiPriority w:val="39"/>
    <w:unhideWhenUsed/>
    <w:rsid w:val="009908AF"/>
    <w:pPr>
      <w:spacing w:after="100"/>
      <w:ind w:left="220"/>
    </w:pPr>
  </w:style>
  <w:style w:type="character" w:styleId="Hyperlink">
    <w:name w:val="Hyperlink"/>
    <w:basedOn w:val="DefaultParagraphFont"/>
    <w:uiPriority w:val="99"/>
    <w:unhideWhenUsed/>
    <w:rsid w:val="009908AF"/>
    <w:rPr>
      <w:color w:val="0563C1" w:themeColor="hyperlink"/>
      <w:u w:val="single"/>
    </w:rPr>
  </w:style>
  <w:style w:type="character" w:styleId="UnresolvedMention">
    <w:name w:val="Unresolved Mention"/>
    <w:basedOn w:val="DefaultParagraphFont"/>
    <w:uiPriority w:val="99"/>
    <w:semiHidden/>
    <w:unhideWhenUsed/>
    <w:rsid w:val="00935A35"/>
    <w:rPr>
      <w:color w:val="808080"/>
      <w:shd w:val="clear" w:color="auto" w:fill="E6E6E6"/>
    </w:rPr>
  </w:style>
  <w:style w:type="character" w:customStyle="1" w:styleId="Heading3Char">
    <w:name w:val="Heading 3 Char"/>
    <w:basedOn w:val="DefaultParagraphFont"/>
    <w:link w:val="Heading3"/>
    <w:uiPriority w:val="9"/>
    <w:rsid w:val="00413701"/>
    <w:rPr>
      <w:rFonts w:ascii="Segoe UI" w:eastAsiaTheme="majorEastAsia" w:hAnsi="Segoe UI" w:cstheme="minorHAnsi"/>
      <w:noProof/>
      <w:color w:val="C45911" w:themeColor="accent2" w:themeShade="BF"/>
      <w:sz w:val="32"/>
      <w:szCs w:val="32"/>
    </w:rPr>
  </w:style>
  <w:style w:type="paragraph" w:styleId="ListParagraph">
    <w:name w:val="List Paragraph"/>
    <w:basedOn w:val="Normal"/>
    <w:uiPriority w:val="34"/>
    <w:qFormat/>
    <w:rsid w:val="00332F05"/>
    <w:pPr>
      <w:ind w:left="720"/>
      <w:contextualSpacing/>
    </w:pPr>
  </w:style>
  <w:style w:type="paragraph" w:styleId="TOC3">
    <w:name w:val="toc 3"/>
    <w:basedOn w:val="Normal"/>
    <w:next w:val="Normal"/>
    <w:autoRedefine/>
    <w:uiPriority w:val="39"/>
    <w:unhideWhenUsed/>
    <w:rsid w:val="00C0684F"/>
    <w:pPr>
      <w:spacing w:after="100"/>
      <w:ind w:left="440"/>
    </w:pPr>
  </w:style>
  <w:style w:type="character" w:styleId="FollowedHyperlink">
    <w:name w:val="FollowedHyperlink"/>
    <w:basedOn w:val="DefaultParagraphFont"/>
    <w:uiPriority w:val="99"/>
    <w:semiHidden/>
    <w:unhideWhenUsed/>
    <w:rsid w:val="00B8218F"/>
    <w:rPr>
      <w:color w:val="954F72" w:themeColor="followedHyperlink"/>
      <w:u w:val="single"/>
    </w:rPr>
  </w:style>
  <w:style w:type="paragraph" w:styleId="Quote">
    <w:name w:val="Quote"/>
    <w:basedOn w:val="Normal"/>
    <w:next w:val="Normal"/>
    <w:link w:val="QuoteChar"/>
    <w:uiPriority w:val="29"/>
    <w:qFormat/>
    <w:rsid w:val="004E572D"/>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4E572D"/>
    <w:rPr>
      <w:rFonts w:ascii="Segoe UI" w:hAnsi="Segoe UI" w:cs="Segoe UI"/>
      <w:i/>
      <w:iCs/>
      <w:noProof/>
      <w:color w:val="404040" w:themeColor="text1" w:themeTint="BF"/>
      <w:lang w:val="en-GB"/>
    </w:rPr>
  </w:style>
  <w:style w:type="paragraph" w:styleId="IntenseQuote">
    <w:name w:val="Intense Quote"/>
    <w:basedOn w:val="Normal"/>
    <w:next w:val="Normal"/>
    <w:link w:val="IntenseQuoteChar"/>
    <w:uiPriority w:val="30"/>
    <w:qFormat/>
    <w:rsid w:val="002E592E"/>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2E592E"/>
    <w:rPr>
      <w:rFonts w:ascii="Segoe UI" w:hAnsi="Segoe UI" w:cs="Segoe UI"/>
      <w:i/>
      <w:iCs/>
      <w:noProof/>
      <w:color w:val="4472C4" w:themeColor="accent1"/>
      <w:lang w:val="en-GB"/>
    </w:rPr>
  </w:style>
  <w:style w:type="paragraph" w:styleId="NormalWeb">
    <w:name w:val="Normal (Web)"/>
    <w:basedOn w:val="Normal"/>
    <w:uiPriority w:val="99"/>
    <w:unhideWhenUsed/>
    <w:rsid w:val="00621A12"/>
    <w:pPr>
      <w:spacing w:before="100" w:beforeAutospacing="1" w:after="100" w:afterAutospacing="1" w:line="240" w:lineRule="auto"/>
      <w:jc w:val="left"/>
    </w:pPr>
    <w:rPr>
      <w:rFonts w:ascii="Times New Roman" w:eastAsia="Times New Roman" w:hAnsi="Times New Roman" w:cs="Times New Roman"/>
      <w:noProof w:val="0"/>
      <w:sz w:val="24"/>
      <w:szCs w:val="24"/>
    </w:rPr>
  </w:style>
  <w:style w:type="character" w:styleId="Strong">
    <w:name w:val="Strong"/>
    <w:basedOn w:val="DefaultParagraphFont"/>
    <w:uiPriority w:val="22"/>
    <w:qFormat/>
    <w:rsid w:val="00621A12"/>
    <w:rPr>
      <w:b/>
      <w:bCs/>
    </w:rPr>
  </w:style>
  <w:style w:type="character" w:customStyle="1" w:styleId="Heading4Char">
    <w:name w:val="Heading 4 Char"/>
    <w:aliases w:val="Image Font Char"/>
    <w:basedOn w:val="DefaultParagraphFont"/>
    <w:link w:val="Heading4"/>
    <w:uiPriority w:val="9"/>
    <w:rsid w:val="005C2318"/>
    <w:rPr>
      <w:rFonts w:ascii="Segoe UI" w:hAnsi="Segoe UI" w:cs="Segoe UI"/>
      <w:i/>
      <w:noProof/>
      <w:lang w:val="en-GB"/>
    </w:rPr>
  </w:style>
  <w:style w:type="paragraph" w:styleId="NoSpacing">
    <w:name w:val="No Spacing"/>
    <w:next w:val="paragraph"/>
    <w:uiPriority w:val="1"/>
    <w:qFormat/>
    <w:rsid w:val="00DB6CE1"/>
    <w:pPr>
      <w:spacing w:after="0" w:line="240" w:lineRule="auto"/>
      <w:jc w:val="both"/>
    </w:pPr>
    <w:rPr>
      <w:rFonts w:ascii="Segoe UI" w:hAnsi="Segoe UI" w:cs="Segoe UI"/>
      <w:noProof/>
      <w:lang w:val="en-GB"/>
    </w:rPr>
  </w:style>
  <w:style w:type="paragraph" w:customStyle="1" w:styleId="paragraph">
    <w:name w:val="paragraph"/>
    <w:basedOn w:val="Normal"/>
    <w:rsid w:val="00E33E2F"/>
    <w:pPr>
      <w:spacing w:before="100" w:beforeAutospacing="1" w:after="100" w:afterAutospacing="1" w:line="240" w:lineRule="auto"/>
      <w:jc w:val="left"/>
    </w:pPr>
    <w:rPr>
      <w:rFonts w:ascii="Times New Roman" w:eastAsia="Times New Roman" w:hAnsi="Times New Roman" w:cs="Times New Roman"/>
      <w:noProof w:val="0"/>
      <w:sz w:val="24"/>
      <w:szCs w:val="24"/>
    </w:rPr>
  </w:style>
  <w:style w:type="character" w:customStyle="1" w:styleId="normaltextrun">
    <w:name w:val="normaltextrun"/>
    <w:basedOn w:val="DefaultParagraphFont"/>
    <w:rsid w:val="00E33E2F"/>
  </w:style>
  <w:style w:type="character" w:customStyle="1" w:styleId="eop">
    <w:name w:val="eop"/>
    <w:basedOn w:val="DefaultParagraphFont"/>
    <w:rsid w:val="00E33E2F"/>
  </w:style>
  <w:style w:type="character" w:styleId="SubtleReference">
    <w:name w:val="Subtle Reference"/>
    <w:basedOn w:val="DefaultParagraphFont"/>
    <w:uiPriority w:val="31"/>
    <w:qFormat/>
    <w:rsid w:val="00BA4574"/>
    <w:rPr>
      <w:smallCaps/>
      <w:color w:val="5A5A5A" w:themeColor="text1" w:themeTint="A5"/>
    </w:rPr>
  </w:style>
  <w:style w:type="character" w:styleId="Emphasis">
    <w:name w:val="Emphasis"/>
    <w:basedOn w:val="DefaultParagraphFont"/>
    <w:uiPriority w:val="20"/>
    <w:qFormat/>
    <w:rsid w:val="005D49C6"/>
    <w:rPr>
      <w:i/>
      <w:iCs/>
    </w:rPr>
  </w:style>
  <w:style w:type="character" w:customStyle="1" w:styleId="notion-enable-hover">
    <w:name w:val="notion-enable-hover"/>
    <w:basedOn w:val="DefaultParagraphFont"/>
    <w:rsid w:val="00445B9B"/>
  </w:style>
  <w:style w:type="character" w:customStyle="1" w:styleId="link-annotation-unknown-block-id-1972811844">
    <w:name w:val="link-annotation-unknown-block-id-1972811844"/>
    <w:basedOn w:val="DefaultParagraphFont"/>
    <w:rsid w:val="00DA46CF"/>
  </w:style>
  <w:style w:type="character" w:customStyle="1" w:styleId="link-annotation-unknown-block-id--2029286065">
    <w:name w:val="link-annotation-unknown-block-id--2029286065"/>
    <w:basedOn w:val="DefaultParagraphFont"/>
    <w:rsid w:val="002C101B"/>
  </w:style>
  <w:style w:type="character" w:customStyle="1" w:styleId="scxw81366374">
    <w:name w:val="scxw81366374"/>
    <w:basedOn w:val="DefaultParagraphFont"/>
    <w:rsid w:val="0018335E"/>
  </w:style>
  <w:style w:type="character" w:customStyle="1" w:styleId="Heading5Char">
    <w:name w:val="Heading 5 Char"/>
    <w:basedOn w:val="DefaultParagraphFont"/>
    <w:link w:val="Heading5"/>
    <w:uiPriority w:val="9"/>
    <w:rsid w:val="00A12E11"/>
    <w:rPr>
      <w:rFonts w:asciiTheme="majorHAnsi" w:eastAsiaTheme="majorEastAsia" w:hAnsiTheme="majorHAnsi" w:cstheme="majorBidi"/>
      <w:noProof/>
      <w:color w:val="2F5496" w:themeColor="accent1" w:themeShade="BF"/>
      <w:lang w:val="en-GB"/>
    </w:rPr>
  </w:style>
  <w:style w:type="paragraph" w:customStyle="1" w:styleId="Style1">
    <w:name w:val="Style1"/>
    <w:basedOn w:val="Heading4"/>
    <w:link w:val="Style1Char"/>
    <w:qFormat/>
    <w:rsid w:val="00342ED7"/>
    <w:pPr>
      <w:tabs>
        <w:tab w:val="right" w:leader="dot" w:pos="9350"/>
      </w:tabs>
    </w:pPr>
  </w:style>
  <w:style w:type="character" w:customStyle="1" w:styleId="Style1Char">
    <w:name w:val="Style1 Char"/>
    <w:basedOn w:val="Heading4Char"/>
    <w:link w:val="Style1"/>
    <w:rsid w:val="00342ED7"/>
    <w:rPr>
      <w:rFonts w:ascii="Segoe UI" w:hAnsi="Segoe UI" w:cs="Segoe UI"/>
      <w:i/>
      <w:noProof/>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339600">
      <w:bodyDiv w:val="1"/>
      <w:marLeft w:val="0"/>
      <w:marRight w:val="0"/>
      <w:marTop w:val="0"/>
      <w:marBottom w:val="0"/>
      <w:divBdr>
        <w:top w:val="none" w:sz="0" w:space="0" w:color="auto"/>
        <w:left w:val="none" w:sz="0" w:space="0" w:color="auto"/>
        <w:bottom w:val="none" w:sz="0" w:space="0" w:color="auto"/>
        <w:right w:val="none" w:sz="0" w:space="0" w:color="auto"/>
      </w:divBdr>
    </w:div>
    <w:div w:id="45957551">
      <w:bodyDiv w:val="1"/>
      <w:marLeft w:val="0"/>
      <w:marRight w:val="0"/>
      <w:marTop w:val="0"/>
      <w:marBottom w:val="0"/>
      <w:divBdr>
        <w:top w:val="none" w:sz="0" w:space="0" w:color="auto"/>
        <w:left w:val="none" w:sz="0" w:space="0" w:color="auto"/>
        <w:bottom w:val="none" w:sz="0" w:space="0" w:color="auto"/>
        <w:right w:val="none" w:sz="0" w:space="0" w:color="auto"/>
      </w:divBdr>
    </w:div>
    <w:div w:id="83958894">
      <w:bodyDiv w:val="1"/>
      <w:marLeft w:val="0"/>
      <w:marRight w:val="0"/>
      <w:marTop w:val="0"/>
      <w:marBottom w:val="0"/>
      <w:divBdr>
        <w:top w:val="none" w:sz="0" w:space="0" w:color="auto"/>
        <w:left w:val="none" w:sz="0" w:space="0" w:color="auto"/>
        <w:bottom w:val="none" w:sz="0" w:space="0" w:color="auto"/>
        <w:right w:val="none" w:sz="0" w:space="0" w:color="auto"/>
      </w:divBdr>
    </w:div>
    <w:div w:id="85004988">
      <w:bodyDiv w:val="1"/>
      <w:marLeft w:val="0"/>
      <w:marRight w:val="0"/>
      <w:marTop w:val="0"/>
      <w:marBottom w:val="0"/>
      <w:divBdr>
        <w:top w:val="none" w:sz="0" w:space="0" w:color="auto"/>
        <w:left w:val="none" w:sz="0" w:space="0" w:color="auto"/>
        <w:bottom w:val="none" w:sz="0" w:space="0" w:color="auto"/>
        <w:right w:val="none" w:sz="0" w:space="0" w:color="auto"/>
      </w:divBdr>
    </w:div>
    <w:div w:id="154147936">
      <w:bodyDiv w:val="1"/>
      <w:marLeft w:val="0"/>
      <w:marRight w:val="0"/>
      <w:marTop w:val="0"/>
      <w:marBottom w:val="0"/>
      <w:divBdr>
        <w:top w:val="none" w:sz="0" w:space="0" w:color="auto"/>
        <w:left w:val="none" w:sz="0" w:space="0" w:color="auto"/>
        <w:bottom w:val="none" w:sz="0" w:space="0" w:color="auto"/>
        <w:right w:val="none" w:sz="0" w:space="0" w:color="auto"/>
      </w:divBdr>
    </w:div>
    <w:div w:id="199514145">
      <w:bodyDiv w:val="1"/>
      <w:marLeft w:val="0"/>
      <w:marRight w:val="0"/>
      <w:marTop w:val="0"/>
      <w:marBottom w:val="0"/>
      <w:divBdr>
        <w:top w:val="none" w:sz="0" w:space="0" w:color="auto"/>
        <w:left w:val="none" w:sz="0" w:space="0" w:color="auto"/>
        <w:bottom w:val="none" w:sz="0" w:space="0" w:color="auto"/>
        <w:right w:val="none" w:sz="0" w:space="0" w:color="auto"/>
      </w:divBdr>
    </w:div>
    <w:div w:id="229926294">
      <w:bodyDiv w:val="1"/>
      <w:marLeft w:val="0"/>
      <w:marRight w:val="0"/>
      <w:marTop w:val="0"/>
      <w:marBottom w:val="0"/>
      <w:divBdr>
        <w:top w:val="none" w:sz="0" w:space="0" w:color="auto"/>
        <w:left w:val="none" w:sz="0" w:space="0" w:color="auto"/>
        <w:bottom w:val="none" w:sz="0" w:space="0" w:color="auto"/>
        <w:right w:val="none" w:sz="0" w:space="0" w:color="auto"/>
      </w:divBdr>
    </w:div>
    <w:div w:id="267737219">
      <w:bodyDiv w:val="1"/>
      <w:marLeft w:val="0"/>
      <w:marRight w:val="0"/>
      <w:marTop w:val="0"/>
      <w:marBottom w:val="0"/>
      <w:divBdr>
        <w:top w:val="none" w:sz="0" w:space="0" w:color="auto"/>
        <w:left w:val="none" w:sz="0" w:space="0" w:color="auto"/>
        <w:bottom w:val="none" w:sz="0" w:space="0" w:color="auto"/>
        <w:right w:val="none" w:sz="0" w:space="0" w:color="auto"/>
      </w:divBdr>
    </w:div>
    <w:div w:id="279193882">
      <w:bodyDiv w:val="1"/>
      <w:marLeft w:val="0"/>
      <w:marRight w:val="0"/>
      <w:marTop w:val="0"/>
      <w:marBottom w:val="0"/>
      <w:divBdr>
        <w:top w:val="none" w:sz="0" w:space="0" w:color="auto"/>
        <w:left w:val="none" w:sz="0" w:space="0" w:color="auto"/>
        <w:bottom w:val="none" w:sz="0" w:space="0" w:color="auto"/>
        <w:right w:val="none" w:sz="0" w:space="0" w:color="auto"/>
      </w:divBdr>
    </w:div>
    <w:div w:id="536235163">
      <w:bodyDiv w:val="1"/>
      <w:marLeft w:val="0"/>
      <w:marRight w:val="0"/>
      <w:marTop w:val="0"/>
      <w:marBottom w:val="0"/>
      <w:divBdr>
        <w:top w:val="none" w:sz="0" w:space="0" w:color="auto"/>
        <w:left w:val="none" w:sz="0" w:space="0" w:color="auto"/>
        <w:bottom w:val="none" w:sz="0" w:space="0" w:color="auto"/>
        <w:right w:val="none" w:sz="0" w:space="0" w:color="auto"/>
      </w:divBdr>
    </w:div>
    <w:div w:id="589658788">
      <w:bodyDiv w:val="1"/>
      <w:marLeft w:val="0"/>
      <w:marRight w:val="0"/>
      <w:marTop w:val="0"/>
      <w:marBottom w:val="0"/>
      <w:divBdr>
        <w:top w:val="none" w:sz="0" w:space="0" w:color="auto"/>
        <w:left w:val="none" w:sz="0" w:space="0" w:color="auto"/>
        <w:bottom w:val="none" w:sz="0" w:space="0" w:color="auto"/>
        <w:right w:val="none" w:sz="0" w:space="0" w:color="auto"/>
      </w:divBdr>
    </w:div>
    <w:div w:id="626813644">
      <w:bodyDiv w:val="1"/>
      <w:marLeft w:val="0"/>
      <w:marRight w:val="0"/>
      <w:marTop w:val="0"/>
      <w:marBottom w:val="0"/>
      <w:divBdr>
        <w:top w:val="none" w:sz="0" w:space="0" w:color="auto"/>
        <w:left w:val="none" w:sz="0" w:space="0" w:color="auto"/>
        <w:bottom w:val="none" w:sz="0" w:space="0" w:color="auto"/>
        <w:right w:val="none" w:sz="0" w:space="0" w:color="auto"/>
      </w:divBdr>
      <w:divsChild>
        <w:div w:id="35547345">
          <w:marLeft w:val="0"/>
          <w:marRight w:val="0"/>
          <w:marTop w:val="0"/>
          <w:marBottom w:val="0"/>
          <w:divBdr>
            <w:top w:val="none" w:sz="0" w:space="0" w:color="auto"/>
            <w:left w:val="none" w:sz="0" w:space="0" w:color="auto"/>
            <w:bottom w:val="none" w:sz="0" w:space="0" w:color="auto"/>
            <w:right w:val="none" w:sz="0" w:space="0" w:color="auto"/>
          </w:divBdr>
        </w:div>
        <w:div w:id="1196039573">
          <w:marLeft w:val="0"/>
          <w:marRight w:val="0"/>
          <w:marTop w:val="0"/>
          <w:marBottom w:val="0"/>
          <w:divBdr>
            <w:top w:val="none" w:sz="0" w:space="0" w:color="auto"/>
            <w:left w:val="none" w:sz="0" w:space="0" w:color="auto"/>
            <w:bottom w:val="none" w:sz="0" w:space="0" w:color="auto"/>
            <w:right w:val="none" w:sz="0" w:space="0" w:color="auto"/>
          </w:divBdr>
        </w:div>
        <w:div w:id="1436243198">
          <w:marLeft w:val="0"/>
          <w:marRight w:val="0"/>
          <w:marTop w:val="0"/>
          <w:marBottom w:val="0"/>
          <w:divBdr>
            <w:top w:val="none" w:sz="0" w:space="0" w:color="auto"/>
            <w:left w:val="none" w:sz="0" w:space="0" w:color="auto"/>
            <w:bottom w:val="none" w:sz="0" w:space="0" w:color="auto"/>
            <w:right w:val="none" w:sz="0" w:space="0" w:color="auto"/>
          </w:divBdr>
        </w:div>
        <w:div w:id="1756704181">
          <w:marLeft w:val="0"/>
          <w:marRight w:val="0"/>
          <w:marTop w:val="0"/>
          <w:marBottom w:val="0"/>
          <w:divBdr>
            <w:top w:val="none" w:sz="0" w:space="0" w:color="auto"/>
            <w:left w:val="none" w:sz="0" w:space="0" w:color="auto"/>
            <w:bottom w:val="none" w:sz="0" w:space="0" w:color="auto"/>
            <w:right w:val="none" w:sz="0" w:space="0" w:color="auto"/>
          </w:divBdr>
        </w:div>
        <w:div w:id="2022857171">
          <w:marLeft w:val="0"/>
          <w:marRight w:val="0"/>
          <w:marTop w:val="0"/>
          <w:marBottom w:val="0"/>
          <w:divBdr>
            <w:top w:val="none" w:sz="0" w:space="0" w:color="auto"/>
            <w:left w:val="none" w:sz="0" w:space="0" w:color="auto"/>
            <w:bottom w:val="none" w:sz="0" w:space="0" w:color="auto"/>
            <w:right w:val="none" w:sz="0" w:space="0" w:color="auto"/>
          </w:divBdr>
        </w:div>
      </w:divsChild>
    </w:div>
    <w:div w:id="661155760">
      <w:bodyDiv w:val="1"/>
      <w:marLeft w:val="0"/>
      <w:marRight w:val="0"/>
      <w:marTop w:val="0"/>
      <w:marBottom w:val="0"/>
      <w:divBdr>
        <w:top w:val="none" w:sz="0" w:space="0" w:color="auto"/>
        <w:left w:val="none" w:sz="0" w:space="0" w:color="auto"/>
        <w:bottom w:val="none" w:sz="0" w:space="0" w:color="auto"/>
        <w:right w:val="none" w:sz="0" w:space="0" w:color="auto"/>
      </w:divBdr>
    </w:div>
    <w:div w:id="733090619">
      <w:bodyDiv w:val="1"/>
      <w:marLeft w:val="0"/>
      <w:marRight w:val="0"/>
      <w:marTop w:val="0"/>
      <w:marBottom w:val="0"/>
      <w:divBdr>
        <w:top w:val="none" w:sz="0" w:space="0" w:color="auto"/>
        <w:left w:val="none" w:sz="0" w:space="0" w:color="auto"/>
        <w:bottom w:val="none" w:sz="0" w:space="0" w:color="auto"/>
        <w:right w:val="none" w:sz="0" w:space="0" w:color="auto"/>
      </w:divBdr>
    </w:div>
    <w:div w:id="753092251">
      <w:bodyDiv w:val="1"/>
      <w:marLeft w:val="0"/>
      <w:marRight w:val="0"/>
      <w:marTop w:val="0"/>
      <w:marBottom w:val="0"/>
      <w:divBdr>
        <w:top w:val="none" w:sz="0" w:space="0" w:color="auto"/>
        <w:left w:val="none" w:sz="0" w:space="0" w:color="auto"/>
        <w:bottom w:val="none" w:sz="0" w:space="0" w:color="auto"/>
        <w:right w:val="none" w:sz="0" w:space="0" w:color="auto"/>
      </w:divBdr>
      <w:divsChild>
        <w:div w:id="528448472">
          <w:marLeft w:val="0"/>
          <w:marRight w:val="0"/>
          <w:marTop w:val="0"/>
          <w:marBottom w:val="0"/>
          <w:divBdr>
            <w:top w:val="none" w:sz="0" w:space="0" w:color="auto"/>
            <w:left w:val="none" w:sz="0" w:space="0" w:color="auto"/>
            <w:bottom w:val="none" w:sz="0" w:space="0" w:color="auto"/>
            <w:right w:val="none" w:sz="0" w:space="0" w:color="auto"/>
          </w:divBdr>
        </w:div>
        <w:div w:id="652178752">
          <w:marLeft w:val="0"/>
          <w:marRight w:val="0"/>
          <w:marTop w:val="0"/>
          <w:marBottom w:val="0"/>
          <w:divBdr>
            <w:top w:val="none" w:sz="0" w:space="0" w:color="auto"/>
            <w:left w:val="none" w:sz="0" w:space="0" w:color="auto"/>
            <w:bottom w:val="none" w:sz="0" w:space="0" w:color="auto"/>
            <w:right w:val="none" w:sz="0" w:space="0" w:color="auto"/>
          </w:divBdr>
        </w:div>
        <w:div w:id="668368732">
          <w:marLeft w:val="0"/>
          <w:marRight w:val="0"/>
          <w:marTop w:val="0"/>
          <w:marBottom w:val="0"/>
          <w:divBdr>
            <w:top w:val="none" w:sz="0" w:space="0" w:color="auto"/>
            <w:left w:val="none" w:sz="0" w:space="0" w:color="auto"/>
            <w:bottom w:val="none" w:sz="0" w:space="0" w:color="auto"/>
            <w:right w:val="none" w:sz="0" w:space="0" w:color="auto"/>
          </w:divBdr>
        </w:div>
        <w:div w:id="1165513106">
          <w:marLeft w:val="0"/>
          <w:marRight w:val="0"/>
          <w:marTop w:val="0"/>
          <w:marBottom w:val="0"/>
          <w:divBdr>
            <w:top w:val="none" w:sz="0" w:space="0" w:color="auto"/>
            <w:left w:val="none" w:sz="0" w:space="0" w:color="auto"/>
            <w:bottom w:val="none" w:sz="0" w:space="0" w:color="auto"/>
            <w:right w:val="none" w:sz="0" w:space="0" w:color="auto"/>
          </w:divBdr>
        </w:div>
      </w:divsChild>
    </w:div>
    <w:div w:id="956302052">
      <w:bodyDiv w:val="1"/>
      <w:marLeft w:val="0"/>
      <w:marRight w:val="0"/>
      <w:marTop w:val="0"/>
      <w:marBottom w:val="0"/>
      <w:divBdr>
        <w:top w:val="none" w:sz="0" w:space="0" w:color="auto"/>
        <w:left w:val="none" w:sz="0" w:space="0" w:color="auto"/>
        <w:bottom w:val="none" w:sz="0" w:space="0" w:color="auto"/>
        <w:right w:val="none" w:sz="0" w:space="0" w:color="auto"/>
      </w:divBdr>
    </w:div>
    <w:div w:id="988752278">
      <w:bodyDiv w:val="1"/>
      <w:marLeft w:val="0"/>
      <w:marRight w:val="0"/>
      <w:marTop w:val="0"/>
      <w:marBottom w:val="0"/>
      <w:divBdr>
        <w:top w:val="none" w:sz="0" w:space="0" w:color="auto"/>
        <w:left w:val="none" w:sz="0" w:space="0" w:color="auto"/>
        <w:bottom w:val="none" w:sz="0" w:space="0" w:color="auto"/>
        <w:right w:val="none" w:sz="0" w:space="0" w:color="auto"/>
      </w:divBdr>
      <w:divsChild>
        <w:div w:id="317149501">
          <w:marLeft w:val="0"/>
          <w:marRight w:val="0"/>
          <w:marTop w:val="0"/>
          <w:marBottom w:val="0"/>
          <w:divBdr>
            <w:top w:val="none" w:sz="0" w:space="0" w:color="auto"/>
            <w:left w:val="none" w:sz="0" w:space="0" w:color="auto"/>
            <w:bottom w:val="none" w:sz="0" w:space="0" w:color="auto"/>
            <w:right w:val="none" w:sz="0" w:space="0" w:color="auto"/>
          </w:divBdr>
        </w:div>
        <w:div w:id="388192542">
          <w:marLeft w:val="0"/>
          <w:marRight w:val="0"/>
          <w:marTop w:val="0"/>
          <w:marBottom w:val="0"/>
          <w:divBdr>
            <w:top w:val="none" w:sz="0" w:space="0" w:color="auto"/>
            <w:left w:val="none" w:sz="0" w:space="0" w:color="auto"/>
            <w:bottom w:val="none" w:sz="0" w:space="0" w:color="auto"/>
            <w:right w:val="none" w:sz="0" w:space="0" w:color="auto"/>
          </w:divBdr>
        </w:div>
        <w:div w:id="801456874">
          <w:marLeft w:val="0"/>
          <w:marRight w:val="0"/>
          <w:marTop w:val="0"/>
          <w:marBottom w:val="0"/>
          <w:divBdr>
            <w:top w:val="none" w:sz="0" w:space="0" w:color="auto"/>
            <w:left w:val="none" w:sz="0" w:space="0" w:color="auto"/>
            <w:bottom w:val="none" w:sz="0" w:space="0" w:color="auto"/>
            <w:right w:val="none" w:sz="0" w:space="0" w:color="auto"/>
          </w:divBdr>
        </w:div>
        <w:div w:id="832909883">
          <w:marLeft w:val="0"/>
          <w:marRight w:val="0"/>
          <w:marTop w:val="0"/>
          <w:marBottom w:val="0"/>
          <w:divBdr>
            <w:top w:val="none" w:sz="0" w:space="0" w:color="auto"/>
            <w:left w:val="none" w:sz="0" w:space="0" w:color="auto"/>
            <w:bottom w:val="none" w:sz="0" w:space="0" w:color="auto"/>
            <w:right w:val="none" w:sz="0" w:space="0" w:color="auto"/>
          </w:divBdr>
        </w:div>
        <w:div w:id="841092529">
          <w:marLeft w:val="0"/>
          <w:marRight w:val="0"/>
          <w:marTop w:val="0"/>
          <w:marBottom w:val="0"/>
          <w:divBdr>
            <w:top w:val="none" w:sz="0" w:space="0" w:color="auto"/>
            <w:left w:val="none" w:sz="0" w:space="0" w:color="auto"/>
            <w:bottom w:val="none" w:sz="0" w:space="0" w:color="auto"/>
            <w:right w:val="none" w:sz="0" w:space="0" w:color="auto"/>
          </w:divBdr>
        </w:div>
        <w:div w:id="845629131">
          <w:marLeft w:val="0"/>
          <w:marRight w:val="0"/>
          <w:marTop w:val="0"/>
          <w:marBottom w:val="0"/>
          <w:divBdr>
            <w:top w:val="none" w:sz="0" w:space="0" w:color="auto"/>
            <w:left w:val="none" w:sz="0" w:space="0" w:color="auto"/>
            <w:bottom w:val="none" w:sz="0" w:space="0" w:color="auto"/>
            <w:right w:val="none" w:sz="0" w:space="0" w:color="auto"/>
          </w:divBdr>
        </w:div>
        <w:div w:id="1178421544">
          <w:marLeft w:val="0"/>
          <w:marRight w:val="0"/>
          <w:marTop w:val="0"/>
          <w:marBottom w:val="0"/>
          <w:divBdr>
            <w:top w:val="none" w:sz="0" w:space="0" w:color="auto"/>
            <w:left w:val="none" w:sz="0" w:space="0" w:color="auto"/>
            <w:bottom w:val="none" w:sz="0" w:space="0" w:color="auto"/>
            <w:right w:val="none" w:sz="0" w:space="0" w:color="auto"/>
          </w:divBdr>
        </w:div>
        <w:div w:id="1190097477">
          <w:marLeft w:val="0"/>
          <w:marRight w:val="0"/>
          <w:marTop w:val="0"/>
          <w:marBottom w:val="0"/>
          <w:divBdr>
            <w:top w:val="none" w:sz="0" w:space="0" w:color="auto"/>
            <w:left w:val="none" w:sz="0" w:space="0" w:color="auto"/>
            <w:bottom w:val="none" w:sz="0" w:space="0" w:color="auto"/>
            <w:right w:val="none" w:sz="0" w:space="0" w:color="auto"/>
          </w:divBdr>
        </w:div>
        <w:div w:id="1245845599">
          <w:marLeft w:val="0"/>
          <w:marRight w:val="0"/>
          <w:marTop w:val="0"/>
          <w:marBottom w:val="0"/>
          <w:divBdr>
            <w:top w:val="none" w:sz="0" w:space="0" w:color="auto"/>
            <w:left w:val="none" w:sz="0" w:space="0" w:color="auto"/>
            <w:bottom w:val="none" w:sz="0" w:space="0" w:color="auto"/>
            <w:right w:val="none" w:sz="0" w:space="0" w:color="auto"/>
          </w:divBdr>
        </w:div>
        <w:div w:id="1335840269">
          <w:marLeft w:val="0"/>
          <w:marRight w:val="0"/>
          <w:marTop w:val="0"/>
          <w:marBottom w:val="0"/>
          <w:divBdr>
            <w:top w:val="none" w:sz="0" w:space="0" w:color="auto"/>
            <w:left w:val="none" w:sz="0" w:space="0" w:color="auto"/>
            <w:bottom w:val="none" w:sz="0" w:space="0" w:color="auto"/>
            <w:right w:val="none" w:sz="0" w:space="0" w:color="auto"/>
          </w:divBdr>
        </w:div>
        <w:div w:id="1446346563">
          <w:marLeft w:val="0"/>
          <w:marRight w:val="0"/>
          <w:marTop w:val="0"/>
          <w:marBottom w:val="0"/>
          <w:divBdr>
            <w:top w:val="none" w:sz="0" w:space="0" w:color="auto"/>
            <w:left w:val="none" w:sz="0" w:space="0" w:color="auto"/>
            <w:bottom w:val="none" w:sz="0" w:space="0" w:color="auto"/>
            <w:right w:val="none" w:sz="0" w:space="0" w:color="auto"/>
          </w:divBdr>
        </w:div>
        <w:div w:id="1671248483">
          <w:marLeft w:val="0"/>
          <w:marRight w:val="0"/>
          <w:marTop w:val="0"/>
          <w:marBottom w:val="0"/>
          <w:divBdr>
            <w:top w:val="none" w:sz="0" w:space="0" w:color="auto"/>
            <w:left w:val="none" w:sz="0" w:space="0" w:color="auto"/>
            <w:bottom w:val="none" w:sz="0" w:space="0" w:color="auto"/>
            <w:right w:val="none" w:sz="0" w:space="0" w:color="auto"/>
          </w:divBdr>
        </w:div>
        <w:div w:id="1838038362">
          <w:marLeft w:val="0"/>
          <w:marRight w:val="0"/>
          <w:marTop w:val="0"/>
          <w:marBottom w:val="0"/>
          <w:divBdr>
            <w:top w:val="none" w:sz="0" w:space="0" w:color="auto"/>
            <w:left w:val="none" w:sz="0" w:space="0" w:color="auto"/>
            <w:bottom w:val="none" w:sz="0" w:space="0" w:color="auto"/>
            <w:right w:val="none" w:sz="0" w:space="0" w:color="auto"/>
          </w:divBdr>
        </w:div>
      </w:divsChild>
    </w:div>
    <w:div w:id="989939180">
      <w:bodyDiv w:val="1"/>
      <w:marLeft w:val="0"/>
      <w:marRight w:val="0"/>
      <w:marTop w:val="0"/>
      <w:marBottom w:val="0"/>
      <w:divBdr>
        <w:top w:val="none" w:sz="0" w:space="0" w:color="auto"/>
        <w:left w:val="none" w:sz="0" w:space="0" w:color="auto"/>
        <w:bottom w:val="none" w:sz="0" w:space="0" w:color="auto"/>
        <w:right w:val="none" w:sz="0" w:space="0" w:color="auto"/>
      </w:divBdr>
    </w:div>
    <w:div w:id="1012537122">
      <w:bodyDiv w:val="1"/>
      <w:marLeft w:val="0"/>
      <w:marRight w:val="0"/>
      <w:marTop w:val="0"/>
      <w:marBottom w:val="0"/>
      <w:divBdr>
        <w:top w:val="none" w:sz="0" w:space="0" w:color="auto"/>
        <w:left w:val="none" w:sz="0" w:space="0" w:color="auto"/>
        <w:bottom w:val="none" w:sz="0" w:space="0" w:color="auto"/>
        <w:right w:val="none" w:sz="0" w:space="0" w:color="auto"/>
      </w:divBdr>
    </w:div>
    <w:div w:id="1024555605">
      <w:bodyDiv w:val="1"/>
      <w:marLeft w:val="0"/>
      <w:marRight w:val="0"/>
      <w:marTop w:val="0"/>
      <w:marBottom w:val="0"/>
      <w:divBdr>
        <w:top w:val="none" w:sz="0" w:space="0" w:color="auto"/>
        <w:left w:val="none" w:sz="0" w:space="0" w:color="auto"/>
        <w:bottom w:val="none" w:sz="0" w:space="0" w:color="auto"/>
        <w:right w:val="none" w:sz="0" w:space="0" w:color="auto"/>
      </w:divBdr>
      <w:divsChild>
        <w:div w:id="91370452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04828398">
      <w:bodyDiv w:val="1"/>
      <w:marLeft w:val="0"/>
      <w:marRight w:val="0"/>
      <w:marTop w:val="0"/>
      <w:marBottom w:val="0"/>
      <w:divBdr>
        <w:top w:val="none" w:sz="0" w:space="0" w:color="auto"/>
        <w:left w:val="none" w:sz="0" w:space="0" w:color="auto"/>
        <w:bottom w:val="none" w:sz="0" w:space="0" w:color="auto"/>
        <w:right w:val="none" w:sz="0" w:space="0" w:color="auto"/>
      </w:divBdr>
    </w:div>
    <w:div w:id="1290281548">
      <w:bodyDiv w:val="1"/>
      <w:marLeft w:val="0"/>
      <w:marRight w:val="0"/>
      <w:marTop w:val="0"/>
      <w:marBottom w:val="0"/>
      <w:divBdr>
        <w:top w:val="none" w:sz="0" w:space="0" w:color="auto"/>
        <w:left w:val="none" w:sz="0" w:space="0" w:color="auto"/>
        <w:bottom w:val="none" w:sz="0" w:space="0" w:color="auto"/>
        <w:right w:val="none" w:sz="0" w:space="0" w:color="auto"/>
      </w:divBdr>
    </w:div>
    <w:div w:id="1321302559">
      <w:bodyDiv w:val="1"/>
      <w:marLeft w:val="0"/>
      <w:marRight w:val="0"/>
      <w:marTop w:val="0"/>
      <w:marBottom w:val="0"/>
      <w:divBdr>
        <w:top w:val="none" w:sz="0" w:space="0" w:color="auto"/>
        <w:left w:val="none" w:sz="0" w:space="0" w:color="auto"/>
        <w:bottom w:val="none" w:sz="0" w:space="0" w:color="auto"/>
        <w:right w:val="none" w:sz="0" w:space="0" w:color="auto"/>
      </w:divBdr>
    </w:div>
    <w:div w:id="1409424886">
      <w:bodyDiv w:val="1"/>
      <w:marLeft w:val="0"/>
      <w:marRight w:val="0"/>
      <w:marTop w:val="0"/>
      <w:marBottom w:val="0"/>
      <w:divBdr>
        <w:top w:val="none" w:sz="0" w:space="0" w:color="auto"/>
        <w:left w:val="none" w:sz="0" w:space="0" w:color="auto"/>
        <w:bottom w:val="none" w:sz="0" w:space="0" w:color="auto"/>
        <w:right w:val="none" w:sz="0" w:space="0" w:color="auto"/>
      </w:divBdr>
    </w:div>
    <w:div w:id="1410611250">
      <w:bodyDiv w:val="1"/>
      <w:marLeft w:val="0"/>
      <w:marRight w:val="0"/>
      <w:marTop w:val="0"/>
      <w:marBottom w:val="0"/>
      <w:divBdr>
        <w:top w:val="none" w:sz="0" w:space="0" w:color="auto"/>
        <w:left w:val="none" w:sz="0" w:space="0" w:color="auto"/>
        <w:bottom w:val="none" w:sz="0" w:space="0" w:color="auto"/>
        <w:right w:val="none" w:sz="0" w:space="0" w:color="auto"/>
      </w:divBdr>
    </w:div>
    <w:div w:id="1447456935">
      <w:bodyDiv w:val="1"/>
      <w:marLeft w:val="0"/>
      <w:marRight w:val="0"/>
      <w:marTop w:val="0"/>
      <w:marBottom w:val="0"/>
      <w:divBdr>
        <w:top w:val="none" w:sz="0" w:space="0" w:color="auto"/>
        <w:left w:val="none" w:sz="0" w:space="0" w:color="auto"/>
        <w:bottom w:val="none" w:sz="0" w:space="0" w:color="auto"/>
        <w:right w:val="none" w:sz="0" w:space="0" w:color="auto"/>
      </w:divBdr>
    </w:div>
    <w:div w:id="1459302213">
      <w:bodyDiv w:val="1"/>
      <w:marLeft w:val="0"/>
      <w:marRight w:val="0"/>
      <w:marTop w:val="0"/>
      <w:marBottom w:val="0"/>
      <w:divBdr>
        <w:top w:val="none" w:sz="0" w:space="0" w:color="auto"/>
        <w:left w:val="none" w:sz="0" w:space="0" w:color="auto"/>
        <w:bottom w:val="none" w:sz="0" w:space="0" w:color="auto"/>
        <w:right w:val="none" w:sz="0" w:space="0" w:color="auto"/>
      </w:divBdr>
    </w:div>
    <w:div w:id="1498157954">
      <w:bodyDiv w:val="1"/>
      <w:marLeft w:val="0"/>
      <w:marRight w:val="0"/>
      <w:marTop w:val="0"/>
      <w:marBottom w:val="0"/>
      <w:divBdr>
        <w:top w:val="none" w:sz="0" w:space="0" w:color="auto"/>
        <w:left w:val="none" w:sz="0" w:space="0" w:color="auto"/>
        <w:bottom w:val="none" w:sz="0" w:space="0" w:color="auto"/>
        <w:right w:val="none" w:sz="0" w:space="0" w:color="auto"/>
      </w:divBdr>
    </w:div>
    <w:div w:id="1605920048">
      <w:bodyDiv w:val="1"/>
      <w:marLeft w:val="0"/>
      <w:marRight w:val="0"/>
      <w:marTop w:val="0"/>
      <w:marBottom w:val="0"/>
      <w:divBdr>
        <w:top w:val="none" w:sz="0" w:space="0" w:color="auto"/>
        <w:left w:val="none" w:sz="0" w:space="0" w:color="auto"/>
        <w:bottom w:val="none" w:sz="0" w:space="0" w:color="auto"/>
        <w:right w:val="none" w:sz="0" w:space="0" w:color="auto"/>
      </w:divBdr>
    </w:div>
    <w:div w:id="1628118525">
      <w:bodyDiv w:val="1"/>
      <w:marLeft w:val="0"/>
      <w:marRight w:val="0"/>
      <w:marTop w:val="0"/>
      <w:marBottom w:val="0"/>
      <w:divBdr>
        <w:top w:val="none" w:sz="0" w:space="0" w:color="auto"/>
        <w:left w:val="none" w:sz="0" w:space="0" w:color="auto"/>
        <w:bottom w:val="none" w:sz="0" w:space="0" w:color="auto"/>
        <w:right w:val="none" w:sz="0" w:space="0" w:color="auto"/>
      </w:divBdr>
      <w:divsChild>
        <w:div w:id="1250021">
          <w:marLeft w:val="0"/>
          <w:marRight w:val="0"/>
          <w:marTop w:val="0"/>
          <w:marBottom w:val="0"/>
          <w:divBdr>
            <w:top w:val="none" w:sz="0" w:space="0" w:color="auto"/>
            <w:left w:val="none" w:sz="0" w:space="0" w:color="auto"/>
            <w:bottom w:val="none" w:sz="0" w:space="0" w:color="auto"/>
            <w:right w:val="none" w:sz="0" w:space="0" w:color="auto"/>
          </w:divBdr>
        </w:div>
        <w:div w:id="180440227">
          <w:marLeft w:val="0"/>
          <w:marRight w:val="0"/>
          <w:marTop w:val="0"/>
          <w:marBottom w:val="0"/>
          <w:divBdr>
            <w:top w:val="none" w:sz="0" w:space="0" w:color="auto"/>
            <w:left w:val="none" w:sz="0" w:space="0" w:color="auto"/>
            <w:bottom w:val="none" w:sz="0" w:space="0" w:color="auto"/>
            <w:right w:val="none" w:sz="0" w:space="0" w:color="auto"/>
          </w:divBdr>
        </w:div>
        <w:div w:id="1272662681">
          <w:marLeft w:val="0"/>
          <w:marRight w:val="0"/>
          <w:marTop w:val="0"/>
          <w:marBottom w:val="0"/>
          <w:divBdr>
            <w:top w:val="none" w:sz="0" w:space="0" w:color="auto"/>
            <w:left w:val="none" w:sz="0" w:space="0" w:color="auto"/>
            <w:bottom w:val="none" w:sz="0" w:space="0" w:color="auto"/>
            <w:right w:val="none" w:sz="0" w:space="0" w:color="auto"/>
          </w:divBdr>
        </w:div>
        <w:div w:id="1714504120">
          <w:marLeft w:val="0"/>
          <w:marRight w:val="0"/>
          <w:marTop w:val="0"/>
          <w:marBottom w:val="0"/>
          <w:divBdr>
            <w:top w:val="none" w:sz="0" w:space="0" w:color="auto"/>
            <w:left w:val="none" w:sz="0" w:space="0" w:color="auto"/>
            <w:bottom w:val="none" w:sz="0" w:space="0" w:color="auto"/>
            <w:right w:val="none" w:sz="0" w:space="0" w:color="auto"/>
          </w:divBdr>
        </w:div>
        <w:div w:id="1977568206">
          <w:marLeft w:val="0"/>
          <w:marRight w:val="0"/>
          <w:marTop w:val="0"/>
          <w:marBottom w:val="0"/>
          <w:divBdr>
            <w:top w:val="none" w:sz="0" w:space="0" w:color="auto"/>
            <w:left w:val="none" w:sz="0" w:space="0" w:color="auto"/>
            <w:bottom w:val="none" w:sz="0" w:space="0" w:color="auto"/>
            <w:right w:val="none" w:sz="0" w:space="0" w:color="auto"/>
          </w:divBdr>
        </w:div>
      </w:divsChild>
    </w:div>
    <w:div w:id="1704357931">
      <w:bodyDiv w:val="1"/>
      <w:marLeft w:val="0"/>
      <w:marRight w:val="0"/>
      <w:marTop w:val="0"/>
      <w:marBottom w:val="0"/>
      <w:divBdr>
        <w:top w:val="none" w:sz="0" w:space="0" w:color="auto"/>
        <w:left w:val="none" w:sz="0" w:space="0" w:color="auto"/>
        <w:bottom w:val="none" w:sz="0" w:space="0" w:color="auto"/>
        <w:right w:val="none" w:sz="0" w:space="0" w:color="auto"/>
      </w:divBdr>
    </w:div>
    <w:div w:id="1821727216">
      <w:bodyDiv w:val="1"/>
      <w:marLeft w:val="0"/>
      <w:marRight w:val="0"/>
      <w:marTop w:val="0"/>
      <w:marBottom w:val="0"/>
      <w:divBdr>
        <w:top w:val="none" w:sz="0" w:space="0" w:color="auto"/>
        <w:left w:val="none" w:sz="0" w:space="0" w:color="auto"/>
        <w:bottom w:val="none" w:sz="0" w:space="0" w:color="auto"/>
        <w:right w:val="none" w:sz="0" w:space="0" w:color="auto"/>
      </w:divBdr>
    </w:div>
    <w:div w:id="1844582853">
      <w:bodyDiv w:val="1"/>
      <w:marLeft w:val="0"/>
      <w:marRight w:val="0"/>
      <w:marTop w:val="0"/>
      <w:marBottom w:val="0"/>
      <w:divBdr>
        <w:top w:val="none" w:sz="0" w:space="0" w:color="auto"/>
        <w:left w:val="none" w:sz="0" w:space="0" w:color="auto"/>
        <w:bottom w:val="none" w:sz="0" w:space="0" w:color="auto"/>
        <w:right w:val="none" w:sz="0" w:space="0" w:color="auto"/>
      </w:divBdr>
    </w:div>
    <w:div w:id="1880777487">
      <w:bodyDiv w:val="1"/>
      <w:marLeft w:val="0"/>
      <w:marRight w:val="0"/>
      <w:marTop w:val="0"/>
      <w:marBottom w:val="0"/>
      <w:divBdr>
        <w:top w:val="none" w:sz="0" w:space="0" w:color="auto"/>
        <w:left w:val="none" w:sz="0" w:space="0" w:color="auto"/>
        <w:bottom w:val="none" w:sz="0" w:space="0" w:color="auto"/>
        <w:right w:val="none" w:sz="0" w:space="0" w:color="auto"/>
      </w:divBdr>
      <w:divsChild>
        <w:div w:id="96369009">
          <w:marLeft w:val="0"/>
          <w:marRight w:val="0"/>
          <w:marTop w:val="0"/>
          <w:marBottom w:val="0"/>
          <w:divBdr>
            <w:top w:val="none" w:sz="0" w:space="0" w:color="auto"/>
            <w:left w:val="none" w:sz="0" w:space="0" w:color="auto"/>
            <w:bottom w:val="none" w:sz="0" w:space="0" w:color="auto"/>
            <w:right w:val="none" w:sz="0" w:space="0" w:color="auto"/>
          </w:divBdr>
        </w:div>
        <w:div w:id="117377673">
          <w:marLeft w:val="0"/>
          <w:marRight w:val="0"/>
          <w:marTop w:val="0"/>
          <w:marBottom w:val="0"/>
          <w:divBdr>
            <w:top w:val="none" w:sz="0" w:space="0" w:color="auto"/>
            <w:left w:val="none" w:sz="0" w:space="0" w:color="auto"/>
            <w:bottom w:val="none" w:sz="0" w:space="0" w:color="auto"/>
            <w:right w:val="none" w:sz="0" w:space="0" w:color="auto"/>
          </w:divBdr>
        </w:div>
        <w:div w:id="206841788">
          <w:marLeft w:val="0"/>
          <w:marRight w:val="0"/>
          <w:marTop w:val="0"/>
          <w:marBottom w:val="0"/>
          <w:divBdr>
            <w:top w:val="none" w:sz="0" w:space="0" w:color="auto"/>
            <w:left w:val="none" w:sz="0" w:space="0" w:color="auto"/>
            <w:bottom w:val="none" w:sz="0" w:space="0" w:color="auto"/>
            <w:right w:val="none" w:sz="0" w:space="0" w:color="auto"/>
          </w:divBdr>
        </w:div>
        <w:div w:id="253174935">
          <w:marLeft w:val="0"/>
          <w:marRight w:val="0"/>
          <w:marTop w:val="0"/>
          <w:marBottom w:val="0"/>
          <w:divBdr>
            <w:top w:val="none" w:sz="0" w:space="0" w:color="auto"/>
            <w:left w:val="none" w:sz="0" w:space="0" w:color="auto"/>
            <w:bottom w:val="none" w:sz="0" w:space="0" w:color="auto"/>
            <w:right w:val="none" w:sz="0" w:space="0" w:color="auto"/>
          </w:divBdr>
        </w:div>
        <w:div w:id="492181098">
          <w:marLeft w:val="0"/>
          <w:marRight w:val="0"/>
          <w:marTop w:val="0"/>
          <w:marBottom w:val="0"/>
          <w:divBdr>
            <w:top w:val="none" w:sz="0" w:space="0" w:color="auto"/>
            <w:left w:val="none" w:sz="0" w:space="0" w:color="auto"/>
            <w:bottom w:val="none" w:sz="0" w:space="0" w:color="auto"/>
            <w:right w:val="none" w:sz="0" w:space="0" w:color="auto"/>
          </w:divBdr>
        </w:div>
        <w:div w:id="504436367">
          <w:marLeft w:val="0"/>
          <w:marRight w:val="0"/>
          <w:marTop w:val="0"/>
          <w:marBottom w:val="0"/>
          <w:divBdr>
            <w:top w:val="none" w:sz="0" w:space="0" w:color="auto"/>
            <w:left w:val="none" w:sz="0" w:space="0" w:color="auto"/>
            <w:bottom w:val="none" w:sz="0" w:space="0" w:color="auto"/>
            <w:right w:val="none" w:sz="0" w:space="0" w:color="auto"/>
          </w:divBdr>
        </w:div>
        <w:div w:id="513691401">
          <w:marLeft w:val="0"/>
          <w:marRight w:val="0"/>
          <w:marTop w:val="0"/>
          <w:marBottom w:val="0"/>
          <w:divBdr>
            <w:top w:val="none" w:sz="0" w:space="0" w:color="auto"/>
            <w:left w:val="none" w:sz="0" w:space="0" w:color="auto"/>
            <w:bottom w:val="none" w:sz="0" w:space="0" w:color="auto"/>
            <w:right w:val="none" w:sz="0" w:space="0" w:color="auto"/>
          </w:divBdr>
        </w:div>
        <w:div w:id="625740989">
          <w:marLeft w:val="0"/>
          <w:marRight w:val="0"/>
          <w:marTop w:val="0"/>
          <w:marBottom w:val="0"/>
          <w:divBdr>
            <w:top w:val="none" w:sz="0" w:space="0" w:color="auto"/>
            <w:left w:val="none" w:sz="0" w:space="0" w:color="auto"/>
            <w:bottom w:val="none" w:sz="0" w:space="0" w:color="auto"/>
            <w:right w:val="none" w:sz="0" w:space="0" w:color="auto"/>
          </w:divBdr>
        </w:div>
        <w:div w:id="701979279">
          <w:marLeft w:val="0"/>
          <w:marRight w:val="0"/>
          <w:marTop w:val="0"/>
          <w:marBottom w:val="0"/>
          <w:divBdr>
            <w:top w:val="none" w:sz="0" w:space="0" w:color="auto"/>
            <w:left w:val="none" w:sz="0" w:space="0" w:color="auto"/>
            <w:bottom w:val="none" w:sz="0" w:space="0" w:color="auto"/>
            <w:right w:val="none" w:sz="0" w:space="0" w:color="auto"/>
          </w:divBdr>
        </w:div>
        <w:div w:id="725953319">
          <w:marLeft w:val="0"/>
          <w:marRight w:val="0"/>
          <w:marTop w:val="0"/>
          <w:marBottom w:val="0"/>
          <w:divBdr>
            <w:top w:val="none" w:sz="0" w:space="0" w:color="auto"/>
            <w:left w:val="none" w:sz="0" w:space="0" w:color="auto"/>
            <w:bottom w:val="none" w:sz="0" w:space="0" w:color="auto"/>
            <w:right w:val="none" w:sz="0" w:space="0" w:color="auto"/>
          </w:divBdr>
        </w:div>
        <w:div w:id="743450653">
          <w:marLeft w:val="0"/>
          <w:marRight w:val="0"/>
          <w:marTop w:val="0"/>
          <w:marBottom w:val="0"/>
          <w:divBdr>
            <w:top w:val="none" w:sz="0" w:space="0" w:color="auto"/>
            <w:left w:val="none" w:sz="0" w:space="0" w:color="auto"/>
            <w:bottom w:val="none" w:sz="0" w:space="0" w:color="auto"/>
            <w:right w:val="none" w:sz="0" w:space="0" w:color="auto"/>
          </w:divBdr>
        </w:div>
        <w:div w:id="946616512">
          <w:marLeft w:val="0"/>
          <w:marRight w:val="0"/>
          <w:marTop w:val="0"/>
          <w:marBottom w:val="0"/>
          <w:divBdr>
            <w:top w:val="none" w:sz="0" w:space="0" w:color="auto"/>
            <w:left w:val="none" w:sz="0" w:space="0" w:color="auto"/>
            <w:bottom w:val="none" w:sz="0" w:space="0" w:color="auto"/>
            <w:right w:val="none" w:sz="0" w:space="0" w:color="auto"/>
          </w:divBdr>
        </w:div>
        <w:div w:id="1006445882">
          <w:marLeft w:val="0"/>
          <w:marRight w:val="0"/>
          <w:marTop w:val="0"/>
          <w:marBottom w:val="0"/>
          <w:divBdr>
            <w:top w:val="none" w:sz="0" w:space="0" w:color="auto"/>
            <w:left w:val="none" w:sz="0" w:space="0" w:color="auto"/>
            <w:bottom w:val="none" w:sz="0" w:space="0" w:color="auto"/>
            <w:right w:val="none" w:sz="0" w:space="0" w:color="auto"/>
          </w:divBdr>
        </w:div>
        <w:div w:id="1022821808">
          <w:marLeft w:val="0"/>
          <w:marRight w:val="0"/>
          <w:marTop w:val="0"/>
          <w:marBottom w:val="0"/>
          <w:divBdr>
            <w:top w:val="none" w:sz="0" w:space="0" w:color="auto"/>
            <w:left w:val="none" w:sz="0" w:space="0" w:color="auto"/>
            <w:bottom w:val="none" w:sz="0" w:space="0" w:color="auto"/>
            <w:right w:val="none" w:sz="0" w:space="0" w:color="auto"/>
          </w:divBdr>
        </w:div>
        <w:div w:id="1050302910">
          <w:marLeft w:val="0"/>
          <w:marRight w:val="0"/>
          <w:marTop w:val="0"/>
          <w:marBottom w:val="0"/>
          <w:divBdr>
            <w:top w:val="none" w:sz="0" w:space="0" w:color="auto"/>
            <w:left w:val="none" w:sz="0" w:space="0" w:color="auto"/>
            <w:bottom w:val="none" w:sz="0" w:space="0" w:color="auto"/>
            <w:right w:val="none" w:sz="0" w:space="0" w:color="auto"/>
          </w:divBdr>
        </w:div>
        <w:div w:id="1191383198">
          <w:marLeft w:val="0"/>
          <w:marRight w:val="0"/>
          <w:marTop w:val="0"/>
          <w:marBottom w:val="0"/>
          <w:divBdr>
            <w:top w:val="none" w:sz="0" w:space="0" w:color="auto"/>
            <w:left w:val="none" w:sz="0" w:space="0" w:color="auto"/>
            <w:bottom w:val="none" w:sz="0" w:space="0" w:color="auto"/>
            <w:right w:val="none" w:sz="0" w:space="0" w:color="auto"/>
          </w:divBdr>
        </w:div>
        <w:div w:id="1215311195">
          <w:marLeft w:val="0"/>
          <w:marRight w:val="0"/>
          <w:marTop w:val="0"/>
          <w:marBottom w:val="0"/>
          <w:divBdr>
            <w:top w:val="none" w:sz="0" w:space="0" w:color="auto"/>
            <w:left w:val="none" w:sz="0" w:space="0" w:color="auto"/>
            <w:bottom w:val="none" w:sz="0" w:space="0" w:color="auto"/>
            <w:right w:val="none" w:sz="0" w:space="0" w:color="auto"/>
          </w:divBdr>
        </w:div>
        <w:div w:id="1339233863">
          <w:marLeft w:val="0"/>
          <w:marRight w:val="0"/>
          <w:marTop w:val="0"/>
          <w:marBottom w:val="0"/>
          <w:divBdr>
            <w:top w:val="none" w:sz="0" w:space="0" w:color="auto"/>
            <w:left w:val="none" w:sz="0" w:space="0" w:color="auto"/>
            <w:bottom w:val="none" w:sz="0" w:space="0" w:color="auto"/>
            <w:right w:val="none" w:sz="0" w:space="0" w:color="auto"/>
          </w:divBdr>
        </w:div>
        <w:div w:id="1576890909">
          <w:marLeft w:val="0"/>
          <w:marRight w:val="0"/>
          <w:marTop w:val="0"/>
          <w:marBottom w:val="0"/>
          <w:divBdr>
            <w:top w:val="none" w:sz="0" w:space="0" w:color="auto"/>
            <w:left w:val="none" w:sz="0" w:space="0" w:color="auto"/>
            <w:bottom w:val="none" w:sz="0" w:space="0" w:color="auto"/>
            <w:right w:val="none" w:sz="0" w:space="0" w:color="auto"/>
          </w:divBdr>
        </w:div>
        <w:div w:id="1590040859">
          <w:marLeft w:val="0"/>
          <w:marRight w:val="0"/>
          <w:marTop w:val="0"/>
          <w:marBottom w:val="0"/>
          <w:divBdr>
            <w:top w:val="none" w:sz="0" w:space="0" w:color="auto"/>
            <w:left w:val="none" w:sz="0" w:space="0" w:color="auto"/>
            <w:bottom w:val="none" w:sz="0" w:space="0" w:color="auto"/>
            <w:right w:val="none" w:sz="0" w:space="0" w:color="auto"/>
          </w:divBdr>
        </w:div>
        <w:div w:id="1623414444">
          <w:marLeft w:val="0"/>
          <w:marRight w:val="0"/>
          <w:marTop w:val="0"/>
          <w:marBottom w:val="0"/>
          <w:divBdr>
            <w:top w:val="none" w:sz="0" w:space="0" w:color="auto"/>
            <w:left w:val="none" w:sz="0" w:space="0" w:color="auto"/>
            <w:bottom w:val="none" w:sz="0" w:space="0" w:color="auto"/>
            <w:right w:val="none" w:sz="0" w:space="0" w:color="auto"/>
          </w:divBdr>
        </w:div>
        <w:div w:id="1783304992">
          <w:marLeft w:val="0"/>
          <w:marRight w:val="0"/>
          <w:marTop w:val="0"/>
          <w:marBottom w:val="0"/>
          <w:divBdr>
            <w:top w:val="none" w:sz="0" w:space="0" w:color="auto"/>
            <w:left w:val="none" w:sz="0" w:space="0" w:color="auto"/>
            <w:bottom w:val="none" w:sz="0" w:space="0" w:color="auto"/>
            <w:right w:val="none" w:sz="0" w:space="0" w:color="auto"/>
          </w:divBdr>
        </w:div>
        <w:div w:id="1902909232">
          <w:marLeft w:val="0"/>
          <w:marRight w:val="0"/>
          <w:marTop w:val="0"/>
          <w:marBottom w:val="0"/>
          <w:divBdr>
            <w:top w:val="none" w:sz="0" w:space="0" w:color="auto"/>
            <w:left w:val="none" w:sz="0" w:space="0" w:color="auto"/>
            <w:bottom w:val="none" w:sz="0" w:space="0" w:color="auto"/>
            <w:right w:val="none" w:sz="0" w:space="0" w:color="auto"/>
          </w:divBdr>
        </w:div>
        <w:div w:id="1915243290">
          <w:marLeft w:val="0"/>
          <w:marRight w:val="0"/>
          <w:marTop w:val="0"/>
          <w:marBottom w:val="0"/>
          <w:divBdr>
            <w:top w:val="none" w:sz="0" w:space="0" w:color="auto"/>
            <w:left w:val="none" w:sz="0" w:space="0" w:color="auto"/>
            <w:bottom w:val="none" w:sz="0" w:space="0" w:color="auto"/>
            <w:right w:val="none" w:sz="0" w:space="0" w:color="auto"/>
          </w:divBdr>
        </w:div>
        <w:div w:id="1962295323">
          <w:marLeft w:val="0"/>
          <w:marRight w:val="0"/>
          <w:marTop w:val="0"/>
          <w:marBottom w:val="0"/>
          <w:divBdr>
            <w:top w:val="none" w:sz="0" w:space="0" w:color="auto"/>
            <w:left w:val="none" w:sz="0" w:space="0" w:color="auto"/>
            <w:bottom w:val="none" w:sz="0" w:space="0" w:color="auto"/>
            <w:right w:val="none" w:sz="0" w:space="0" w:color="auto"/>
          </w:divBdr>
        </w:div>
        <w:div w:id="2006785792">
          <w:marLeft w:val="0"/>
          <w:marRight w:val="0"/>
          <w:marTop w:val="0"/>
          <w:marBottom w:val="0"/>
          <w:divBdr>
            <w:top w:val="none" w:sz="0" w:space="0" w:color="auto"/>
            <w:left w:val="none" w:sz="0" w:space="0" w:color="auto"/>
            <w:bottom w:val="none" w:sz="0" w:space="0" w:color="auto"/>
            <w:right w:val="none" w:sz="0" w:space="0" w:color="auto"/>
          </w:divBdr>
        </w:div>
        <w:div w:id="2108502052">
          <w:marLeft w:val="0"/>
          <w:marRight w:val="0"/>
          <w:marTop w:val="0"/>
          <w:marBottom w:val="0"/>
          <w:divBdr>
            <w:top w:val="none" w:sz="0" w:space="0" w:color="auto"/>
            <w:left w:val="none" w:sz="0" w:space="0" w:color="auto"/>
            <w:bottom w:val="none" w:sz="0" w:space="0" w:color="auto"/>
            <w:right w:val="none" w:sz="0" w:space="0" w:color="auto"/>
          </w:divBdr>
        </w:div>
        <w:div w:id="2116292253">
          <w:marLeft w:val="0"/>
          <w:marRight w:val="0"/>
          <w:marTop w:val="0"/>
          <w:marBottom w:val="0"/>
          <w:divBdr>
            <w:top w:val="none" w:sz="0" w:space="0" w:color="auto"/>
            <w:left w:val="none" w:sz="0" w:space="0" w:color="auto"/>
            <w:bottom w:val="none" w:sz="0" w:space="0" w:color="auto"/>
            <w:right w:val="none" w:sz="0" w:space="0" w:color="auto"/>
          </w:divBdr>
        </w:div>
        <w:div w:id="2145466742">
          <w:marLeft w:val="0"/>
          <w:marRight w:val="0"/>
          <w:marTop w:val="0"/>
          <w:marBottom w:val="0"/>
          <w:divBdr>
            <w:top w:val="none" w:sz="0" w:space="0" w:color="auto"/>
            <w:left w:val="none" w:sz="0" w:space="0" w:color="auto"/>
            <w:bottom w:val="none" w:sz="0" w:space="0" w:color="auto"/>
            <w:right w:val="none" w:sz="0" w:space="0" w:color="auto"/>
          </w:divBdr>
        </w:div>
      </w:divsChild>
    </w:div>
    <w:div w:id="1882547538">
      <w:bodyDiv w:val="1"/>
      <w:marLeft w:val="0"/>
      <w:marRight w:val="0"/>
      <w:marTop w:val="0"/>
      <w:marBottom w:val="0"/>
      <w:divBdr>
        <w:top w:val="none" w:sz="0" w:space="0" w:color="auto"/>
        <w:left w:val="none" w:sz="0" w:space="0" w:color="auto"/>
        <w:bottom w:val="none" w:sz="0" w:space="0" w:color="auto"/>
        <w:right w:val="none" w:sz="0" w:space="0" w:color="auto"/>
      </w:divBdr>
    </w:div>
    <w:div w:id="1928078174">
      <w:bodyDiv w:val="1"/>
      <w:marLeft w:val="0"/>
      <w:marRight w:val="0"/>
      <w:marTop w:val="0"/>
      <w:marBottom w:val="0"/>
      <w:divBdr>
        <w:top w:val="none" w:sz="0" w:space="0" w:color="auto"/>
        <w:left w:val="none" w:sz="0" w:space="0" w:color="auto"/>
        <w:bottom w:val="none" w:sz="0" w:space="0" w:color="auto"/>
        <w:right w:val="none" w:sz="0" w:space="0" w:color="auto"/>
      </w:divBdr>
    </w:div>
    <w:div w:id="1980524872">
      <w:bodyDiv w:val="1"/>
      <w:marLeft w:val="0"/>
      <w:marRight w:val="0"/>
      <w:marTop w:val="0"/>
      <w:marBottom w:val="0"/>
      <w:divBdr>
        <w:top w:val="none" w:sz="0" w:space="0" w:color="auto"/>
        <w:left w:val="none" w:sz="0" w:space="0" w:color="auto"/>
        <w:bottom w:val="none" w:sz="0" w:space="0" w:color="auto"/>
        <w:right w:val="none" w:sz="0" w:space="0" w:color="auto"/>
      </w:divBdr>
    </w:div>
    <w:div w:id="2020961539">
      <w:bodyDiv w:val="1"/>
      <w:marLeft w:val="0"/>
      <w:marRight w:val="0"/>
      <w:marTop w:val="0"/>
      <w:marBottom w:val="0"/>
      <w:divBdr>
        <w:top w:val="none" w:sz="0" w:space="0" w:color="auto"/>
        <w:left w:val="none" w:sz="0" w:space="0" w:color="auto"/>
        <w:bottom w:val="none" w:sz="0" w:space="0" w:color="auto"/>
        <w:right w:val="none" w:sz="0" w:space="0" w:color="auto"/>
      </w:divBdr>
    </w:div>
    <w:div w:id="2059815069">
      <w:bodyDiv w:val="1"/>
      <w:marLeft w:val="0"/>
      <w:marRight w:val="0"/>
      <w:marTop w:val="0"/>
      <w:marBottom w:val="0"/>
      <w:divBdr>
        <w:top w:val="none" w:sz="0" w:space="0" w:color="auto"/>
        <w:left w:val="none" w:sz="0" w:space="0" w:color="auto"/>
        <w:bottom w:val="none" w:sz="0" w:space="0" w:color="auto"/>
        <w:right w:val="none" w:sz="0" w:space="0" w:color="auto"/>
      </w:divBdr>
    </w:div>
    <w:div w:id="2119446639">
      <w:bodyDiv w:val="1"/>
      <w:marLeft w:val="0"/>
      <w:marRight w:val="0"/>
      <w:marTop w:val="0"/>
      <w:marBottom w:val="0"/>
      <w:divBdr>
        <w:top w:val="none" w:sz="0" w:space="0" w:color="auto"/>
        <w:left w:val="none" w:sz="0" w:space="0" w:color="auto"/>
        <w:bottom w:val="none" w:sz="0" w:space="0" w:color="auto"/>
        <w:right w:val="none" w:sz="0" w:space="0" w:color="auto"/>
      </w:divBdr>
      <w:divsChild>
        <w:div w:id="187914468">
          <w:marLeft w:val="0"/>
          <w:marRight w:val="0"/>
          <w:marTop w:val="0"/>
          <w:marBottom w:val="0"/>
          <w:divBdr>
            <w:top w:val="none" w:sz="0" w:space="0" w:color="auto"/>
            <w:left w:val="none" w:sz="0" w:space="0" w:color="auto"/>
            <w:bottom w:val="none" w:sz="0" w:space="0" w:color="auto"/>
            <w:right w:val="none" w:sz="0" w:space="0" w:color="auto"/>
          </w:divBdr>
        </w:div>
        <w:div w:id="214858996">
          <w:marLeft w:val="0"/>
          <w:marRight w:val="0"/>
          <w:marTop w:val="0"/>
          <w:marBottom w:val="0"/>
          <w:divBdr>
            <w:top w:val="none" w:sz="0" w:space="0" w:color="auto"/>
            <w:left w:val="none" w:sz="0" w:space="0" w:color="auto"/>
            <w:bottom w:val="none" w:sz="0" w:space="0" w:color="auto"/>
            <w:right w:val="none" w:sz="0" w:space="0" w:color="auto"/>
          </w:divBdr>
        </w:div>
        <w:div w:id="692417618">
          <w:marLeft w:val="0"/>
          <w:marRight w:val="0"/>
          <w:marTop w:val="0"/>
          <w:marBottom w:val="0"/>
          <w:divBdr>
            <w:top w:val="none" w:sz="0" w:space="0" w:color="auto"/>
            <w:left w:val="none" w:sz="0" w:space="0" w:color="auto"/>
            <w:bottom w:val="none" w:sz="0" w:space="0" w:color="auto"/>
            <w:right w:val="none" w:sz="0" w:space="0" w:color="auto"/>
          </w:divBdr>
        </w:div>
        <w:div w:id="1076054982">
          <w:marLeft w:val="0"/>
          <w:marRight w:val="0"/>
          <w:marTop w:val="0"/>
          <w:marBottom w:val="0"/>
          <w:divBdr>
            <w:top w:val="none" w:sz="0" w:space="0" w:color="auto"/>
            <w:left w:val="none" w:sz="0" w:space="0" w:color="auto"/>
            <w:bottom w:val="none" w:sz="0" w:space="0" w:color="auto"/>
            <w:right w:val="none" w:sz="0" w:space="0" w:color="auto"/>
          </w:divBdr>
        </w:div>
        <w:div w:id="1259215845">
          <w:marLeft w:val="0"/>
          <w:marRight w:val="0"/>
          <w:marTop w:val="0"/>
          <w:marBottom w:val="0"/>
          <w:divBdr>
            <w:top w:val="none" w:sz="0" w:space="0" w:color="auto"/>
            <w:left w:val="none" w:sz="0" w:space="0" w:color="auto"/>
            <w:bottom w:val="none" w:sz="0" w:space="0" w:color="auto"/>
            <w:right w:val="none" w:sz="0" w:space="0" w:color="auto"/>
          </w:divBdr>
        </w:div>
        <w:div w:id="1439837480">
          <w:marLeft w:val="0"/>
          <w:marRight w:val="0"/>
          <w:marTop w:val="0"/>
          <w:marBottom w:val="0"/>
          <w:divBdr>
            <w:top w:val="none" w:sz="0" w:space="0" w:color="auto"/>
            <w:left w:val="none" w:sz="0" w:space="0" w:color="auto"/>
            <w:bottom w:val="none" w:sz="0" w:space="0" w:color="auto"/>
            <w:right w:val="none" w:sz="0" w:space="0" w:color="auto"/>
          </w:divBdr>
        </w:div>
        <w:div w:id="173257887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about:blank" TargetMode="Externa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yperlink" Target="about:blank"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A1BA3"/>
    <w:rsid w:val="00DA1B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98E199FFC8247F8BCF22FD781497E85">
    <w:name w:val="198E199FFC8247F8BCF22FD781497E85"/>
    <w:rsid w:val="00DA1BA3"/>
  </w:style>
  <w:style w:type="paragraph" w:customStyle="1" w:styleId="4DD95D8587FA47FE9AB4ACB5E6EADCD7">
    <w:name w:val="4DD95D8587FA47FE9AB4ACB5E6EADCD7"/>
    <w:rsid w:val="00DA1BA3"/>
  </w:style>
  <w:style w:type="paragraph" w:customStyle="1" w:styleId="CBAB97BAAEE642AE892E10FC3C46B240">
    <w:name w:val="CBAB97BAAEE642AE892E10FC3C46B240"/>
    <w:rsid w:val="00DA1BA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7C2E5A-3C86-481F-87BA-7F40F7FC0C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6</TotalTime>
  <Pages>12</Pages>
  <Words>1573</Words>
  <Characters>8970</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sh Mahapatra</dc:creator>
  <cp:keywords/>
  <dc:description/>
  <cp:lastModifiedBy>Anish Mahapatra</cp:lastModifiedBy>
  <cp:revision>1</cp:revision>
  <cp:lastPrinted>2021-06-11T18:34:00Z</cp:lastPrinted>
  <dcterms:created xsi:type="dcterms:W3CDTF">2022-10-04T04:24:00Z</dcterms:created>
  <dcterms:modified xsi:type="dcterms:W3CDTF">2022-11-26T13:06:00Z</dcterms:modified>
</cp:coreProperties>
</file>